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47BF" w14:textId="77777777" w:rsidR="009B5747" w:rsidRPr="00521BC7" w:rsidRDefault="009B5747" w:rsidP="005E5195">
      <w:pPr>
        <w:spacing w:before="240" w:line="276" w:lineRule="auto"/>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07D15324" w14:textId="77777777" w:rsidR="009B5747" w:rsidRPr="00521BC7" w:rsidRDefault="009B5747" w:rsidP="005E5195">
      <w:pPr>
        <w:spacing w:before="60" w:after="0" w:line="276" w:lineRule="auto"/>
        <w:ind w:firstLine="0"/>
        <w:jc w:val="center"/>
        <w:rPr>
          <w:b/>
          <w:sz w:val="32"/>
          <w:szCs w:val="28"/>
        </w:rPr>
      </w:pPr>
      <w:r w:rsidRPr="00521BC7">
        <w:rPr>
          <w:b/>
          <w:sz w:val="32"/>
          <w:szCs w:val="28"/>
        </w:rPr>
        <w:t>KHOA THỐNG KÊ – TIN HỌC</w:t>
      </w:r>
    </w:p>
    <w:p w14:paraId="046F3D03" w14:textId="77777777" w:rsidR="009B5747" w:rsidRPr="004A089F" w:rsidRDefault="009B5747" w:rsidP="005E5195">
      <w:pPr>
        <w:spacing w:before="0" w:line="276" w:lineRule="auto"/>
        <w:ind w:firstLine="0"/>
        <w:jc w:val="center"/>
        <w:rPr>
          <w:sz w:val="24"/>
          <w:szCs w:val="24"/>
        </w:rPr>
      </w:pPr>
      <w:r>
        <w:rPr>
          <w:sz w:val="24"/>
          <w:szCs w:val="24"/>
        </w:rPr>
        <w:t>–––––––––––––––––––––––––––––––</w:t>
      </w:r>
    </w:p>
    <w:p w14:paraId="3A8440A8" w14:textId="77777777" w:rsidR="009B5747" w:rsidRPr="004A089F" w:rsidRDefault="009B5747" w:rsidP="005E5195">
      <w:pPr>
        <w:spacing w:before="0" w:line="276" w:lineRule="auto"/>
        <w:ind w:firstLine="0"/>
        <w:jc w:val="center"/>
        <w:rPr>
          <w:sz w:val="24"/>
          <w:szCs w:val="24"/>
        </w:rPr>
      </w:pPr>
    </w:p>
    <w:p w14:paraId="7EB13914" w14:textId="77777777" w:rsidR="009B5747" w:rsidRPr="004A089F" w:rsidRDefault="009B5747" w:rsidP="005E5195">
      <w:pPr>
        <w:spacing w:before="0" w:line="276" w:lineRule="auto"/>
        <w:ind w:firstLine="0"/>
        <w:jc w:val="center"/>
        <w:rPr>
          <w:sz w:val="24"/>
          <w:szCs w:val="24"/>
        </w:rPr>
      </w:pPr>
    </w:p>
    <w:p w14:paraId="6FE7C27A" w14:textId="77777777" w:rsidR="009B5747" w:rsidRPr="004A089F" w:rsidRDefault="009B5747" w:rsidP="005E5195">
      <w:pPr>
        <w:spacing w:before="0" w:line="276" w:lineRule="auto"/>
        <w:ind w:firstLine="0"/>
        <w:jc w:val="center"/>
        <w:rPr>
          <w:sz w:val="24"/>
          <w:szCs w:val="24"/>
        </w:rPr>
      </w:pPr>
    </w:p>
    <w:p w14:paraId="291CB915" w14:textId="77777777" w:rsidR="009B5747" w:rsidRDefault="009B5747" w:rsidP="005E5195">
      <w:pPr>
        <w:spacing w:before="0" w:line="276" w:lineRule="auto"/>
        <w:ind w:firstLine="0"/>
        <w:jc w:val="center"/>
        <w:rPr>
          <w:sz w:val="24"/>
          <w:szCs w:val="24"/>
        </w:rPr>
      </w:pPr>
    </w:p>
    <w:p w14:paraId="4DF530B9" w14:textId="77777777" w:rsidR="009B5747" w:rsidRPr="004A089F" w:rsidRDefault="009B5747" w:rsidP="005E5195">
      <w:pPr>
        <w:spacing w:before="0" w:line="276" w:lineRule="auto"/>
        <w:ind w:firstLine="0"/>
        <w:jc w:val="center"/>
        <w:rPr>
          <w:sz w:val="24"/>
          <w:szCs w:val="24"/>
        </w:rPr>
      </w:pPr>
    </w:p>
    <w:p w14:paraId="525AF7BB" w14:textId="77777777" w:rsidR="009B5747" w:rsidRPr="00521BC7" w:rsidRDefault="009B5747" w:rsidP="005E5195">
      <w:pPr>
        <w:spacing w:before="60" w:after="0" w:line="276" w:lineRule="auto"/>
        <w:ind w:firstLine="0"/>
        <w:jc w:val="center"/>
        <w:rPr>
          <w:b/>
          <w:sz w:val="36"/>
          <w:szCs w:val="34"/>
        </w:rPr>
      </w:pPr>
      <w:r w:rsidRPr="00521BC7">
        <w:rPr>
          <w:b/>
          <w:sz w:val="36"/>
          <w:szCs w:val="34"/>
        </w:rPr>
        <w:t>BÁO CÁO THỰC TẬP NHẬN THỨC</w:t>
      </w:r>
    </w:p>
    <w:p w14:paraId="06DEA890" w14:textId="77777777" w:rsidR="009B5747" w:rsidRPr="004A089F" w:rsidRDefault="009B5747" w:rsidP="005E5195">
      <w:pPr>
        <w:spacing w:before="0" w:line="276" w:lineRule="auto"/>
        <w:ind w:firstLine="0"/>
        <w:jc w:val="center"/>
        <w:rPr>
          <w:sz w:val="24"/>
          <w:szCs w:val="24"/>
        </w:rPr>
      </w:pPr>
    </w:p>
    <w:p w14:paraId="26F557CF" w14:textId="77777777" w:rsidR="009B5747" w:rsidRPr="004A089F" w:rsidRDefault="009B5747" w:rsidP="005E5195">
      <w:pPr>
        <w:spacing w:before="0" w:line="276" w:lineRule="auto"/>
        <w:ind w:firstLine="0"/>
        <w:jc w:val="center"/>
        <w:rPr>
          <w:sz w:val="24"/>
          <w:szCs w:val="24"/>
        </w:rPr>
      </w:pPr>
    </w:p>
    <w:p w14:paraId="2D365C38" w14:textId="77777777" w:rsidR="009B5747" w:rsidRPr="004A089F" w:rsidRDefault="009B5747" w:rsidP="005E5195">
      <w:pPr>
        <w:spacing w:before="0" w:line="276" w:lineRule="auto"/>
        <w:ind w:firstLine="0"/>
        <w:jc w:val="center"/>
        <w:rPr>
          <w:sz w:val="24"/>
          <w:szCs w:val="24"/>
        </w:rPr>
      </w:pPr>
    </w:p>
    <w:p w14:paraId="197C96C7" w14:textId="77777777" w:rsidR="009B5747" w:rsidRDefault="009B5747" w:rsidP="005E5195">
      <w:pPr>
        <w:spacing w:before="0" w:line="276" w:lineRule="auto"/>
        <w:ind w:firstLine="0"/>
        <w:jc w:val="center"/>
        <w:rPr>
          <w:b/>
          <w:sz w:val="34"/>
        </w:rPr>
      </w:pPr>
      <w:r w:rsidRPr="008271AB">
        <w:rPr>
          <w:b/>
          <w:sz w:val="32"/>
        </w:rPr>
        <w:t>TÊN ĐỀ TÀI</w:t>
      </w:r>
    </w:p>
    <w:p w14:paraId="5BB1203D" w14:textId="77777777" w:rsidR="009B5747" w:rsidRPr="00230329" w:rsidRDefault="009B5747" w:rsidP="005E5195">
      <w:pPr>
        <w:spacing w:before="0" w:line="276" w:lineRule="auto"/>
        <w:ind w:firstLine="0"/>
        <w:jc w:val="center"/>
        <w:rPr>
          <w:b/>
          <w:sz w:val="34"/>
        </w:rPr>
      </w:pPr>
    </w:p>
    <w:p w14:paraId="352EBD18" w14:textId="77777777" w:rsidR="009B5747" w:rsidRDefault="009B5747" w:rsidP="005E5195">
      <w:pPr>
        <w:spacing w:before="0" w:line="276" w:lineRule="auto"/>
        <w:ind w:firstLine="0"/>
        <w:jc w:val="center"/>
        <w:rPr>
          <w:b/>
          <w:sz w:val="28"/>
          <w:szCs w:val="24"/>
        </w:rPr>
      </w:pPr>
      <w:r w:rsidRPr="006947BE">
        <w:rPr>
          <w:b/>
          <w:sz w:val="28"/>
          <w:szCs w:val="24"/>
        </w:rPr>
        <w:t xml:space="preserve">XÂY DỰNG ỨNG DỤNG QUẢN LÝ </w:t>
      </w:r>
    </w:p>
    <w:p w14:paraId="5D192200" w14:textId="77777777" w:rsidR="009B5747" w:rsidRPr="006947BE" w:rsidRDefault="009B5747" w:rsidP="005E5195">
      <w:pPr>
        <w:spacing w:before="0" w:line="276" w:lineRule="auto"/>
        <w:ind w:firstLine="0"/>
        <w:jc w:val="center"/>
        <w:rPr>
          <w:b/>
          <w:sz w:val="32"/>
          <w:szCs w:val="24"/>
        </w:rPr>
      </w:pPr>
      <w:r w:rsidRPr="006947BE">
        <w:rPr>
          <w:b/>
          <w:sz w:val="28"/>
          <w:szCs w:val="24"/>
        </w:rPr>
        <w:t>VIỆC CHO THUÊ XE MÁY</w:t>
      </w:r>
      <w:r>
        <w:rPr>
          <w:b/>
          <w:sz w:val="28"/>
          <w:szCs w:val="24"/>
        </w:rPr>
        <w:t>, XE ĐẠP</w:t>
      </w:r>
    </w:p>
    <w:p w14:paraId="283A4380" w14:textId="77777777" w:rsidR="009B5747" w:rsidRPr="004A089F" w:rsidRDefault="009B5747" w:rsidP="005E5195">
      <w:pPr>
        <w:spacing w:before="0" w:line="276" w:lineRule="auto"/>
        <w:ind w:firstLine="0"/>
        <w:jc w:val="center"/>
        <w:rPr>
          <w:sz w:val="24"/>
          <w:szCs w:val="24"/>
        </w:rPr>
      </w:pPr>
    </w:p>
    <w:p w14:paraId="5E3C55BF" w14:textId="77777777" w:rsidR="009B5747" w:rsidRDefault="009B5747" w:rsidP="005E5195">
      <w:pPr>
        <w:spacing w:before="0" w:line="276" w:lineRule="auto"/>
        <w:ind w:firstLine="0"/>
        <w:jc w:val="center"/>
        <w:rPr>
          <w:sz w:val="24"/>
          <w:szCs w:val="24"/>
        </w:rPr>
      </w:pPr>
    </w:p>
    <w:p w14:paraId="4BB26ED5" w14:textId="77777777" w:rsidR="009B5747" w:rsidRPr="004A089F" w:rsidRDefault="009B5747" w:rsidP="005E5195">
      <w:pPr>
        <w:spacing w:before="0" w:line="276" w:lineRule="auto"/>
        <w:ind w:firstLine="0"/>
        <w:jc w:val="center"/>
        <w:rPr>
          <w:sz w:val="24"/>
          <w:szCs w:val="24"/>
        </w:rPr>
      </w:pPr>
    </w:p>
    <w:p w14:paraId="1752B12E" w14:textId="77777777" w:rsidR="009B5747" w:rsidRDefault="009B5747" w:rsidP="005E5195">
      <w:pPr>
        <w:spacing w:before="0" w:line="276" w:lineRule="auto"/>
        <w:ind w:firstLine="0"/>
        <w:jc w:val="center"/>
        <w:rPr>
          <w:sz w:val="24"/>
          <w:szCs w:val="24"/>
        </w:rPr>
      </w:pPr>
    </w:p>
    <w:p w14:paraId="5A63F658" w14:textId="77777777" w:rsidR="009B5747" w:rsidRDefault="009B5747" w:rsidP="005E5195">
      <w:pPr>
        <w:spacing w:line="276" w:lineRule="auto"/>
        <w:ind w:firstLine="709"/>
        <w:jc w:val="left"/>
        <w:rPr>
          <w:b/>
          <w:sz w:val="28"/>
          <w:szCs w:val="28"/>
        </w:rPr>
      </w:pPr>
      <w:r>
        <w:rPr>
          <w:b/>
          <w:sz w:val="28"/>
          <w:szCs w:val="28"/>
        </w:rPr>
        <w:t>Nhóm: 05</w:t>
      </w:r>
    </w:p>
    <w:p w14:paraId="47EE767E" w14:textId="77777777" w:rsidR="009B5747" w:rsidRDefault="009B5747" w:rsidP="005E5195">
      <w:pPr>
        <w:spacing w:line="276" w:lineRule="auto"/>
        <w:ind w:firstLine="709"/>
        <w:jc w:val="left"/>
        <w:rPr>
          <w:b/>
          <w:sz w:val="28"/>
          <w:szCs w:val="28"/>
        </w:rPr>
      </w:pPr>
      <w:r>
        <w:rPr>
          <w:b/>
          <w:sz w:val="28"/>
          <w:szCs w:val="28"/>
        </w:rPr>
        <w:t>Sinh viên thực hiện</w:t>
      </w:r>
      <w:r w:rsidRPr="001A65B8">
        <w:rPr>
          <w:b/>
          <w:sz w:val="28"/>
          <w:szCs w:val="28"/>
        </w:rPr>
        <w:t>:</w:t>
      </w:r>
    </w:p>
    <w:p w14:paraId="2244A886" w14:textId="77777777"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szCs w:val="26"/>
          <w:lang w:val="fr-FR"/>
        </w:rPr>
        <w:t>Nguyễn Bá Trường</w:t>
      </w:r>
      <w:r w:rsidRPr="00557582">
        <w:rPr>
          <w:szCs w:val="26"/>
          <w:lang w:val="fr-FR"/>
        </w:rPr>
        <w:tab/>
        <w:t xml:space="preserve">Lớp: </w:t>
      </w:r>
      <w:r>
        <w:rPr>
          <w:szCs w:val="26"/>
          <w:lang w:val="fr-FR"/>
        </w:rPr>
        <w:t>45K21.2</w:t>
      </w:r>
    </w:p>
    <w:p w14:paraId="3F01F3F9" w14:textId="77777777"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sidRPr="00557582">
        <w:rPr>
          <w:szCs w:val="26"/>
          <w:lang w:val="fr-FR"/>
        </w:rPr>
        <w:t xml:space="preserve">Thành viên : </w:t>
      </w:r>
      <w:r>
        <w:rPr>
          <w:szCs w:val="26"/>
          <w:lang w:val="fr-FR"/>
        </w:rPr>
        <w:t>Lê Thị Diệu Hoài</w:t>
      </w:r>
      <w:r w:rsidRPr="00557582">
        <w:rPr>
          <w:szCs w:val="26"/>
          <w:lang w:val="fr-FR"/>
        </w:rPr>
        <w:tab/>
        <w:t xml:space="preserve">Lớp: </w:t>
      </w:r>
      <w:r>
        <w:rPr>
          <w:szCs w:val="26"/>
          <w:lang w:val="fr-FR"/>
        </w:rPr>
        <w:t>45K21.2</w:t>
      </w:r>
    </w:p>
    <w:p w14:paraId="48F96263" w14:textId="77777777" w:rsidR="009B5747"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sidRPr="00557582">
        <w:rPr>
          <w:szCs w:val="26"/>
          <w:lang w:val="fr-FR"/>
        </w:rPr>
        <w:t xml:space="preserve">Thành viên : </w:t>
      </w:r>
      <w:r>
        <w:rPr>
          <w:szCs w:val="26"/>
          <w:lang w:val="fr-FR"/>
        </w:rPr>
        <w:t>Trần Ngọc Trinh</w:t>
      </w:r>
      <w:r w:rsidRPr="00557582">
        <w:rPr>
          <w:szCs w:val="26"/>
          <w:lang w:val="fr-FR"/>
        </w:rPr>
        <w:tab/>
        <w:t xml:space="preserve">Lớp: </w:t>
      </w:r>
      <w:r>
        <w:rPr>
          <w:szCs w:val="26"/>
          <w:lang w:val="fr-FR"/>
        </w:rPr>
        <w:t>45K21.1</w:t>
      </w:r>
    </w:p>
    <w:p w14:paraId="22403C05" w14:textId="77777777" w:rsidR="009B5747" w:rsidRPr="00557582" w:rsidRDefault="009B5747" w:rsidP="005E5195">
      <w:pPr>
        <w:pStyle w:val="ListParagraph"/>
        <w:numPr>
          <w:ilvl w:val="0"/>
          <w:numId w:val="25"/>
        </w:numPr>
        <w:tabs>
          <w:tab w:val="left" w:pos="1418"/>
          <w:tab w:val="left" w:pos="6237"/>
        </w:tabs>
        <w:spacing w:before="0" w:after="0" w:line="276" w:lineRule="auto"/>
        <w:ind w:left="1418"/>
        <w:jc w:val="left"/>
        <w:rPr>
          <w:szCs w:val="26"/>
          <w:lang w:val="fr-FR"/>
        </w:rPr>
      </w:pPr>
      <w:r>
        <w:rPr>
          <w:szCs w:val="26"/>
          <w:lang w:val="fr-FR"/>
        </w:rPr>
        <w:t xml:space="preserve">Thành viên : Trần </w:t>
      </w:r>
      <w:r w:rsidRPr="006448AC">
        <w:rPr>
          <w:szCs w:val="26"/>
        </w:rPr>
        <w:t>Võ Thị Thủy Tiên</w:t>
      </w:r>
      <w:r>
        <w:rPr>
          <w:szCs w:val="26"/>
        </w:rPr>
        <w:tab/>
        <w:t>Lớp: 45K21.1</w:t>
      </w:r>
    </w:p>
    <w:p w14:paraId="154B4D4F" w14:textId="77777777" w:rsidR="009B5747" w:rsidRPr="008271AB" w:rsidRDefault="009B5747" w:rsidP="005E5195">
      <w:pPr>
        <w:spacing w:line="276" w:lineRule="auto"/>
        <w:ind w:firstLine="709"/>
        <w:jc w:val="left"/>
        <w:rPr>
          <w:b/>
          <w:sz w:val="28"/>
          <w:szCs w:val="28"/>
          <w:lang w:val="fr-FR"/>
        </w:rPr>
      </w:pPr>
      <w:r>
        <w:rPr>
          <w:b/>
          <w:sz w:val="28"/>
          <w:szCs w:val="28"/>
          <w:lang w:val="fr-FR"/>
        </w:rPr>
        <w:t xml:space="preserve">Giảng viên hướng dẫn: </w:t>
      </w:r>
      <w:r>
        <w:rPr>
          <w:lang w:val="fr-FR"/>
        </w:rPr>
        <w:t>Cao Thị Nhâm</w:t>
      </w:r>
    </w:p>
    <w:p w14:paraId="04E179BD" w14:textId="77777777" w:rsidR="009B5747" w:rsidRDefault="009B5747" w:rsidP="005E5195">
      <w:pPr>
        <w:spacing w:line="276" w:lineRule="auto"/>
        <w:ind w:firstLine="709"/>
        <w:jc w:val="left"/>
        <w:rPr>
          <w:sz w:val="24"/>
          <w:szCs w:val="24"/>
        </w:rPr>
      </w:pPr>
    </w:p>
    <w:p w14:paraId="5907F750" w14:textId="77777777" w:rsidR="009B5747" w:rsidRDefault="009B5747" w:rsidP="005E5195">
      <w:pPr>
        <w:spacing w:before="0" w:line="276" w:lineRule="auto"/>
        <w:ind w:firstLine="0"/>
        <w:rPr>
          <w:sz w:val="24"/>
          <w:szCs w:val="24"/>
        </w:rPr>
      </w:pPr>
    </w:p>
    <w:p w14:paraId="21A7A5FC" w14:textId="77777777" w:rsidR="009B5747" w:rsidRPr="00BF13FF" w:rsidRDefault="009B5747" w:rsidP="005E5195">
      <w:pPr>
        <w:spacing w:before="0" w:line="276" w:lineRule="auto"/>
        <w:ind w:firstLine="0"/>
        <w:jc w:val="center"/>
        <w:rPr>
          <w:sz w:val="38"/>
          <w:szCs w:val="24"/>
        </w:rPr>
      </w:pPr>
    </w:p>
    <w:p w14:paraId="379779EE" w14:textId="77777777" w:rsidR="009B5747" w:rsidRDefault="009B5747" w:rsidP="005E5195">
      <w:pPr>
        <w:spacing w:before="0" w:line="276" w:lineRule="auto"/>
        <w:ind w:firstLine="0"/>
        <w:jc w:val="center"/>
        <w:rPr>
          <w:sz w:val="24"/>
          <w:szCs w:val="24"/>
        </w:rPr>
      </w:pPr>
    </w:p>
    <w:p w14:paraId="492D80F1" w14:textId="77777777" w:rsidR="009B5747" w:rsidRPr="004A089F" w:rsidRDefault="009B5747" w:rsidP="005E5195">
      <w:pPr>
        <w:spacing w:before="0" w:line="276" w:lineRule="auto"/>
        <w:ind w:firstLine="0"/>
        <w:jc w:val="center"/>
        <w:rPr>
          <w:sz w:val="24"/>
          <w:szCs w:val="24"/>
        </w:rPr>
      </w:pPr>
    </w:p>
    <w:p w14:paraId="71B88373" w14:textId="77777777" w:rsidR="009B5747" w:rsidRDefault="009B5747" w:rsidP="005E5195">
      <w:pPr>
        <w:spacing w:before="240" w:line="276" w:lineRule="auto"/>
        <w:ind w:firstLine="0"/>
        <w:jc w:val="center"/>
        <w:rPr>
          <w:b/>
          <w:sz w:val="28"/>
          <w:szCs w:val="28"/>
          <w:lang w:val="fr-FR"/>
        </w:rPr>
        <w:sectPr w:rsidR="009B5747" w:rsidSect="00252196">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4E97D42E" w14:textId="77777777" w:rsidR="009B5747" w:rsidRPr="00701F40" w:rsidRDefault="009B5747" w:rsidP="00E81903">
      <w:pPr>
        <w:spacing w:line="276" w:lineRule="auto"/>
        <w:ind w:firstLine="0"/>
        <w:jc w:val="center"/>
        <w:rPr>
          <w:b/>
        </w:rPr>
      </w:pPr>
      <w:r w:rsidRPr="00701F40">
        <w:rPr>
          <w:b/>
        </w:rPr>
        <w:lastRenderedPageBreak/>
        <w:t>DANH SÁCH THÀNH VIÊN THAM GIA</w:t>
      </w:r>
    </w:p>
    <w:p w14:paraId="31B3B6DD" w14:textId="77777777" w:rsidR="009B5747" w:rsidRPr="00701F40" w:rsidRDefault="009B5747" w:rsidP="00E81903">
      <w:pPr>
        <w:spacing w:line="276"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9B5747" w:rsidRPr="00701F40" w14:paraId="4E2BD822" w14:textId="77777777" w:rsidTr="00275E88">
        <w:trPr>
          <w:trHeight w:val="695"/>
        </w:trPr>
        <w:tc>
          <w:tcPr>
            <w:tcW w:w="740" w:type="dxa"/>
            <w:noWrap/>
            <w:vAlign w:val="center"/>
          </w:tcPr>
          <w:p w14:paraId="567B0111" w14:textId="77777777" w:rsidR="009B5747" w:rsidRPr="00701F40" w:rsidRDefault="009B5747" w:rsidP="00E81903">
            <w:pPr>
              <w:spacing w:line="276" w:lineRule="auto"/>
              <w:ind w:firstLine="34"/>
              <w:jc w:val="center"/>
              <w:rPr>
                <w:b/>
              </w:rPr>
            </w:pPr>
            <w:r w:rsidRPr="00701F40">
              <w:rPr>
                <w:b/>
              </w:rPr>
              <w:t>TT</w:t>
            </w:r>
          </w:p>
        </w:tc>
        <w:tc>
          <w:tcPr>
            <w:tcW w:w="3400" w:type="dxa"/>
            <w:vAlign w:val="center"/>
          </w:tcPr>
          <w:p w14:paraId="47E4DFA3" w14:textId="77777777" w:rsidR="009B5747" w:rsidRPr="00701F40" w:rsidRDefault="009B5747" w:rsidP="00E81903">
            <w:pPr>
              <w:spacing w:line="276" w:lineRule="auto"/>
              <w:ind w:firstLine="3"/>
              <w:jc w:val="center"/>
              <w:rPr>
                <w:b/>
              </w:rPr>
            </w:pPr>
            <w:r w:rsidRPr="00701F40">
              <w:rPr>
                <w:b/>
              </w:rPr>
              <w:t>Họ và tên</w:t>
            </w:r>
          </w:p>
        </w:tc>
        <w:tc>
          <w:tcPr>
            <w:tcW w:w="1843" w:type="dxa"/>
            <w:noWrap/>
            <w:vAlign w:val="center"/>
          </w:tcPr>
          <w:p w14:paraId="326450B9" w14:textId="77777777" w:rsidR="009B5747" w:rsidRPr="00701F40" w:rsidRDefault="009B5747" w:rsidP="00E81903">
            <w:pPr>
              <w:spacing w:line="276" w:lineRule="auto"/>
              <w:ind w:firstLine="13"/>
              <w:jc w:val="center"/>
              <w:rPr>
                <w:b/>
              </w:rPr>
            </w:pPr>
            <w:r>
              <w:rPr>
                <w:b/>
              </w:rPr>
              <w:t>Lớp</w:t>
            </w:r>
          </w:p>
        </w:tc>
        <w:tc>
          <w:tcPr>
            <w:tcW w:w="2522" w:type="dxa"/>
            <w:noWrap/>
            <w:vAlign w:val="center"/>
          </w:tcPr>
          <w:p w14:paraId="4D79A13F" w14:textId="77777777" w:rsidR="009B5747" w:rsidRPr="00701F40" w:rsidRDefault="009B5747" w:rsidP="00E81903">
            <w:pPr>
              <w:spacing w:line="276" w:lineRule="auto"/>
              <w:ind w:firstLine="36"/>
              <w:jc w:val="center"/>
              <w:rPr>
                <w:b/>
              </w:rPr>
            </w:pPr>
            <w:r w:rsidRPr="00701F40">
              <w:rPr>
                <w:b/>
              </w:rPr>
              <w:t>Nhiệm vụ</w:t>
            </w:r>
          </w:p>
        </w:tc>
      </w:tr>
      <w:tr w:rsidR="009B5747" w:rsidRPr="00701F40" w14:paraId="4FE9FB00" w14:textId="77777777" w:rsidTr="00275E88">
        <w:trPr>
          <w:trHeight w:val="527"/>
        </w:trPr>
        <w:tc>
          <w:tcPr>
            <w:tcW w:w="740" w:type="dxa"/>
            <w:tcBorders>
              <w:bottom w:val="single" w:sz="4" w:space="0" w:color="auto"/>
            </w:tcBorders>
            <w:noWrap/>
            <w:vAlign w:val="center"/>
          </w:tcPr>
          <w:p w14:paraId="030F7FED" w14:textId="77777777" w:rsidR="009B5747" w:rsidRPr="00701F40" w:rsidRDefault="009B5747" w:rsidP="00E81903">
            <w:pPr>
              <w:spacing w:line="276" w:lineRule="auto"/>
              <w:ind w:firstLine="34"/>
              <w:jc w:val="center"/>
            </w:pPr>
            <w:r w:rsidRPr="00701F40">
              <w:t>1</w:t>
            </w:r>
          </w:p>
        </w:tc>
        <w:tc>
          <w:tcPr>
            <w:tcW w:w="3400" w:type="dxa"/>
            <w:tcBorders>
              <w:bottom w:val="single" w:sz="4" w:space="0" w:color="auto"/>
            </w:tcBorders>
            <w:vAlign w:val="center"/>
          </w:tcPr>
          <w:p w14:paraId="04AB45F9" w14:textId="77777777" w:rsidR="009B5747" w:rsidRPr="00701F40" w:rsidRDefault="009B5747" w:rsidP="00E81903">
            <w:pPr>
              <w:spacing w:line="276" w:lineRule="auto"/>
              <w:ind w:firstLine="34"/>
            </w:pPr>
            <w:r>
              <w:rPr>
                <w:lang w:val="fr-FR"/>
              </w:rPr>
              <w:t>Nguyễn Bá Trường</w:t>
            </w:r>
          </w:p>
        </w:tc>
        <w:tc>
          <w:tcPr>
            <w:tcW w:w="1843" w:type="dxa"/>
            <w:tcBorders>
              <w:bottom w:val="single" w:sz="4" w:space="0" w:color="auto"/>
            </w:tcBorders>
            <w:noWrap/>
            <w:vAlign w:val="center"/>
          </w:tcPr>
          <w:p w14:paraId="39A80EA4" w14:textId="77777777" w:rsidR="009B5747" w:rsidRPr="00701F40" w:rsidRDefault="009B5747" w:rsidP="00E81903">
            <w:pPr>
              <w:spacing w:line="276" w:lineRule="auto"/>
              <w:ind w:firstLine="34"/>
              <w:jc w:val="center"/>
            </w:pPr>
            <w:r>
              <w:t>45K21.2</w:t>
            </w:r>
          </w:p>
        </w:tc>
        <w:tc>
          <w:tcPr>
            <w:tcW w:w="2522" w:type="dxa"/>
            <w:tcBorders>
              <w:bottom w:val="single" w:sz="4" w:space="0" w:color="auto"/>
            </w:tcBorders>
            <w:noWrap/>
            <w:vAlign w:val="center"/>
          </w:tcPr>
          <w:p w14:paraId="7F46885B" w14:textId="77777777" w:rsidR="009B5747" w:rsidRPr="00701F40" w:rsidRDefault="009B5747" w:rsidP="00E81903">
            <w:pPr>
              <w:spacing w:line="276" w:lineRule="auto"/>
              <w:ind w:firstLine="34"/>
              <w:jc w:val="center"/>
            </w:pPr>
            <w:r>
              <w:t>Trưởng nhóm</w:t>
            </w:r>
          </w:p>
        </w:tc>
      </w:tr>
      <w:tr w:rsidR="009B5747" w:rsidRPr="00701F40" w14:paraId="0528DF57" w14:textId="77777777" w:rsidTr="00275E88">
        <w:trPr>
          <w:trHeight w:val="527"/>
        </w:trPr>
        <w:tc>
          <w:tcPr>
            <w:tcW w:w="740" w:type="dxa"/>
            <w:noWrap/>
            <w:vAlign w:val="center"/>
          </w:tcPr>
          <w:p w14:paraId="5E4F1713" w14:textId="77777777" w:rsidR="009B5747" w:rsidRPr="00701F40" w:rsidRDefault="009B5747" w:rsidP="00E81903">
            <w:pPr>
              <w:spacing w:line="276" w:lineRule="auto"/>
              <w:ind w:firstLine="34"/>
              <w:jc w:val="center"/>
            </w:pPr>
            <w:r w:rsidRPr="00701F40">
              <w:t>2</w:t>
            </w:r>
          </w:p>
        </w:tc>
        <w:tc>
          <w:tcPr>
            <w:tcW w:w="3400" w:type="dxa"/>
            <w:vAlign w:val="center"/>
          </w:tcPr>
          <w:p w14:paraId="1B351935" w14:textId="77777777" w:rsidR="009B5747" w:rsidRDefault="009B5747" w:rsidP="00E81903">
            <w:pPr>
              <w:spacing w:line="276" w:lineRule="auto"/>
              <w:ind w:firstLine="34"/>
            </w:pPr>
            <w:r>
              <w:rPr>
                <w:lang w:val="fr-FR"/>
              </w:rPr>
              <w:t>Lê Thị Diệu Hoài</w:t>
            </w:r>
          </w:p>
        </w:tc>
        <w:tc>
          <w:tcPr>
            <w:tcW w:w="1843" w:type="dxa"/>
            <w:noWrap/>
            <w:vAlign w:val="center"/>
          </w:tcPr>
          <w:p w14:paraId="5F14CFE8" w14:textId="77777777" w:rsidR="009B5747" w:rsidRDefault="009B5747" w:rsidP="00E81903">
            <w:pPr>
              <w:spacing w:line="276" w:lineRule="auto"/>
              <w:ind w:firstLine="34"/>
              <w:jc w:val="center"/>
            </w:pPr>
            <w:r>
              <w:t>45K21.2</w:t>
            </w:r>
          </w:p>
        </w:tc>
        <w:tc>
          <w:tcPr>
            <w:tcW w:w="2522" w:type="dxa"/>
            <w:noWrap/>
            <w:vAlign w:val="center"/>
          </w:tcPr>
          <w:p w14:paraId="3C78E653" w14:textId="77777777" w:rsidR="009B5747" w:rsidRPr="00701F40" w:rsidRDefault="009B5747" w:rsidP="00E81903">
            <w:pPr>
              <w:spacing w:line="276" w:lineRule="auto"/>
              <w:ind w:firstLine="34"/>
              <w:jc w:val="center"/>
            </w:pPr>
            <w:r>
              <w:t>Thành viên</w:t>
            </w:r>
          </w:p>
        </w:tc>
      </w:tr>
      <w:tr w:rsidR="009B5747" w:rsidRPr="00701F40" w14:paraId="26940FFC" w14:textId="77777777" w:rsidTr="00275E88">
        <w:trPr>
          <w:trHeight w:val="527"/>
        </w:trPr>
        <w:tc>
          <w:tcPr>
            <w:tcW w:w="740" w:type="dxa"/>
            <w:tcBorders>
              <w:bottom w:val="single" w:sz="4" w:space="0" w:color="auto"/>
            </w:tcBorders>
            <w:noWrap/>
            <w:vAlign w:val="center"/>
          </w:tcPr>
          <w:p w14:paraId="0C0CB046" w14:textId="77777777" w:rsidR="009B5747" w:rsidRPr="00701F40" w:rsidRDefault="009B5747" w:rsidP="00E81903">
            <w:pPr>
              <w:spacing w:line="276" w:lineRule="auto"/>
              <w:ind w:firstLine="34"/>
              <w:jc w:val="center"/>
            </w:pPr>
            <w:r>
              <w:t>3</w:t>
            </w:r>
          </w:p>
        </w:tc>
        <w:tc>
          <w:tcPr>
            <w:tcW w:w="3400" w:type="dxa"/>
            <w:tcBorders>
              <w:bottom w:val="single" w:sz="4" w:space="0" w:color="auto"/>
            </w:tcBorders>
            <w:vAlign w:val="center"/>
          </w:tcPr>
          <w:p w14:paraId="5DD33296" w14:textId="77777777" w:rsidR="009B5747" w:rsidRPr="00E224AF" w:rsidRDefault="009B5747" w:rsidP="00E81903">
            <w:pPr>
              <w:spacing w:line="276" w:lineRule="auto"/>
              <w:ind w:firstLine="34"/>
              <w:rPr>
                <w:lang w:val="fr-FR"/>
              </w:rPr>
            </w:pPr>
            <w:r>
              <w:rPr>
                <w:lang w:val="fr-FR"/>
              </w:rPr>
              <w:t>Trần Ngọc Trinh</w:t>
            </w:r>
          </w:p>
        </w:tc>
        <w:tc>
          <w:tcPr>
            <w:tcW w:w="1843" w:type="dxa"/>
            <w:tcBorders>
              <w:bottom w:val="single" w:sz="4" w:space="0" w:color="auto"/>
            </w:tcBorders>
            <w:noWrap/>
            <w:vAlign w:val="center"/>
          </w:tcPr>
          <w:p w14:paraId="0A489770" w14:textId="77777777" w:rsidR="009B5747" w:rsidRPr="00F773C9" w:rsidRDefault="009B5747" w:rsidP="00E81903">
            <w:pPr>
              <w:spacing w:line="276" w:lineRule="auto"/>
              <w:ind w:firstLine="34"/>
              <w:jc w:val="center"/>
            </w:pPr>
            <w:r>
              <w:t>45K21.1</w:t>
            </w:r>
          </w:p>
        </w:tc>
        <w:tc>
          <w:tcPr>
            <w:tcW w:w="2522" w:type="dxa"/>
            <w:tcBorders>
              <w:bottom w:val="single" w:sz="4" w:space="0" w:color="auto"/>
            </w:tcBorders>
            <w:noWrap/>
            <w:vAlign w:val="center"/>
          </w:tcPr>
          <w:p w14:paraId="1DE6493B" w14:textId="77777777" w:rsidR="009B5747" w:rsidRPr="00701F40" w:rsidRDefault="009B5747" w:rsidP="00E81903">
            <w:pPr>
              <w:spacing w:line="276" w:lineRule="auto"/>
              <w:ind w:firstLine="34"/>
              <w:jc w:val="center"/>
            </w:pPr>
            <w:r>
              <w:t>Thành viên</w:t>
            </w:r>
          </w:p>
        </w:tc>
      </w:tr>
      <w:tr w:rsidR="009B5747" w:rsidRPr="00701F40" w14:paraId="11E20E9F" w14:textId="77777777" w:rsidTr="00275E88">
        <w:trPr>
          <w:trHeight w:val="527"/>
        </w:trPr>
        <w:tc>
          <w:tcPr>
            <w:tcW w:w="740" w:type="dxa"/>
            <w:tcBorders>
              <w:top w:val="single" w:sz="4" w:space="0" w:color="000000"/>
              <w:left w:val="single" w:sz="4" w:space="0" w:color="000000"/>
              <w:bottom w:val="single" w:sz="4" w:space="0" w:color="auto"/>
              <w:right w:val="single" w:sz="4" w:space="0" w:color="000000"/>
            </w:tcBorders>
            <w:noWrap/>
            <w:vAlign w:val="center"/>
          </w:tcPr>
          <w:p w14:paraId="19360F31" w14:textId="77777777" w:rsidR="009B5747" w:rsidRPr="00701F40" w:rsidRDefault="009B5747" w:rsidP="00E81903">
            <w:pPr>
              <w:spacing w:line="276" w:lineRule="auto"/>
              <w:ind w:firstLine="34"/>
              <w:jc w:val="center"/>
            </w:pPr>
            <w:r>
              <w:t>4</w:t>
            </w:r>
          </w:p>
        </w:tc>
        <w:tc>
          <w:tcPr>
            <w:tcW w:w="3400" w:type="dxa"/>
            <w:tcBorders>
              <w:top w:val="single" w:sz="4" w:space="0" w:color="000000"/>
              <w:left w:val="single" w:sz="4" w:space="0" w:color="000000"/>
              <w:bottom w:val="single" w:sz="4" w:space="0" w:color="auto"/>
              <w:right w:val="single" w:sz="4" w:space="0" w:color="000000"/>
            </w:tcBorders>
            <w:vAlign w:val="center"/>
          </w:tcPr>
          <w:p w14:paraId="49F179B5" w14:textId="77777777" w:rsidR="009B5747" w:rsidRPr="00E224AF" w:rsidRDefault="009B5747" w:rsidP="00E81903">
            <w:pPr>
              <w:spacing w:line="276" w:lineRule="auto"/>
              <w:ind w:firstLine="34"/>
              <w:rPr>
                <w:lang w:val="fr-FR"/>
              </w:rPr>
            </w:pPr>
            <w:r>
              <w:rPr>
                <w:lang w:val="fr-FR"/>
              </w:rPr>
              <w:t xml:space="preserve">Trần </w:t>
            </w:r>
            <w:r w:rsidRPr="006448AC">
              <w:t>Võ Thị Thủy Tiên</w:t>
            </w:r>
          </w:p>
        </w:tc>
        <w:tc>
          <w:tcPr>
            <w:tcW w:w="1843" w:type="dxa"/>
            <w:tcBorders>
              <w:top w:val="single" w:sz="4" w:space="0" w:color="000000"/>
              <w:left w:val="single" w:sz="4" w:space="0" w:color="000000"/>
              <w:bottom w:val="single" w:sz="4" w:space="0" w:color="auto"/>
              <w:right w:val="single" w:sz="4" w:space="0" w:color="000000"/>
            </w:tcBorders>
            <w:noWrap/>
            <w:vAlign w:val="center"/>
          </w:tcPr>
          <w:p w14:paraId="4FD6E35A" w14:textId="77777777" w:rsidR="009B5747" w:rsidRPr="00F773C9" w:rsidRDefault="009B5747" w:rsidP="00E81903">
            <w:pPr>
              <w:spacing w:line="276" w:lineRule="auto"/>
              <w:ind w:firstLine="34"/>
              <w:jc w:val="center"/>
            </w:pPr>
            <w:r>
              <w:t>45K21.1</w:t>
            </w:r>
          </w:p>
        </w:tc>
        <w:tc>
          <w:tcPr>
            <w:tcW w:w="2522" w:type="dxa"/>
            <w:tcBorders>
              <w:top w:val="single" w:sz="4" w:space="0" w:color="000000"/>
              <w:left w:val="single" w:sz="4" w:space="0" w:color="000000"/>
              <w:bottom w:val="single" w:sz="4" w:space="0" w:color="auto"/>
              <w:right w:val="single" w:sz="4" w:space="0" w:color="000000"/>
            </w:tcBorders>
            <w:noWrap/>
            <w:vAlign w:val="center"/>
          </w:tcPr>
          <w:p w14:paraId="01DCE24B" w14:textId="77777777" w:rsidR="009B5747" w:rsidRPr="00701F40" w:rsidRDefault="009B5747" w:rsidP="00E81903">
            <w:pPr>
              <w:spacing w:line="276" w:lineRule="auto"/>
              <w:ind w:firstLine="34"/>
              <w:jc w:val="center"/>
            </w:pPr>
            <w:r>
              <w:t>Thành viên</w:t>
            </w:r>
          </w:p>
        </w:tc>
      </w:tr>
    </w:tbl>
    <w:p w14:paraId="2857A628" w14:textId="77777777" w:rsidR="009B5747" w:rsidRPr="00701F40" w:rsidRDefault="009B5747" w:rsidP="005E5195">
      <w:pPr>
        <w:spacing w:before="0" w:line="276" w:lineRule="auto"/>
        <w:ind w:firstLine="0"/>
      </w:pPr>
    </w:p>
    <w:p w14:paraId="458E2672" w14:textId="77777777" w:rsidR="009B5747" w:rsidRDefault="009B5747" w:rsidP="005E5195">
      <w:pPr>
        <w:spacing w:before="0" w:line="276" w:lineRule="auto"/>
        <w:ind w:firstLine="0"/>
        <w:jc w:val="center"/>
        <w:rPr>
          <w:b/>
        </w:rPr>
      </w:pPr>
    </w:p>
    <w:p w14:paraId="7965BC0D" w14:textId="77777777" w:rsidR="009B5747" w:rsidRDefault="009B5747" w:rsidP="005E5195">
      <w:pPr>
        <w:spacing w:before="0" w:line="276" w:lineRule="auto"/>
        <w:ind w:firstLine="0"/>
        <w:jc w:val="center"/>
        <w:rPr>
          <w:b/>
        </w:rPr>
      </w:pPr>
    </w:p>
    <w:p w14:paraId="4EEC3A5B" w14:textId="77777777" w:rsidR="009B5747" w:rsidRDefault="009B5747" w:rsidP="005E5195">
      <w:pPr>
        <w:spacing w:before="0" w:line="276" w:lineRule="auto"/>
        <w:ind w:firstLine="0"/>
        <w:jc w:val="center"/>
        <w:rPr>
          <w:b/>
        </w:rPr>
      </w:pPr>
    </w:p>
    <w:p w14:paraId="578783A8" w14:textId="77777777" w:rsidR="009B5747" w:rsidRDefault="009B5747" w:rsidP="005E5195">
      <w:pPr>
        <w:spacing w:before="0" w:line="276" w:lineRule="auto"/>
        <w:ind w:firstLine="0"/>
        <w:jc w:val="center"/>
        <w:rPr>
          <w:b/>
        </w:rPr>
      </w:pPr>
    </w:p>
    <w:p w14:paraId="04D2B2A1" w14:textId="77777777" w:rsidR="009B5747" w:rsidRDefault="009B5747" w:rsidP="005E5195">
      <w:pPr>
        <w:spacing w:before="0" w:line="276" w:lineRule="auto"/>
        <w:ind w:firstLine="0"/>
        <w:jc w:val="center"/>
        <w:rPr>
          <w:b/>
        </w:rPr>
      </w:pPr>
    </w:p>
    <w:p w14:paraId="221B81DD" w14:textId="77777777" w:rsidR="009B5747" w:rsidRDefault="009B5747" w:rsidP="005E5195">
      <w:pPr>
        <w:spacing w:before="0" w:line="276" w:lineRule="auto"/>
        <w:ind w:firstLine="0"/>
        <w:jc w:val="center"/>
        <w:rPr>
          <w:b/>
        </w:rPr>
      </w:pPr>
    </w:p>
    <w:p w14:paraId="1451B7AE" w14:textId="77777777" w:rsidR="009B5747" w:rsidRDefault="009B5747" w:rsidP="005E5195">
      <w:pPr>
        <w:spacing w:before="0" w:line="276" w:lineRule="auto"/>
        <w:ind w:firstLine="0"/>
        <w:jc w:val="center"/>
        <w:rPr>
          <w:b/>
        </w:rPr>
      </w:pPr>
    </w:p>
    <w:p w14:paraId="1E005120" w14:textId="77777777" w:rsidR="009B5747" w:rsidRDefault="009B5747" w:rsidP="005E5195">
      <w:pPr>
        <w:spacing w:before="0" w:line="276" w:lineRule="auto"/>
        <w:ind w:firstLine="0"/>
        <w:jc w:val="center"/>
        <w:rPr>
          <w:b/>
        </w:rPr>
      </w:pPr>
    </w:p>
    <w:p w14:paraId="0D34F3F9" w14:textId="77777777" w:rsidR="009B5747" w:rsidRDefault="009B5747" w:rsidP="005E5195">
      <w:pPr>
        <w:spacing w:before="0" w:line="276" w:lineRule="auto"/>
        <w:ind w:firstLine="0"/>
        <w:jc w:val="center"/>
        <w:rPr>
          <w:b/>
        </w:rPr>
      </w:pPr>
    </w:p>
    <w:p w14:paraId="4380458A" w14:textId="77777777" w:rsidR="009B5747" w:rsidRDefault="009B5747" w:rsidP="005E5195">
      <w:pPr>
        <w:spacing w:before="0" w:line="276" w:lineRule="auto"/>
        <w:ind w:firstLine="0"/>
        <w:jc w:val="center"/>
        <w:rPr>
          <w:b/>
        </w:rPr>
      </w:pPr>
    </w:p>
    <w:p w14:paraId="2AF88DCF" w14:textId="77777777" w:rsidR="009B5747" w:rsidRDefault="009B5747" w:rsidP="005E5195">
      <w:pPr>
        <w:spacing w:before="0" w:line="276" w:lineRule="auto"/>
        <w:ind w:firstLine="0"/>
        <w:jc w:val="center"/>
        <w:rPr>
          <w:b/>
        </w:rPr>
      </w:pPr>
    </w:p>
    <w:p w14:paraId="1C650D67" w14:textId="77777777" w:rsidR="009B5747" w:rsidRDefault="009B5747" w:rsidP="005E5195">
      <w:pPr>
        <w:spacing w:before="0" w:line="276" w:lineRule="auto"/>
        <w:ind w:firstLine="0"/>
        <w:jc w:val="center"/>
        <w:rPr>
          <w:b/>
        </w:rPr>
      </w:pPr>
    </w:p>
    <w:p w14:paraId="6BBFDBAB" w14:textId="77777777" w:rsidR="009B5747" w:rsidRDefault="009B5747" w:rsidP="005E5195">
      <w:pPr>
        <w:spacing w:before="0" w:line="276" w:lineRule="auto"/>
        <w:ind w:firstLine="0"/>
        <w:jc w:val="center"/>
        <w:rPr>
          <w:b/>
        </w:rPr>
      </w:pPr>
    </w:p>
    <w:p w14:paraId="3A5B1240" w14:textId="77777777" w:rsidR="009B5747" w:rsidRDefault="009B5747" w:rsidP="005E5195">
      <w:pPr>
        <w:spacing w:before="0" w:line="276" w:lineRule="auto"/>
        <w:ind w:firstLine="0"/>
        <w:jc w:val="center"/>
        <w:rPr>
          <w:b/>
        </w:rPr>
      </w:pPr>
    </w:p>
    <w:p w14:paraId="52D80714" w14:textId="77777777" w:rsidR="009B5747" w:rsidRDefault="009B5747" w:rsidP="005E5195">
      <w:pPr>
        <w:spacing w:before="0" w:line="276" w:lineRule="auto"/>
        <w:ind w:firstLine="0"/>
        <w:jc w:val="center"/>
        <w:rPr>
          <w:b/>
        </w:rPr>
      </w:pPr>
    </w:p>
    <w:p w14:paraId="44945E56" w14:textId="77777777" w:rsidR="009B5747" w:rsidRDefault="009B5747" w:rsidP="005E5195">
      <w:pPr>
        <w:spacing w:before="0" w:line="276" w:lineRule="auto"/>
        <w:ind w:firstLine="0"/>
        <w:jc w:val="center"/>
        <w:rPr>
          <w:b/>
        </w:rPr>
      </w:pPr>
    </w:p>
    <w:p w14:paraId="0AF3DB71" w14:textId="77777777" w:rsidR="009B5747" w:rsidRDefault="009B5747" w:rsidP="005E5195">
      <w:pPr>
        <w:spacing w:before="0" w:line="276" w:lineRule="auto"/>
        <w:ind w:firstLine="0"/>
        <w:jc w:val="center"/>
        <w:rPr>
          <w:b/>
        </w:rPr>
      </w:pPr>
    </w:p>
    <w:p w14:paraId="48363B7E" w14:textId="77777777" w:rsidR="009B5747" w:rsidRDefault="009B5747" w:rsidP="005E5195">
      <w:pPr>
        <w:spacing w:before="0" w:line="276" w:lineRule="auto"/>
        <w:ind w:firstLine="0"/>
        <w:jc w:val="center"/>
        <w:rPr>
          <w:b/>
        </w:rPr>
      </w:pPr>
    </w:p>
    <w:p w14:paraId="63952883" w14:textId="77777777" w:rsidR="009B5747" w:rsidRDefault="009B5747" w:rsidP="005E5195">
      <w:pPr>
        <w:spacing w:before="0" w:line="276" w:lineRule="auto"/>
        <w:ind w:firstLine="0"/>
        <w:jc w:val="center"/>
        <w:rPr>
          <w:b/>
        </w:rPr>
      </w:pPr>
    </w:p>
    <w:p w14:paraId="6C401E53" w14:textId="77777777" w:rsidR="009B5747" w:rsidRDefault="009B5747" w:rsidP="005E5195">
      <w:pPr>
        <w:spacing w:before="0" w:line="276" w:lineRule="auto"/>
        <w:ind w:firstLine="0"/>
        <w:jc w:val="center"/>
        <w:rPr>
          <w:b/>
        </w:rPr>
      </w:pPr>
    </w:p>
    <w:p w14:paraId="72D85634" w14:textId="77777777" w:rsidR="009B5747" w:rsidRDefault="009B5747" w:rsidP="005E5195">
      <w:pPr>
        <w:spacing w:before="0" w:line="276" w:lineRule="auto"/>
        <w:ind w:firstLine="0"/>
        <w:jc w:val="center"/>
        <w:rPr>
          <w:b/>
        </w:rPr>
      </w:pPr>
    </w:p>
    <w:p w14:paraId="706FF310" w14:textId="77777777" w:rsidR="009B5747" w:rsidRDefault="009B5747" w:rsidP="005E5195">
      <w:pPr>
        <w:spacing w:before="0" w:line="276" w:lineRule="auto"/>
        <w:ind w:firstLine="0"/>
        <w:jc w:val="center"/>
        <w:rPr>
          <w:b/>
        </w:rPr>
      </w:pPr>
    </w:p>
    <w:p w14:paraId="11CC957E" w14:textId="77777777" w:rsidR="009B5747" w:rsidRDefault="009B5747" w:rsidP="005E5195">
      <w:pPr>
        <w:spacing w:before="0" w:line="276" w:lineRule="auto"/>
        <w:ind w:firstLine="0"/>
        <w:jc w:val="center"/>
        <w:rPr>
          <w:b/>
        </w:rPr>
      </w:pPr>
    </w:p>
    <w:p w14:paraId="708FACCE" w14:textId="77777777" w:rsidR="009B5747" w:rsidRDefault="009B5747" w:rsidP="005E5195">
      <w:pPr>
        <w:spacing w:before="0" w:line="276" w:lineRule="auto"/>
        <w:ind w:firstLine="0"/>
        <w:jc w:val="center"/>
        <w:rPr>
          <w:b/>
        </w:rPr>
      </w:pPr>
    </w:p>
    <w:p w14:paraId="52E55737" w14:textId="77777777" w:rsidR="009B5747" w:rsidRDefault="009B5747" w:rsidP="005E5195">
      <w:pPr>
        <w:spacing w:before="0" w:line="276" w:lineRule="auto"/>
        <w:ind w:firstLine="0"/>
        <w:jc w:val="center"/>
        <w:rPr>
          <w:b/>
        </w:rPr>
      </w:pPr>
    </w:p>
    <w:p w14:paraId="434FC6E7" w14:textId="77777777" w:rsidR="009B5747" w:rsidRDefault="009B5747" w:rsidP="005E5195">
      <w:pPr>
        <w:spacing w:before="0" w:line="276" w:lineRule="auto"/>
        <w:ind w:firstLine="0"/>
        <w:jc w:val="center"/>
        <w:rPr>
          <w:b/>
        </w:rPr>
      </w:pPr>
    </w:p>
    <w:p w14:paraId="668E514D" w14:textId="77777777" w:rsidR="009B5747" w:rsidRDefault="009B5747" w:rsidP="005E5195">
      <w:pPr>
        <w:spacing w:before="0" w:line="276" w:lineRule="auto"/>
        <w:ind w:firstLine="0"/>
        <w:rPr>
          <w:b/>
        </w:rPr>
      </w:pPr>
    </w:p>
    <w:p w14:paraId="7CD1D873" w14:textId="77777777" w:rsidR="009B5747" w:rsidRPr="005E5195" w:rsidRDefault="009B5747" w:rsidP="00E81903">
      <w:pPr>
        <w:spacing w:line="276" w:lineRule="auto"/>
        <w:ind w:firstLine="0"/>
        <w:jc w:val="center"/>
        <w:rPr>
          <w:b/>
        </w:rPr>
      </w:pPr>
      <w:r w:rsidRPr="005E5195">
        <w:rPr>
          <w:b/>
        </w:rPr>
        <w:t>LỜI CẢM ƠN</w:t>
      </w:r>
    </w:p>
    <w:p w14:paraId="1969C00C" w14:textId="77777777" w:rsidR="009B5747" w:rsidRPr="005E5195" w:rsidRDefault="009B5747" w:rsidP="00E81903">
      <w:pPr>
        <w:spacing w:line="276" w:lineRule="auto"/>
        <w:ind w:firstLine="0"/>
        <w:jc w:val="center"/>
        <w:rPr>
          <w:b/>
        </w:rPr>
      </w:pPr>
    </w:p>
    <w:p w14:paraId="08F9410A" w14:textId="77777777" w:rsidR="009B5747" w:rsidRPr="005E5195" w:rsidRDefault="009B5747" w:rsidP="00E81903">
      <w:pPr>
        <w:shd w:val="clear" w:color="auto" w:fill="FFFFFF"/>
        <w:spacing w:line="276" w:lineRule="auto"/>
        <w:ind w:firstLine="360"/>
      </w:pPr>
      <w:r w:rsidRPr="005E5195">
        <w:t>Để hoàn thành bài báo cáo thực tập nhận thức này, chúng em gửi lời cảm ơn sâu sắc đến cô Cao Thị Nhâm và các thầy cô làm công tác hướng dẫn sinh viên trong suốt thời gian mà khóa thực tập diễn ra một cách tận tình.</w:t>
      </w:r>
    </w:p>
    <w:p w14:paraId="5D40C458" w14:textId="77777777" w:rsidR="009B5747" w:rsidRPr="005E5195" w:rsidRDefault="009B5747" w:rsidP="00E81903">
      <w:pPr>
        <w:shd w:val="clear" w:color="auto" w:fill="FFFFFF"/>
        <w:spacing w:line="276" w:lineRule="auto"/>
        <w:ind w:firstLine="360"/>
      </w:pPr>
      <w:r w:rsidRPr="005E5195">
        <w:t xml:space="preserve">Chúng em chân thành cảm ơn quý thầy, cô trong khoa Thống Kê – Tin học, Trường Đại Học Kinh tế - Đại Học Đà Nẵng đã tận tình truyền đạt kiến thức từ những môn đầu tiên chúng em làm quen với lĩnh vực này. Với vốn kiến thức được tiếp </w:t>
      </w:r>
      <w:proofErr w:type="gramStart"/>
      <w:r w:rsidRPr="005E5195">
        <w:t>thu</w:t>
      </w:r>
      <w:proofErr w:type="gramEnd"/>
      <w:r w:rsidRPr="005E5195">
        <w:t xml:space="preserve"> trong quá trình học không chỉ là nền tảng cho quá trình nghiên cứu dự án mà còn là hành trang để chúng em bước vào đời một cách vững chắc và tự tin.</w:t>
      </w:r>
    </w:p>
    <w:p w14:paraId="18B94827" w14:textId="77777777" w:rsidR="009B5747" w:rsidRPr="005E5195" w:rsidRDefault="009B5747" w:rsidP="00E81903">
      <w:pPr>
        <w:shd w:val="clear" w:color="auto" w:fill="FFFFFF"/>
        <w:spacing w:line="276" w:lineRule="auto"/>
        <w:ind w:firstLine="360"/>
      </w:pPr>
      <w:proofErr w:type="gramStart"/>
      <w:r w:rsidRPr="005E5195">
        <w:t>Cuối cùng em kính chúc quý thầy, cô luôn dồi dào sức khỏe, đạt được nhiều thành công tốt đẹp trong công việc.</w:t>
      </w:r>
      <w:proofErr w:type="gramEnd"/>
    </w:p>
    <w:p w14:paraId="1711AE07" w14:textId="77777777" w:rsidR="009B5747" w:rsidRPr="005E5195" w:rsidRDefault="009B5747" w:rsidP="005E5195">
      <w:pPr>
        <w:spacing w:before="0" w:line="276" w:lineRule="auto"/>
        <w:ind w:firstLine="0"/>
        <w:jc w:val="center"/>
        <w:rPr>
          <w:b/>
        </w:rPr>
      </w:pPr>
    </w:p>
    <w:p w14:paraId="1C4DFC51" w14:textId="77777777" w:rsidR="009B5747" w:rsidRPr="005E5195" w:rsidRDefault="009B5747" w:rsidP="005E5195">
      <w:pPr>
        <w:spacing w:before="0" w:line="276" w:lineRule="auto"/>
        <w:ind w:firstLine="0"/>
        <w:jc w:val="center"/>
        <w:rPr>
          <w:b/>
        </w:rPr>
      </w:pPr>
    </w:p>
    <w:p w14:paraId="76D5649F" w14:textId="77777777" w:rsidR="009B5747" w:rsidRPr="005E5195" w:rsidRDefault="009B5747" w:rsidP="005E5195">
      <w:pPr>
        <w:spacing w:before="0" w:line="276" w:lineRule="auto"/>
        <w:ind w:firstLine="0"/>
        <w:jc w:val="center"/>
        <w:rPr>
          <w:b/>
        </w:rPr>
      </w:pPr>
    </w:p>
    <w:p w14:paraId="7382269D" w14:textId="77777777" w:rsidR="009B5747" w:rsidRPr="005E5195" w:rsidRDefault="009B5747" w:rsidP="005E5195">
      <w:pPr>
        <w:spacing w:before="0" w:line="276" w:lineRule="auto"/>
        <w:ind w:firstLine="0"/>
        <w:jc w:val="center"/>
        <w:rPr>
          <w:b/>
        </w:rPr>
      </w:pPr>
    </w:p>
    <w:p w14:paraId="631042CE" w14:textId="77777777" w:rsidR="009B5747" w:rsidRPr="005E5195" w:rsidRDefault="009B5747" w:rsidP="005E5195">
      <w:pPr>
        <w:spacing w:before="0" w:line="276" w:lineRule="auto"/>
        <w:ind w:firstLine="0"/>
        <w:jc w:val="center"/>
        <w:rPr>
          <w:b/>
        </w:rPr>
      </w:pPr>
    </w:p>
    <w:p w14:paraId="01DFB6BA" w14:textId="77777777" w:rsidR="009B5747" w:rsidRPr="005E5195" w:rsidRDefault="009B5747" w:rsidP="005E5195">
      <w:pPr>
        <w:spacing w:before="0" w:line="276" w:lineRule="auto"/>
        <w:ind w:firstLine="0"/>
        <w:jc w:val="center"/>
        <w:rPr>
          <w:b/>
        </w:rPr>
      </w:pPr>
    </w:p>
    <w:p w14:paraId="7E71A188" w14:textId="77777777" w:rsidR="009B5747" w:rsidRPr="005E5195" w:rsidRDefault="009B5747" w:rsidP="005E5195">
      <w:pPr>
        <w:spacing w:before="0" w:line="276" w:lineRule="auto"/>
        <w:ind w:firstLine="0"/>
        <w:jc w:val="center"/>
        <w:rPr>
          <w:b/>
        </w:rPr>
      </w:pPr>
    </w:p>
    <w:p w14:paraId="684EE5CD" w14:textId="77777777" w:rsidR="009B5747" w:rsidRPr="005E5195" w:rsidRDefault="009B5747" w:rsidP="005E5195">
      <w:pPr>
        <w:spacing w:before="0" w:line="276" w:lineRule="auto"/>
        <w:ind w:firstLine="0"/>
        <w:jc w:val="center"/>
        <w:rPr>
          <w:b/>
        </w:rPr>
      </w:pPr>
    </w:p>
    <w:p w14:paraId="35D2E2EF" w14:textId="77777777" w:rsidR="009B5747" w:rsidRPr="005E5195" w:rsidRDefault="009B5747" w:rsidP="005E5195">
      <w:pPr>
        <w:spacing w:before="0" w:line="276" w:lineRule="auto"/>
        <w:ind w:firstLine="0"/>
        <w:jc w:val="center"/>
        <w:rPr>
          <w:b/>
        </w:rPr>
      </w:pPr>
    </w:p>
    <w:p w14:paraId="7658AF28" w14:textId="77777777" w:rsidR="009B5747" w:rsidRPr="005E5195" w:rsidRDefault="009B5747" w:rsidP="005E5195">
      <w:pPr>
        <w:spacing w:before="0" w:line="276" w:lineRule="auto"/>
        <w:ind w:firstLine="0"/>
        <w:jc w:val="center"/>
        <w:rPr>
          <w:b/>
        </w:rPr>
      </w:pPr>
    </w:p>
    <w:p w14:paraId="4344848C" w14:textId="77777777" w:rsidR="009B5747" w:rsidRPr="005E5195" w:rsidRDefault="009B5747" w:rsidP="005E5195">
      <w:pPr>
        <w:spacing w:before="0" w:line="276" w:lineRule="auto"/>
        <w:ind w:firstLine="0"/>
        <w:jc w:val="center"/>
        <w:rPr>
          <w:b/>
        </w:rPr>
      </w:pPr>
    </w:p>
    <w:p w14:paraId="369DC1CE" w14:textId="77777777" w:rsidR="009B5747" w:rsidRPr="005E5195" w:rsidRDefault="009B5747" w:rsidP="005E5195">
      <w:pPr>
        <w:spacing w:before="0" w:line="276" w:lineRule="auto"/>
        <w:ind w:firstLine="0"/>
        <w:jc w:val="center"/>
        <w:rPr>
          <w:b/>
        </w:rPr>
      </w:pPr>
    </w:p>
    <w:p w14:paraId="5D20D899" w14:textId="77777777" w:rsidR="009B5747" w:rsidRPr="005E5195" w:rsidRDefault="009B5747" w:rsidP="005E5195">
      <w:pPr>
        <w:spacing w:before="0" w:line="276" w:lineRule="auto"/>
        <w:ind w:firstLine="0"/>
        <w:jc w:val="center"/>
        <w:rPr>
          <w:b/>
        </w:rPr>
      </w:pPr>
    </w:p>
    <w:p w14:paraId="50223A7A" w14:textId="77777777" w:rsidR="009B5747" w:rsidRPr="005E5195" w:rsidRDefault="009B5747" w:rsidP="005E5195">
      <w:pPr>
        <w:spacing w:before="0" w:line="276" w:lineRule="auto"/>
        <w:ind w:firstLine="0"/>
        <w:jc w:val="center"/>
        <w:rPr>
          <w:b/>
        </w:rPr>
      </w:pPr>
    </w:p>
    <w:p w14:paraId="4C2A2C71" w14:textId="77777777" w:rsidR="009B5747" w:rsidRPr="005E5195" w:rsidRDefault="009B5747" w:rsidP="005E5195">
      <w:pPr>
        <w:spacing w:before="0" w:line="276" w:lineRule="auto"/>
        <w:ind w:firstLine="0"/>
        <w:jc w:val="center"/>
        <w:rPr>
          <w:b/>
        </w:rPr>
      </w:pPr>
    </w:p>
    <w:p w14:paraId="08F7C7E4" w14:textId="77777777" w:rsidR="009B5747" w:rsidRPr="005E5195" w:rsidRDefault="009B5747" w:rsidP="005E5195">
      <w:pPr>
        <w:spacing w:before="0" w:line="276" w:lineRule="auto"/>
        <w:ind w:firstLine="0"/>
        <w:jc w:val="center"/>
        <w:rPr>
          <w:b/>
        </w:rPr>
      </w:pPr>
    </w:p>
    <w:p w14:paraId="24BC2B54" w14:textId="77777777" w:rsidR="009B5747" w:rsidRPr="005E5195" w:rsidRDefault="009B5747" w:rsidP="005E5195">
      <w:pPr>
        <w:spacing w:before="0" w:line="276" w:lineRule="auto"/>
        <w:ind w:firstLine="0"/>
        <w:jc w:val="center"/>
        <w:rPr>
          <w:b/>
        </w:rPr>
      </w:pPr>
    </w:p>
    <w:p w14:paraId="61D70384" w14:textId="77777777" w:rsidR="009B5747" w:rsidRPr="005E5195" w:rsidRDefault="009B5747" w:rsidP="005E5195">
      <w:pPr>
        <w:spacing w:before="0" w:line="276" w:lineRule="auto"/>
        <w:ind w:firstLine="0"/>
        <w:jc w:val="center"/>
        <w:rPr>
          <w:b/>
        </w:rPr>
      </w:pPr>
    </w:p>
    <w:p w14:paraId="10AEBC2B" w14:textId="77777777" w:rsidR="009B5747" w:rsidRPr="005E5195" w:rsidRDefault="009B5747" w:rsidP="005E5195">
      <w:pPr>
        <w:spacing w:before="0" w:line="276" w:lineRule="auto"/>
        <w:ind w:firstLine="0"/>
        <w:jc w:val="center"/>
        <w:rPr>
          <w:b/>
        </w:rPr>
      </w:pPr>
    </w:p>
    <w:p w14:paraId="1A756F9A" w14:textId="77777777" w:rsidR="009B5747" w:rsidRPr="005E5195" w:rsidRDefault="009B5747" w:rsidP="005E5195">
      <w:pPr>
        <w:spacing w:before="0" w:line="276" w:lineRule="auto"/>
        <w:ind w:firstLine="0"/>
        <w:jc w:val="center"/>
        <w:rPr>
          <w:b/>
        </w:rPr>
      </w:pPr>
    </w:p>
    <w:p w14:paraId="26472058" w14:textId="77777777" w:rsidR="009B5747" w:rsidRPr="005E5195" w:rsidRDefault="009B5747" w:rsidP="005E5195">
      <w:pPr>
        <w:spacing w:before="0" w:line="276" w:lineRule="auto"/>
        <w:ind w:firstLine="0"/>
        <w:jc w:val="center"/>
        <w:rPr>
          <w:b/>
        </w:rPr>
      </w:pPr>
    </w:p>
    <w:p w14:paraId="11B088B1" w14:textId="77777777" w:rsidR="009B5747" w:rsidRPr="005E5195" w:rsidRDefault="009B5747" w:rsidP="005E5195">
      <w:pPr>
        <w:spacing w:before="0" w:line="276" w:lineRule="auto"/>
        <w:ind w:firstLine="0"/>
        <w:jc w:val="center"/>
        <w:rPr>
          <w:b/>
        </w:rPr>
      </w:pPr>
    </w:p>
    <w:p w14:paraId="3C78B509" w14:textId="77777777" w:rsidR="009B5747" w:rsidRPr="005E5195" w:rsidRDefault="009B5747" w:rsidP="005E5195">
      <w:pPr>
        <w:spacing w:before="0" w:line="276" w:lineRule="auto"/>
        <w:ind w:firstLine="0"/>
        <w:jc w:val="center"/>
        <w:rPr>
          <w:b/>
        </w:rPr>
      </w:pPr>
    </w:p>
    <w:p w14:paraId="7DC5DFBA" w14:textId="77777777" w:rsidR="009B5747" w:rsidRPr="005E5195" w:rsidRDefault="009B5747" w:rsidP="005E5195">
      <w:pPr>
        <w:spacing w:before="0" w:line="276" w:lineRule="auto"/>
        <w:ind w:firstLine="0"/>
        <w:jc w:val="center"/>
        <w:rPr>
          <w:b/>
        </w:rPr>
      </w:pPr>
    </w:p>
    <w:p w14:paraId="2B24CB06" w14:textId="77777777" w:rsidR="009B5747" w:rsidRPr="005E5195" w:rsidRDefault="009B5747" w:rsidP="005E5195">
      <w:pPr>
        <w:spacing w:before="0" w:line="276" w:lineRule="auto"/>
        <w:ind w:firstLine="0"/>
        <w:jc w:val="center"/>
        <w:rPr>
          <w:b/>
        </w:rPr>
      </w:pPr>
      <w:r w:rsidRPr="005E5195">
        <w:rPr>
          <w:b/>
        </w:rPr>
        <w:t>LỜI CAM ĐOAN</w:t>
      </w:r>
    </w:p>
    <w:p w14:paraId="3D8D6099" w14:textId="77777777" w:rsidR="009B5747" w:rsidRPr="005E5195" w:rsidRDefault="009B5747" w:rsidP="005E5195">
      <w:pPr>
        <w:spacing w:before="0" w:line="276" w:lineRule="auto"/>
        <w:ind w:firstLine="0"/>
        <w:jc w:val="left"/>
      </w:pPr>
    </w:p>
    <w:p w14:paraId="73BFA8FE" w14:textId="77777777" w:rsidR="009B5747" w:rsidRPr="005E5195" w:rsidRDefault="009B5747" w:rsidP="00E81903">
      <w:pPr>
        <w:spacing w:line="276" w:lineRule="auto"/>
        <w:ind w:firstLine="0"/>
      </w:pPr>
      <w:proofErr w:type="gramStart"/>
      <w:r w:rsidRPr="005E5195">
        <w:t>Bài báo cáo thực tập với đề tài “</w:t>
      </w:r>
      <w:r w:rsidRPr="005E5195">
        <w:rPr>
          <w:i/>
        </w:rPr>
        <w:t>Xây dựng ứng dụng quản lý việc cho thuê xe máy, xe đạp</w:t>
      </w:r>
      <w:r w:rsidRPr="005E5195">
        <w:t>” là công trình nghiên cứu của nhóm em dưới sự hướng dẫn của giảng viên Cao Thị Nhâm.</w:t>
      </w:r>
      <w:proofErr w:type="gramEnd"/>
      <w:r w:rsidRPr="005E5195">
        <w:t xml:space="preserve"> </w:t>
      </w:r>
      <w:proofErr w:type="gramStart"/>
      <w:r w:rsidRPr="005E5195">
        <w:t>Không có bất cứ sự sao chép của bất kì các cá nhân khác.</w:t>
      </w:r>
      <w:proofErr w:type="gramEnd"/>
      <w:r w:rsidRPr="005E5195">
        <w:t xml:space="preserve"> Nội dung của bài báo cáo thực tập này là sản phẩm mà nhóm em đã nghiên cứu trong thời gian qua. </w:t>
      </w:r>
      <w:proofErr w:type="gramStart"/>
      <w:r w:rsidRPr="005E5195">
        <w:t>Kết quả được trình bày trong báo cáo là hoàn toàn trung thực.</w:t>
      </w:r>
      <w:proofErr w:type="gramEnd"/>
      <w:r w:rsidRPr="005E5195">
        <w:t xml:space="preserve"> </w:t>
      </w:r>
      <w:proofErr w:type="gramStart"/>
      <w:r w:rsidRPr="005E5195">
        <w:t>Nhóm em xin hoàn toàn chịu trách nhiệm về lời cam đoan này.</w:t>
      </w:r>
      <w:proofErr w:type="gramEnd"/>
    </w:p>
    <w:p w14:paraId="1AC30931" w14:textId="77777777" w:rsidR="009B5747" w:rsidRPr="005E5195" w:rsidRDefault="009B5747" w:rsidP="005E5195">
      <w:pPr>
        <w:pStyle w:val="Heading1"/>
        <w:numPr>
          <w:ilvl w:val="0"/>
          <w:numId w:val="0"/>
        </w:numPr>
        <w:spacing w:line="276" w:lineRule="auto"/>
        <w:rPr>
          <w:rFonts w:cs="Times New Roman"/>
          <w:sz w:val="26"/>
          <w:szCs w:val="26"/>
        </w:rPr>
      </w:pPr>
      <w:bookmarkStart w:id="6" w:name="_Toc342760180"/>
      <w:bookmarkStart w:id="7" w:name="_Toc343172865"/>
      <w:bookmarkStart w:id="8" w:name="_Toc74235359"/>
    </w:p>
    <w:p w14:paraId="47446C73" w14:textId="77777777" w:rsidR="009B5747" w:rsidRPr="005E5195" w:rsidRDefault="009B5747" w:rsidP="005E5195">
      <w:pPr>
        <w:pStyle w:val="Heading1"/>
        <w:numPr>
          <w:ilvl w:val="0"/>
          <w:numId w:val="0"/>
        </w:numPr>
        <w:spacing w:line="276" w:lineRule="auto"/>
        <w:rPr>
          <w:rFonts w:cs="Times New Roman"/>
          <w:sz w:val="26"/>
          <w:szCs w:val="26"/>
        </w:rPr>
      </w:pPr>
    </w:p>
    <w:p w14:paraId="270154D7" w14:textId="77777777" w:rsidR="009B5747" w:rsidRPr="005E5195" w:rsidRDefault="009B5747" w:rsidP="005E5195">
      <w:pPr>
        <w:pStyle w:val="Heading1"/>
        <w:numPr>
          <w:ilvl w:val="0"/>
          <w:numId w:val="0"/>
        </w:numPr>
        <w:spacing w:line="276" w:lineRule="auto"/>
        <w:rPr>
          <w:rFonts w:cs="Times New Roman"/>
          <w:sz w:val="26"/>
          <w:szCs w:val="26"/>
        </w:rPr>
      </w:pPr>
    </w:p>
    <w:p w14:paraId="79208682" w14:textId="77777777" w:rsidR="009B5747" w:rsidRPr="005E5195" w:rsidRDefault="009B5747" w:rsidP="005E5195">
      <w:pPr>
        <w:pStyle w:val="Heading1"/>
        <w:numPr>
          <w:ilvl w:val="0"/>
          <w:numId w:val="0"/>
        </w:numPr>
        <w:spacing w:line="276" w:lineRule="auto"/>
        <w:jc w:val="both"/>
        <w:rPr>
          <w:rFonts w:cs="Times New Roman"/>
          <w:sz w:val="26"/>
          <w:szCs w:val="26"/>
        </w:rPr>
      </w:pPr>
    </w:p>
    <w:p w14:paraId="6FD51139" w14:textId="77777777" w:rsidR="009B5747" w:rsidRPr="005E5195" w:rsidRDefault="009B5747" w:rsidP="005E5195">
      <w:pPr>
        <w:spacing w:line="276" w:lineRule="auto"/>
      </w:pPr>
    </w:p>
    <w:p w14:paraId="5C02BC67" w14:textId="77777777" w:rsidR="009B5747" w:rsidRPr="005E5195" w:rsidRDefault="009B5747" w:rsidP="005E5195">
      <w:pPr>
        <w:spacing w:line="276" w:lineRule="auto"/>
      </w:pPr>
    </w:p>
    <w:p w14:paraId="7002AFA1" w14:textId="77777777" w:rsidR="009B5747" w:rsidRPr="005E5195" w:rsidRDefault="009B5747" w:rsidP="005E5195">
      <w:pPr>
        <w:spacing w:line="276" w:lineRule="auto"/>
      </w:pPr>
    </w:p>
    <w:p w14:paraId="3218A920" w14:textId="77777777" w:rsidR="009B5747" w:rsidRPr="005E5195" w:rsidRDefault="009B5747" w:rsidP="005E5195">
      <w:pPr>
        <w:spacing w:line="276" w:lineRule="auto"/>
      </w:pPr>
    </w:p>
    <w:p w14:paraId="771D1134" w14:textId="77777777" w:rsidR="009B5747" w:rsidRPr="005E5195" w:rsidRDefault="009B5747" w:rsidP="005E5195">
      <w:pPr>
        <w:spacing w:line="276" w:lineRule="auto"/>
      </w:pPr>
    </w:p>
    <w:p w14:paraId="3129FD44" w14:textId="77777777" w:rsidR="009B5747" w:rsidRPr="005E5195" w:rsidRDefault="009B5747" w:rsidP="005E5195">
      <w:pPr>
        <w:spacing w:line="276" w:lineRule="auto"/>
      </w:pPr>
    </w:p>
    <w:p w14:paraId="32E5D978" w14:textId="77777777" w:rsidR="009B5747" w:rsidRPr="005E5195" w:rsidRDefault="009B5747" w:rsidP="005E5195">
      <w:pPr>
        <w:spacing w:line="276" w:lineRule="auto"/>
      </w:pPr>
    </w:p>
    <w:p w14:paraId="36D49A2D" w14:textId="77777777" w:rsidR="009B5747" w:rsidRDefault="009B5747" w:rsidP="005E5195">
      <w:pPr>
        <w:spacing w:line="276" w:lineRule="auto"/>
      </w:pPr>
    </w:p>
    <w:p w14:paraId="41FB5062" w14:textId="77777777" w:rsidR="005E5195" w:rsidRPr="005E5195" w:rsidRDefault="005E5195" w:rsidP="005E5195">
      <w:pPr>
        <w:spacing w:line="276" w:lineRule="auto"/>
      </w:pPr>
    </w:p>
    <w:p w14:paraId="152B7210" w14:textId="77777777" w:rsidR="009B5747" w:rsidRPr="005E5195" w:rsidRDefault="009B5747" w:rsidP="005E5195">
      <w:pPr>
        <w:spacing w:line="276" w:lineRule="auto"/>
      </w:pPr>
    </w:p>
    <w:p w14:paraId="3EC38EC1" w14:textId="77777777" w:rsidR="009B5747" w:rsidRPr="005E5195" w:rsidRDefault="009B5747" w:rsidP="005E5195">
      <w:pPr>
        <w:spacing w:line="276" w:lineRule="auto"/>
      </w:pPr>
    </w:p>
    <w:p w14:paraId="6F484BC4" w14:textId="77777777" w:rsidR="009B5747" w:rsidRDefault="009B5747" w:rsidP="005E5195">
      <w:pPr>
        <w:spacing w:line="276" w:lineRule="auto"/>
      </w:pPr>
    </w:p>
    <w:p w14:paraId="61478AAE" w14:textId="77777777" w:rsidR="005E5195" w:rsidRDefault="005E5195" w:rsidP="005E5195">
      <w:pPr>
        <w:spacing w:line="276" w:lineRule="auto"/>
      </w:pPr>
    </w:p>
    <w:p w14:paraId="10A00F34" w14:textId="77777777" w:rsidR="005E5195" w:rsidRPr="005E5195" w:rsidRDefault="005E5195" w:rsidP="005E5195">
      <w:pPr>
        <w:spacing w:line="276" w:lineRule="auto"/>
      </w:pPr>
    </w:p>
    <w:p w14:paraId="438F8D3F" w14:textId="77777777" w:rsidR="009B5747" w:rsidRPr="005E5195" w:rsidRDefault="009B5747" w:rsidP="005E5195">
      <w:pPr>
        <w:spacing w:line="276" w:lineRule="auto"/>
      </w:pPr>
    </w:p>
    <w:p w14:paraId="752A8B11" w14:textId="77777777" w:rsidR="009B5747" w:rsidRPr="005E5195" w:rsidRDefault="009B5747" w:rsidP="00E81903">
      <w:pPr>
        <w:spacing w:line="276" w:lineRule="auto"/>
      </w:pPr>
    </w:p>
    <w:p w14:paraId="7C25FB91" w14:textId="77777777" w:rsidR="009B5747" w:rsidRPr="005E5195" w:rsidRDefault="009B5747" w:rsidP="00E81903">
      <w:pPr>
        <w:pStyle w:val="Heading1"/>
        <w:numPr>
          <w:ilvl w:val="0"/>
          <w:numId w:val="0"/>
        </w:numPr>
        <w:spacing w:before="120" w:after="60" w:line="276" w:lineRule="auto"/>
        <w:rPr>
          <w:rFonts w:cs="Times New Roman"/>
          <w:sz w:val="26"/>
          <w:szCs w:val="26"/>
        </w:rPr>
      </w:pPr>
      <w:bookmarkStart w:id="9" w:name="_Toc74999870"/>
      <w:bookmarkEnd w:id="6"/>
      <w:bookmarkEnd w:id="7"/>
      <w:bookmarkEnd w:id="8"/>
      <w:r w:rsidRPr="005E5195">
        <w:rPr>
          <w:rFonts w:cs="Times New Roman"/>
          <w:sz w:val="26"/>
          <w:szCs w:val="26"/>
        </w:rPr>
        <w:t>MỤC LỤC</w:t>
      </w:r>
      <w:bookmarkEnd w:id="9"/>
    </w:p>
    <w:p w14:paraId="5830D532" w14:textId="77777777" w:rsidR="009B5747" w:rsidRPr="005E5195" w:rsidRDefault="009B5747" w:rsidP="00E81903">
      <w:pPr>
        <w:pStyle w:val="TOC1"/>
        <w:spacing w:line="276" w:lineRule="auto"/>
        <w:jc w:val="center"/>
        <w:rPr>
          <w:rFonts w:eastAsiaTheme="minorEastAsia"/>
          <w:b w:val="0"/>
          <w:bCs w:val="0"/>
          <w:smallCaps w:val="0"/>
          <w:noProof/>
          <w:lang w:val="en-GB" w:eastAsia="en-GB"/>
        </w:rPr>
      </w:pPr>
      <w:r w:rsidRPr="005E5195">
        <w:rPr>
          <w:kern w:val="32"/>
        </w:rPr>
        <w:fldChar w:fldCharType="begin"/>
      </w:r>
      <w:r w:rsidRPr="005E5195">
        <w:rPr>
          <w:kern w:val="32"/>
        </w:rPr>
        <w:instrText xml:space="preserve"> TOC \o "1-3" \h \z \t "Title;4" </w:instrText>
      </w:r>
      <w:r w:rsidRPr="005E5195">
        <w:rPr>
          <w:kern w:val="32"/>
        </w:rPr>
        <w:fldChar w:fldCharType="separate"/>
      </w:r>
      <w:hyperlink w:anchor="_Toc74999870" w:history="1">
        <w:r w:rsidRPr="005E5195">
          <w:rPr>
            <w:rStyle w:val="Hyperlink"/>
            <w:noProof/>
          </w:rPr>
          <w:t>MỤC LỤC</w:t>
        </w:r>
        <w:r w:rsidRPr="005E5195">
          <w:rPr>
            <w:noProof/>
            <w:webHidden/>
          </w:rPr>
          <w:tab/>
        </w:r>
        <w:r w:rsidRPr="005E5195">
          <w:rPr>
            <w:noProof/>
            <w:webHidden/>
          </w:rPr>
          <w:fldChar w:fldCharType="begin"/>
        </w:r>
        <w:r w:rsidRPr="005E5195">
          <w:rPr>
            <w:noProof/>
            <w:webHidden/>
          </w:rPr>
          <w:instrText xml:space="preserve"> PAGEREF _Toc74999870 \h </w:instrText>
        </w:r>
        <w:r w:rsidRPr="005E5195">
          <w:rPr>
            <w:noProof/>
            <w:webHidden/>
          </w:rPr>
        </w:r>
        <w:r w:rsidRPr="005E5195">
          <w:rPr>
            <w:noProof/>
            <w:webHidden/>
          </w:rPr>
          <w:fldChar w:fldCharType="separate"/>
        </w:r>
        <w:r w:rsidRPr="005E5195">
          <w:rPr>
            <w:noProof/>
            <w:webHidden/>
          </w:rPr>
          <w:t>iv</w:t>
        </w:r>
        <w:r w:rsidRPr="005E5195">
          <w:rPr>
            <w:noProof/>
            <w:webHidden/>
          </w:rPr>
          <w:fldChar w:fldCharType="end"/>
        </w:r>
      </w:hyperlink>
    </w:p>
    <w:p w14:paraId="646FD22D"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71" w:history="1">
        <w:r w:rsidR="009B5747" w:rsidRPr="005E5195">
          <w:rPr>
            <w:rStyle w:val="Hyperlink"/>
            <w:noProof/>
            <w:lang w:val="de-DE"/>
          </w:rPr>
          <w:t>LỜI MỞ ĐẦU</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1 \h </w:instrText>
        </w:r>
        <w:r w:rsidR="009B5747" w:rsidRPr="005E5195">
          <w:rPr>
            <w:noProof/>
            <w:webHidden/>
          </w:rPr>
        </w:r>
        <w:r w:rsidR="009B5747" w:rsidRPr="005E5195">
          <w:rPr>
            <w:noProof/>
            <w:webHidden/>
          </w:rPr>
          <w:fldChar w:fldCharType="separate"/>
        </w:r>
        <w:r w:rsidR="009B5747" w:rsidRPr="005E5195">
          <w:rPr>
            <w:noProof/>
            <w:webHidden/>
          </w:rPr>
          <w:t>2</w:t>
        </w:r>
        <w:r w:rsidR="009B5747" w:rsidRPr="005E5195">
          <w:rPr>
            <w:noProof/>
            <w:webHidden/>
          </w:rPr>
          <w:fldChar w:fldCharType="end"/>
        </w:r>
      </w:hyperlink>
    </w:p>
    <w:p w14:paraId="30DF0195"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72" w:history="1">
        <w:r w:rsidR="009B5747" w:rsidRPr="005E5195">
          <w:rPr>
            <w:rStyle w:val="Hyperlink"/>
            <w:noProof/>
          </w:rPr>
          <w:t>CHƯƠNG 1. CƠ SỞ LÝ THUYẾT</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2 \h </w:instrText>
        </w:r>
        <w:r w:rsidR="009B5747" w:rsidRPr="005E5195">
          <w:rPr>
            <w:noProof/>
            <w:webHidden/>
          </w:rPr>
        </w:r>
        <w:r w:rsidR="009B5747" w:rsidRPr="005E5195">
          <w:rPr>
            <w:noProof/>
            <w:webHidden/>
          </w:rPr>
          <w:fldChar w:fldCharType="separate"/>
        </w:r>
        <w:r w:rsidR="009B5747" w:rsidRPr="005E5195">
          <w:rPr>
            <w:noProof/>
            <w:webHidden/>
          </w:rPr>
          <w:t>4</w:t>
        </w:r>
        <w:r w:rsidR="009B5747" w:rsidRPr="005E5195">
          <w:rPr>
            <w:noProof/>
            <w:webHidden/>
          </w:rPr>
          <w:fldChar w:fldCharType="end"/>
        </w:r>
      </w:hyperlink>
    </w:p>
    <w:p w14:paraId="764C86EB"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73" w:history="1">
        <w:r w:rsidR="009B5747" w:rsidRPr="005E5195">
          <w:rPr>
            <w:rStyle w:val="Hyperlink"/>
            <w:noProof/>
            <w:szCs w:val="26"/>
          </w:rPr>
          <w:t>1.1.</w:t>
        </w:r>
        <w:r w:rsidR="009B5747" w:rsidRPr="005E5195">
          <w:rPr>
            <w:rFonts w:eastAsiaTheme="minorEastAsia"/>
            <w:iCs w:val="0"/>
            <w:noProof/>
            <w:szCs w:val="26"/>
            <w:lang w:val="en-GB" w:eastAsia="en-GB"/>
          </w:rPr>
          <w:tab/>
        </w:r>
        <w:r w:rsidR="009B5747" w:rsidRPr="005E5195">
          <w:rPr>
            <w:rStyle w:val="Hyperlink"/>
            <w:noProof/>
            <w:szCs w:val="26"/>
          </w:rPr>
          <w:t>Tổng quan về .NET framework</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3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70E0E4BF" w14:textId="77777777" w:rsidR="009B5747" w:rsidRPr="005E5195" w:rsidRDefault="002C4EE8" w:rsidP="00E81903">
      <w:pPr>
        <w:pStyle w:val="TOC3"/>
        <w:spacing w:after="60" w:line="276" w:lineRule="auto"/>
        <w:jc w:val="center"/>
        <w:rPr>
          <w:rFonts w:eastAsiaTheme="minorEastAsia"/>
          <w:noProof/>
          <w:szCs w:val="26"/>
          <w:lang w:val="en-GB" w:eastAsia="en-GB"/>
        </w:rPr>
      </w:pPr>
      <w:hyperlink w:anchor="_Toc74999874" w:history="1">
        <w:r w:rsidR="009B5747" w:rsidRPr="005E5195">
          <w:rPr>
            <w:rStyle w:val="Hyperlink"/>
            <w:noProof/>
            <w:szCs w:val="26"/>
          </w:rPr>
          <w:t>1.1.1.</w:t>
        </w:r>
        <w:r w:rsidR="009B5747" w:rsidRPr="005E5195">
          <w:rPr>
            <w:rFonts w:eastAsiaTheme="minorEastAsia"/>
            <w:noProof/>
            <w:szCs w:val="26"/>
            <w:lang w:val="en-GB" w:eastAsia="en-GB"/>
          </w:rPr>
          <w:tab/>
        </w:r>
        <w:r w:rsidR="009B5747" w:rsidRPr="005E5195">
          <w:rPr>
            <w:rStyle w:val="Hyperlink"/>
            <w:noProof/>
            <w:szCs w:val="26"/>
          </w:rPr>
          <w:t>Khái niệm về .NET framework</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4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7EB46B7E" w14:textId="77777777" w:rsidR="009B5747" w:rsidRPr="005E5195" w:rsidRDefault="002C4EE8" w:rsidP="00E81903">
      <w:pPr>
        <w:pStyle w:val="TOC3"/>
        <w:spacing w:after="60" w:line="276" w:lineRule="auto"/>
        <w:jc w:val="center"/>
        <w:rPr>
          <w:rFonts w:eastAsiaTheme="minorEastAsia"/>
          <w:noProof/>
          <w:szCs w:val="26"/>
          <w:lang w:val="en-GB" w:eastAsia="en-GB"/>
        </w:rPr>
      </w:pPr>
      <w:hyperlink w:anchor="_Toc74999875" w:history="1">
        <w:r w:rsidR="009B5747" w:rsidRPr="005E5195">
          <w:rPr>
            <w:rStyle w:val="Hyperlink"/>
            <w:noProof/>
            <w:szCs w:val="26"/>
          </w:rPr>
          <w:t>1.1.2.</w:t>
        </w:r>
        <w:r w:rsidR="009B5747" w:rsidRPr="005E5195">
          <w:rPr>
            <w:rFonts w:eastAsiaTheme="minorEastAsia"/>
            <w:noProof/>
            <w:szCs w:val="26"/>
            <w:lang w:val="en-GB" w:eastAsia="en-GB"/>
          </w:rPr>
          <w:tab/>
        </w:r>
        <w:r w:rsidR="009B5747" w:rsidRPr="005E5195">
          <w:rPr>
            <w:rStyle w:val="Hyperlink"/>
            <w:noProof/>
            <w:szCs w:val="26"/>
          </w:rPr>
          <w:t>Ngôn ngữ lập trình 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5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4</w:t>
        </w:r>
        <w:r w:rsidR="009B5747" w:rsidRPr="005E5195">
          <w:rPr>
            <w:noProof/>
            <w:webHidden/>
            <w:szCs w:val="26"/>
          </w:rPr>
          <w:fldChar w:fldCharType="end"/>
        </w:r>
      </w:hyperlink>
    </w:p>
    <w:p w14:paraId="6A8CC791"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76" w:history="1">
        <w:r w:rsidR="009B5747" w:rsidRPr="005E5195">
          <w:rPr>
            <w:rStyle w:val="Hyperlink"/>
            <w:noProof/>
            <w:szCs w:val="26"/>
          </w:rPr>
          <w:t>1.2.</w:t>
        </w:r>
        <w:r w:rsidR="009B5747" w:rsidRPr="005E5195">
          <w:rPr>
            <w:rFonts w:eastAsiaTheme="minorEastAsia"/>
            <w:iCs w:val="0"/>
            <w:noProof/>
            <w:szCs w:val="26"/>
            <w:lang w:val="en-GB" w:eastAsia="en-GB"/>
          </w:rPr>
          <w:tab/>
        </w:r>
        <w:r w:rsidR="009B5747" w:rsidRPr="005E5195">
          <w:rPr>
            <w:rStyle w:val="Hyperlink"/>
            <w:noProof/>
            <w:szCs w:val="26"/>
          </w:rPr>
          <w:t>Tổng quan về Windows Forms</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6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6</w:t>
        </w:r>
        <w:r w:rsidR="009B5747" w:rsidRPr="005E5195">
          <w:rPr>
            <w:noProof/>
            <w:webHidden/>
            <w:szCs w:val="26"/>
          </w:rPr>
          <w:fldChar w:fldCharType="end"/>
        </w:r>
      </w:hyperlink>
    </w:p>
    <w:p w14:paraId="35D0FD30"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77" w:history="1">
        <w:r w:rsidR="009B5747" w:rsidRPr="005E5195">
          <w:rPr>
            <w:rStyle w:val="Hyperlink"/>
            <w:noProof/>
            <w:szCs w:val="26"/>
          </w:rPr>
          <w:t>1.3.</w:t>
        </w:r>
        <w:r w:rsidR="009B5747" w:rsidRPr="005E5195">
          <w:rPr>
            <w:rFonts w:eastAsiaTheme="minorEastAsia"/>
            <w:iCs w:val="0"/>
            <w:noProof/>
            <w:szCs w:val="26"/>
            <w:lang w:val="en-GB" w:eastAsia="en-GB"/>
          </w:rPr>
          <w:tab/>
        </w:r>
        <w:r w:rsidR="009B5747" w:rsidRPr="005E5195">
          <w:rPr>
            <w:rStyle w:val="Hyperlink"/>
            <w:noProof/>
            <w:szCs w:val="26"/>
          </w:rPr>
          <w:t>Tổng quan về hệ quản trị cơ sở dữ liệu Microsoft SQL Server</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7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6</w:t>
        </w:r>
        <w:r w:rsidR="009B5747" w:rsidRPr="005E5195">
          <w:rPr>
            <w:noProof/>
            <w:webHidden/>
            <w:szCs w:val="26"/>
          </w:rPr>
          <w:fldChar w:fldCharType="end"/>
        </w:r>
      </w:hyperlink>
    </w:p>
    <w:p w14:paraId="2D8DE96A"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78" w:history="1">
        <w:r w:rsidR="009B5747" w:rsidRPr="005E5195">
          <w:rPr>
            <w:rStyle w:val="Hyperlink"/>
            <w:noProof/>
          </w:rPr>
          <w:t>CHƯƠNG 2. phân tích và thiết kế ứng dụng</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78 \h </w:instrText>
        </w:r>
        <w:r w:rsidR="009B5747" w:rsidRPr="005E5195">
          <w:rPr>
            <w:noProof/>
            <w:webHidden/>
          </w:rPr>
        </w:r>
        <w:r w:rsidR="009B5747" w:rsidRPr="005E5195">
          <w:rPr>
            <w:noProof/>
            <w:webHidden/>
          </w:rPr>
          <w:fldChar w:fldCharType="separate"/>
        </w:r>
        <w:r w:rsidR="009B5747" w:rsidRPr="005E5195">
          <w:rPr>
            <w:noProof/>
            <w:webHidden/>
          </w:rPr>
          <w:t>9</w:t>
        </w:r>
        <w:r w:rsidR="009B5747" w:rsidRPr="005E5195">
          <w:rPr>
            <w:noProof/>
            <w:webHidden/>
          </w:rPr>
          <w:fldChar w:fldCharType="end"/>
        </w:r>
      </w:hyperlink>
    </w:p>
    <w:p w14:paraId="38404C38"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79" w:history="1">
        <w:r w:rsidR="009B5747" w:rsidRPr="005E5195">
          <w:rPr>
            <w:rStyle w:val="Hyperlink"/>
            <w:noProof/>
            <w:szCs w:val="26"/>
          </w:rPr>
          <w:t>2.1.</w:t>
        </w:r>
        <w:r w:rsidR="009B5747" w:rsidRPr="005E5195">
          <w:rPr>
            <w:rFonts w:eastAsiaTheme="minorEastAsia"/>
            <w:iCs w:val="0"/>
            <w:noProof/>
            <w:szCs w:val="26"/>
            <w:lang w:val="en-GB" w:eastAsia="en-GB"/>
          </w:rPr>
          <w:tab/>
        </w:r>
        <w:r w:rsidR="009B5747" w:rsidRPr="005E5195">
          <w:rPr>
            <w:rStyle w:val="Hyperlink"/>
            <w:noProof/>
            <w:szCs w:val="26"/>
          </w:rPr>
          <w:t>Mô tả bài toán</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79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15B8C97A"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0" w:history="1">
        <w:r w:rsidR="009B5747" w:rsidRPr="005E5195">
          <w:rPr>
            <w:rStyle w:val="Hyperlink"/>
            <w:noProof/>
            <w:szCs w:val="26"/>
          </w:rPr>
          <w:t>2.2.</w:t>
        </w:r>
        <w:r w:rsidR="009B5747" w:rsidRPr="005E5195">
          <w:rPr>
            <w:rFonts w:eastAsiaTheme="minorEastAsia"/>
            <w:iCs w:val="0"/>
            <w:noProof/>
            <w:szCs w:val="26"/>
            <w:lang w:val="en-GB" w:eastAsia="en-GB"/>
          </w:rPr>
          <w:tab/>
        </w:r>
        <w:r w:rsidR="009B5747" w:rsidRPr="005E5195">
          <w:rPr>
            <w:rStyle w:val="Hyperlink"/>
            <w:noProof/>
            <w:szCs w:val="26"/>
          </w:rPr>
          <w:t>Thiết kế các chức năng</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6D160B95"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1" w:history="1">
        <w:r w:rsidR="009B5747" w:rsidRPr="005E5195">
          <w:rPr>
            <w:rStyle w:val="Hyperlink"/>
            <w:noProof/>
            <w:szCs w:val="26"/>
          </w:rPr>
          <w:t>2.3.</w:t>
        </w:r>
        <w:r w:rsidR="009B5747" w:rsidRPr="005E5195">
          <w:rPr>
            <w:rFonts w:eastAsiaTheme="minorEastAsia"/>
            <w:iCs w:val="0"/>
            <w:noProof/>
            <w:szCs w:val="26"/>
            <w:lang w:val="en-GB" w:eastAsia="en-GB"/>
          </w:rPr>
          <w:tab/>
        </w:r>
        <w:r w:rsidR="009B5747" w:rsidRPr="005E5195">
          <w:rPr>
            <w:rStyle w:val="Hyperlink"/>
            <w:noProof/>
            <w:szCs w:val="26"/>
          </w:rPr>
          <w:t>Thiết kế cơ sở dữ liệu</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1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9</w:t>
        </w:r>
        <w:r w:rsidR="009B5747" w:rsidRPr="005E5195">
          <w:rPr>
            <w:noProof/>
            <w:webHidden/>
            <w:szCs w:val="26"/>
          </w:rPr>
          <w:fldChar w:fldCharType="end"/>
        </w:r>
      </w:hyperlink>
    </w:p>
    <w:p w14:paraId="01C7512A"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82" w:history="1">
        <w:r w:rsidR="009B5747" w:rsidRPr="005E5195">
          <w:rPr>
            <w:rStyle w:val="Hyperlink"/>
            <w:noProof/>
          </w:rPr>
          <w:t>CHƯƠNG 3. PHÁT TRIỂN ỨNG DỤNG</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82 \h </w:instrText>
        </w:r>
        <w:r w:rsidR="009B5747" w:rsidRPr="005E5195">
          <w:rPr>
            <w:noProof/>
            <w:webHidden/>
          </w:rPr>
        </w:r>
        <w:r w:rsidR="009B5747" w:rsidRPr="005E5195">
          <w:rPr>
            <w:noProof/>
            <w:webHidden/>
          </w:rPr>
          <w:fldChar w:fldCharType="separate"/>
        </w:r>
        <w:r w:rsidR="009B5747" w:rsidRPr="005E5195">
          <w:rPr>
            <w:noProof/>
            <w:webHidden/>
          </w:rPr>
          <w:t>11</w:t>
        </w:r>
        <w:r w:rsidR="009B5747" w:rsidRPr="005E5195">
          <w:rPr>
            <w:noProof/>
            <w:webHidden/>
          </w:rPr>
          <w:fldChar w:fldCharType="end"/>
        </w:r>
      </w:hyperlink>
    </w:p>
    <w:p w14:paraId="5681594D"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3" w:history="1">
        <w:r w:rsidR="009B5747" w:rsidRPr="005E5195">
          <w:rPr>
            <w:rStyle w:val="Hyperlink"/>
            <w:noProof/>
            <w:szCs w:val="26"/>
          </w:rPr>
          <w:t>3.1.</w:t>
        </w:r>
        <w:r w:rsidR="009B5747" w:rsidRPr="005E5195">
          <w:rPr>
            <w:rFonts w:eastAsiaTheme="minorEastAsia"/>
            <w:iCs w:val="0"/>
            <w:noProof/>
            <w:szCs w:val="26"/>
            <w:lang w:val="en-GB" w:eastAsia="en-GB"/>
          </w:rPr>
          <w:tab/>
        </w:r>
        <w:r w:rsidR="009B5747" w:rsidRPr="005E5195">
          <w:rPr>
            <w:rStyle w:val="Hyperlink"/>
            <w:noProof/>
            <w:szCs w:val="26"/>
          </w:rPr>
          <w:t>Sơ đồ chức năng</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3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3B4BBCC9"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4" w:history="1">
        <w:r w:rsidR="009B5747" w:rsidRPr="005E5195">
          <w:rPr>
            <w:rStyle w:val="Hyperlink"/>
            <w:noProof/>
            <w:szCs w:val="26"/>
          </w:rPr>
          <w:t>3.2.</w:t>
        </w:r>
        <w:r w:rsidR="009B5747" w:rsidRPr="005E5195">
          <w:rPr>
            <w:rFonts w:eastAsiaTheme="minorEastAsia"/>
            <w:iCs w:val="0"/>
            <w:noProof/>
            <w:szCs w:val="26"/>
            <w:lang w:val="en-GB" w:eastAsia="en-GB"/>
          </w:rPr>
          <w:tab/>
        </w:r>
        <w:r w:rsidR="009B5747" w:rsidRPr="005E5195">
          <w:rPr>
            <w:rStyle w:val="Hyperlink"/>
            <w:noProof/>
            <w:szCs w:val="26"/>
          </w:rPr>
          <w:t>Thông tin chi tiết các form làm việ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4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63964562" w14:textId="77777777" w:rsidR="009B5747" w:rsidRPr="005E5195" w:rsidRDefault="002C4EE8" w:rsidP="00E81903">
      <w:pPr>
        <w:pStyle w:val="TOC3"/>
        <w:spacing w:after="60" w:line="276" w:lineRule="auto"/>
        <w:jc w:val="center"/>
        <w:rPr>
          <w:rFonts w:eastAsiaTheme="minorEastAsia"/>
          <w:noProof/>
          <w:szCs w:val="26"/>
          <w:lang w:val="en-GB" w:eastAsia="en-GB"/>
        </w:rPr>
      </w:pPr>
      <w:hyperlink w:anchor="_Toc74999885" w:history="1">
        <w:r w:rsidR="009B5747" w:rsidRPr="005E5195">
          <w:rPr>
            <w:rStyle w:val="Hyperlink"/>
            <w:noProof/>
            <w:szCs w:val="26"/>
          </w:rPr>
          <w:t>3.2.1.</w:t>
        </w:r>
        <w:r w:rsidR="009B5747" w:rsidRPr="005E5195">
          <w:rPr>
            <w:rFonts w:eastAsiaTheme="minorEastAsia"/>
            <w:noProof/>
            <w:szCs w:val="26"/>
            <w:lang w:val="en-GB" w:eastAsia="en-GB"/>
          </w:rPr>
          <w:tab/>
        </w:r>
        <w:r w:rsidR="009B5747" w:rsidRPr="005E5195">
          <w:rPr>
            <w:rStyle w:val="Hyperlink"/>
            <w:noProof/>
            <w:szCs w:val="26"/>
          </w:rPr>
          <w:t>Form X</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5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16F09CB1" w14:textId="77777777" w:rsidR="009B5747" w:rsidRPr="005E5195" w:rsidRDefault="002C4EE8" w:rsidP="00E81903">
      <w:pPr>
        <w:pStyle w:val="TOC3"/>
        <w:spacing w:after="60" w:line="276" w:lineRule="auto"/>
        <w:jc w:val="center"/>
        <w:rPr>
          <w:rFonts w:eastAsiaTheme="minorEastAsia"/>
          <w:noProof/>
          <w:szCs w:val="26"/>
          <w:lang w:val="en-GB" w:eastAsia="en-GB"/>
        </w:rPr>
      </w:pPr>
      <w:hyperlink w:anchor="_Toc74999886" w:history="1">
        <w:r w:rsidR="009B5747" w:rsidRPr="005E5195">
          <w:rPr>
            <w:rStyle w:val="Hyperlink"/>
            <w:noProof/>
            <w:szCs w:val="26"/>
          </w:rPr>
          <w:t>3.2.2.</w:t>
        </w:r>
        <w:r w:rsidR="009B5747" w:rsidRPr="005E5195">
          <w:rPr>
            <w:rFonts w:eastAsiaTheme="minorEastAsia"/>
            <w:noProof/>
            <w:szCs w:val="26"/>
            <w:lang w:val="en-GB" w:eastAsia="en-GB"/>
          </w:rPr>
          <w:tab/>
        </w:r>
        <w:r w:rsidR="009B5747" w:rsidRPr="005E5195">
          <w:rPr>
            <w:rStyle w:val="Hyperlink"/>
            <w:noProof/>
            <w:szCs w:val="26"/>
          </w:rPr>
          <w:t>Form Y</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6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1</w:t>
        </w:r>
        <w:r w:rsidR="009B5747" w:rsidRPr="005E5195">
          <w:rPr>
            <w:noProof/>
            <w:webHidden/>
            <w:szCs w:val="26"/>
          </w:rPr>
          <w:fldChar w:fldCharType="end"/>
        </w:r>
      </w:hyperlink>
    </w:p>
    <w:p w14:paraId="27B7EED8"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87" w:history="1">
        <w:r w:rsidR="009B5747" w:rsidRPr="005E5195">
          <w:rPr>
            <w:rStyle w:val="Hyperlink"/>
            <w:noProof/>
          </w:rPr>
          <w:t>CHƯƠNG 4. KẾT QUẢ</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87 \h </w:instrText>
        </w:r>
        <w:r w:rsidR="009B5747" w:rsidRPr="005E5195">
          <w:rPr>
            <w:noProof/>
            <w:webHidden/>
          </w:rPr>
        </w:r>
        <w:r w:rsidR="009B5747" w:rsidRPr="005E5195">
          <w:rPr>
            <w:noProof/>
            <w:webHidden/>
          </w:rPr>
          <w:fldChar w:fldCharType="separate"/>
        </w:r>
        <w:r w:rsidR="009B5747" w:rsidRPr="005E5195">
          <w:rPr>
            <w:noProof/>
            <w:webHidden/>
          </w:rPr>
          <w:t>12</w:t>
        </w:r>
        <w:r w:rsidR="009B5747" w:rsidRPr="005E5195">
          <w:rPr>
            <w:noProof/>
            <w:webHidden/>
          </w:rPr>
          <w:fldChar w:fldCharType="end"/>
        </w:r>
      </w:hyperlink>
    </w:p>
    <w:p w14:paraId="5652A551"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8" w:history="1">
        <w:r w:rsidR="009B5747" w:rsidRPr="005E5195">
          <w:rPr>
            <w:rStyle w:val="Hyperlink"/>
            <w:noProof/>
            <w:szCs w:val="26"/>
          </w:rPr>
          <w:t>4.1 Kết quả đạt đượ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8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3B9CEDE4"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89" w:history="1">
        <w:r w:rsidR="009B5747" w:rsidRPr="005E5195">
          <w:rPr>
            <w:rStyle w:val="Hyperlink"/>
            <w:noProof/>
            <w:szCs w:val="26"/>
          </w:rPr>
          <w:t>4.2 Kết quả chưa đạt được</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89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0E5F1906" w14:textId="77777777" w:rsidR="009B5747" w:rsidRPr="005E5195" w:rsidRDefault="002C4EE8" w:rsidP="00E81903">
      <w:pPr>
        <w:pStyle w:val="TOC2"/>
        <w:spacing w:after="60" w:line="276" w:lineRule="auto"/>
        <w:jc w:val="center"/>
        <w:rPr>
          <w:rFonts w:eastAsiaTheme="minorEastAsia"/>
          <w:iCs w:val="0"/>
          <w:noProof/>
          <w:szCs w:val="26"/>
          <w:lang w:val="en-GB" w:eastAsia="en-GB"/>
        </w:rPr>
      </w:pPr>
      <w:hyperlink w:anchor="_Toc74999890" w:history="1">
        <w:r w:rsidR="009B5747" w:rsidRPr="005E5195">
          <w:rPr>
            <w:rStyle w:val="Hyperlink"/>
            <w:noProof/>
            <w:szCs w:val="26"/>
          </w:rPr>
          <w:t>4.3 Ưu điểm</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99989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12</w:t>
        </w:r>
        <w:r w:rsidR="009B5747" w:rsidRPr="005E5195">
          <w:rPr>
            <w:noProof/>
            <w:webHidden/>
            <w:szCs w:val="26"/>
          </w:rPr>
          <w:fldChar w:fldCharType="end"/>
        </w:r>
      </w:hyperlink>
    </w:p>
    <w:p w14:paraId="714FC2CF"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91" w:history="1">
        <w:r w:rsidR="009B5747" w:rsidRPr="005E5195">
          <w:rPr>
            <w:rStyle w:val="Hyperlink"/>
            <w:noProof/>
          </w:rPr>
          <w:t>KẾT LUẬN VÀ HƯỚNG PHÁT TRIỂN</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1 \h </w:instrText>
        </w:r>
        <w:r w:rsidR="009B5747" w:rsidRPr="005E5195">
          <w:rPr>
            <w:noProof/>
            <w:webHidden/>
          </w:rPr>
        </w:r>
        <w:r w:rsidR="009B5747" w:rsidRPr="005E5195">
          <w:rPr>
            <w:noProof/>
            <w:webHidden/>
          </w:rPr>
          <w:fldChar w:fldCharType="separate"/>
        </w:r>
        <w:r w:rsidR="009B5747" w:rsidRPr="005E5195">
          <w:rPr>
            <w:noProof/>
            <w:webHidden/>
          </w:rPr>
          <w:t>13</w:t>
        </w:r>
        <w:r w:rsidR="009B5747" w:rsidRPr="005E5195">
          <w:rPr>
            <w:noProof/>
            <w:webHidden/>
          </w:rPr>
          <w:fldChar w:fldCharType="end"/>
        </w:r>
      </w:hyperlink>
    </w:p>
    <w:p w14:paraId="1BF171EB"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92" w:history="1">
        <w:r w:rsidR="009B5747" w:rsidRPr="005E5195">
          <w:rPr>
            <w:rStyle w:val="Hyperlink"/>
            <w:noProof/>
          </w:rPr>
          <w:t>TÀI LIỆU THAM KHẢO</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2 \h </w:instrText>
        </w:r>
        <w:r w:rsidR="009B5747" w:rsidRPr="005E5195">
          <w:rPr>
            <w:noProof/>
            <w:webHidden/>
          </w:rPr>
        </w:r>
        <w:r w:rsidR="009B5747" w:rsidRPr="005E5195">
          <w:rPr>
            <w:noProof/>
            <w:webHidden/>
          </w:rPr>
          <w:fldChar w:fldCharType="separate"/>
        </w:r>
        <w:r w:rsidR="009B5747" w:rsidRPr="005E5195">
          <w:rPr>
            <w:noProof/>
            <w:webHidden/>
          </w:rPr>
          <w:t>14</w:t>
        </w:r>
        <w:r w:rsidR="009B5747" w:rsidRPr="005E5195">
          <w:rPr>
            <w:noProof/>
            <w:webHidden/>
          </w:rPr>
          <w:fldChar w:fldCharType="end"/>
        </w:r>
      </w:hyperlink>
    </w:p>
    <w:p w14:paraId="18ABFB72" w14:textId="77777777" w:rsidR="009B5747" w:rsidRPr="005E5195" w:rsidRDefault="002C4EE8" w:rsidP="00E81903">
      <w:pPr>
        <w:pStyle w:val="TOC1"/>
        <w:spacing w:line="276" w:lineRule="auto"/>
        <w:jc w:val="center"/>
        <w:rPr>
          <w:rFonts w:eastAsiaTheme="minorEastAsia"/>
          <w:b w:val="0"/>
          <w:bCs w:val="0"/>
          <w:smallCaps w:val="0"/>
          <w:noProof/>
          <w:lang w:val="en-GB" w:eastAsia="en-GB"/>
        </w:rPr>
      </w:pPr>
      <w:hyperlink w:anchor="_Toc74999893" w:history="1">
        <w:r w:rsidR="009B5747" w:rsidRPr="005E5195">
          <w:rPr>
            <w:rStyle w:val="Hyperlink"/>
            <w:noProof/>
          </w:rPr>
          <w:t>PHỤ LỤC (nếu có)</w:t>
        </w:r>
        <w:r w:rsidR="009B5747" w:rsidRPr="005E5195">
          <w:rPr>
            <w:noProof/>
            <w:webHidden/>
          </w:rPr>
          <w:tab/>
        </w:r>
        <w:r w:rsidR="009B5747" w:rsidRPr="005E5195">
          <w:rPr>
            <w:noProof/>
            <w:webHidden/>
          </w:rPr>
          <w:fldChar w:fldCharType="begin"/>
        </w:r>
        <w:r w:rsidR="009B5747" w:rsidRPr="005E5195">
          <w:rPr>
            <w:noProof/>
            <w:webHidden/>
          </w:rPr>
          <w:instrText xml:space="preserve"> PAGEREF _Toc74999893 \h </w:instrText>
        </w:r>
        <w:r w:rsidR="009B5747" w:rsidRPr="005E5195">
          <w:rPr>
            <w:noProof/>
            <w:webHidden/>
          </w:rPr>
        </w:r>
        <w:r w:rsidR="009B5747" w:rsidRPr="005E5195">
          <w:rPr>
            <w:noProof/>
            <w:webHidden/>
          </w:rPr>
          <w:fldChar w:fldCharType="separate"/>
        </w:r>
        <w:r w:rsidR="009B5747" w:rsidRPr="005E5195">
          <w:rPr>
            <w:noProof/>
            <w:webHidden/>
          </w:rPr>
          <w:t>15</w:t>
        </w:r>
        <w:r w:rsidR="009B5747" w:rsidRPr="005E5195">
          <w:rPr>
            <w:noProof/>
            <w:webHidden/>
          </w:rPr>
          <w:fldChar w:fldCharType="end"/>
        </w:r>
      </w:hyperlink>
    </w:p>
    <w:p w14:paraId="4D55C651" w14:textId="77777777" w:rsidR="005E5195" w:rsidRDefault="009B5747" w:rsidP="00E81903">
      <w:pPr>
        <w:pStyle w:val="TOC1"/>
        <w:spacing w:line="276" w:lineRule="auto"/>
        <w:jc w:val="center"/>
        <w:rPr>
          <w:kern w:val="32"/>
        </w:rPr>
      </w:pPr>
      <w:r w:rsidRPr="005E5195">
        <w:rPr>
          <w:kern w:val="32"/>
        </w:rPr>
        <w:fldChar w:fldCharType="end"/>
      </w:r>
    </w:p>
    <w:p w14:paraId="7141BEB7" w14:textId="77777777" w:rsidR="005E5195" w:rsidRDefault="005E5195" w:rsidP="005E5195">
      <w:pPr>
        <w:pStyle w:val="TOC1"/>
        <w:spacing w:line="276" w:lineRule="auto"/>
        <w:jc w:val="center"/>
        <w:rPr>
          <w:kern w:val="32"/>
        </w:rPr>
      </w:pPr>
    </w:p>
    <w:p w14:paraId="023E541E" w14:textId="77777777" w:rsidR="005E5195" w:rsidRDefault="005E5195" w:rsidP="005E5195">
      <w:pPr>
        <w:pStyle w:val="TOC1"/>
        <w:spacing w:line="276" w:lineRule="auto"/>
        <w:jc w:val="center"/>
        <w:rPr>
          <w:kern w:val="32"/>
        </w:rPr>
      </w:pPr>
    </w:p>
    <w:p w14:paraId="2C2DAA16" w14:textId="77777777" w:rsidR="005E5195" w:rsidRDefault="005E5195" w:rsidP="005E5195">
      <w:pPr>
        <w:pStyle w:val="TOC1"/>
        <w:spacing w:line="276" w:lineRule="auto"/>
        <w:jc w:val="center"/>
        <w:rPr>
          <w:kern w:val="32"/>
        </w:rPr>
      </w:pPr>
    </w:p>
    <w:p w14:paraId="7FF03600" w14:textId="6EA5FF58" w:rsidR="009B5747" w:rsidRPr="005E5195" w:rsidRDefault="009B5747" w:rsidP="005E5195">
      <w:pPr>
        <w:pStyle w:val="TOC1"/>
        <w:spacing w:line="276" w:lineRule="auto"/>
        <w:jc w:val="center"/>
        <w:rPr>
          <w:b w:val="0"/>
          <w:bCs w:val="0"/>
          <w:kern w:val="32"/>
        </w:rPr>
      </w:pPr>
      <w:r w:rsidRPr="005E5195">
        <w:t>DANH MỤC HÌNH ẢNH</w:t>
      </w:r>
    </w:p>
    <w:p w14:paraId="3D54A492" w14:textId="77777777" w:rsidR="009B5747" w:rsidRPr="005E5195" w:rsidRDefault="009B5747" w:rsidP="00E81903">
      <w:pPr>
        <w:pStyle w:val="TableofFigures"/>
        <w:tabs>
          <w:tab w:val="right" w:leader="dot" w:pos="8494"/>
        </w:tabs>
        <w:spacing w:before="120" w:line="276" w:lineRule="auto"/>
        <w:rPr>
          <w:rFonts w:eastAsiaTheme="minorEastAsia"/>
          <w:noProof/>
          <w:szCs w:val="26"/>
          <w:lang w:eastAsia="en-US"/>
        </w:rPr>
      </w:pPr>
      <w:r w:rsidRPr="005E5195">
        <w:rPr>
          <w:szCs w:val="26"/>
        </w:rPr>
        <w:fldChar w:fldCharType="begin"/>
      </w:r>
      <w:r w:rsidRPr="005E5195">
        <w:rPr>
          <w:szCs w:val="26"/>
        </w:rPr>
        <w:instrText xml:space="preserve"> TOC \h \z \c "Hình" </w:instrText>
      </w:r>
      <w:r w:rsidRPr="005E5195">
        <w:rPr>
          <w:szCs w:val="26"/>
        </w:rPr>
        <w:fldChar w:fldCharType="separate"/>
      </w:r>
      <w:hyperlink w:anchor="_Toc74235469" w:history="1">
        <w:r w:rsidRPr="005E5195">
          <w:rPr>
            <w:rStyle w:val="Hyperlink"/>
            <w:noProof/>
            <w:szCs w:val="26"/>
          </w:rPr>
          <w:t>Hình 1.1.2 Ngôn ngữ lập trình C#</w:t>
        </w:r>
        <w:r w:rsidRPr="005E5195">
          <w:rPr>
            <w:noProof/>
            <w:webHidden/>
            <w:szCs w:val="26"/>
          </w:rPr>
          <w:tab/>
        </w:r>
        <w:r w:rsidRPr="005E5195">
          <w:rPr>
            <w:noProof/>
            <w:webHidden/>
            <w:szCs w:val="26"/>
          </w:rPr>
          <w:fldChar w:fldCharType="begin"/>
        </w:r>
        <w:r w:rsidRPr="005E5195">
          <w:rPr>
            <w:noProof/>
            <w:webHidden/>
            <w:szCs w:val="26"/>
          </w:rPr>
          <w:instrText xml:space="preserve"> PAGEREF _Toc74235469 \h </w:instrText>
        </w:r>
        <w:r w:rsidRPr="005E5195">
          <w:rPr>
            <w:noProof/>
            <w:webHidden/>
            <w:szCs w:val="26"/>
          </w:rPr>
        </w:r>
        <w:r w:rsidRPr="005E5195">
          <w:rPr>
            <w:noProof/>
            <w:webHidden/>
            <w:szCs w:val="26"/>
          </w:rPr>
          <w:fldChar w:fldCharType="separate"/>
        </w:r>
        <w:r w:rsidRPr="005E5195">
          <w:rPr>
            <w:noProof/>
            <w:webHidden/>
            <w:szCs w:val="26"/>
          </w:rPr>
          <w:t>2</w:t>
        </w:r>
        <w:r w:rsidRPr="005E5195">
          <w:rPr>
            <w:noProof/>
            <w:webHidden/>
            <w:szCs w:val="26"/>
          </w:rPr>
          <w:fldChar w:fldCharType="end"/>
        </w:r>
      </w:hyperlink>
    </w:p>
    <w:p w14:paraId="733A5791" w14:textId="77777777" w:rsidR="009B5747" w:rsidRPr="005E5195" w:rsidRDefault="002C4EE8" w:rsidP="005E5195">
      <w:pPr>
        <w:pStyle w:val="TableofFigures"/>
        <w:tabs>
          <w:tab w:val="right" w:leader="dot" w:pos="8494"/>
        </w:tabs>
        <w:spacing w:line="276" w:lineRule="auto"/>
        <w:rPr>
          <w:rFonts w:eastAsiaTheme="minorEastAsia"/>
          <w:noProof/>
          <w:szCs w:val="26"/>
          <w:lang w:eastAsia="en-US"/>
        </w:rPr>
      </w:pPr>
      <w:hyperlink w:anchor="_Toc74235470" w:history="1">
        <w:r w:rsidR="009B5747" w:rsidRPr="005E5195">
          <w:rPr>
            <w:szCs w:val="26"/>
          </w:rPr>
          <w:t>Hình 1.3 Microsoft SQL Server</w:t>
        </w:r>
        <w:r w:rsidR="009B5747" w:rsidRPr="005E5195">
          <w:rPr>
            <w:noProof/>
            <w:webHidden/>
            <w:szCs w:val="26"/>
          </w:rPr>
          <w:tab/>
        </w:r>
        <w:r w:rsidR="009B5747" w:rsidRPr="005E5195">
          <w:rPr>
            <w:noProof/>
            <w:webHidden/>
            <w:szCs w:val="26"/>
          </w:rPr>
          <w:fldChar w:fldCharType="begin"/>
        </w:r>
        <w:r w:rsidR="009B5747" w:rsidRPr="005E5195">
          <w:rPr>
            <w:noProof/>
            <w:webHidden/>
            <w:szCs w:val="26"/>
          </w:rPr>
          <w:instrText xml:space="preserve"> PAGEREF _Toc74235470 \h </w:instrText>
        </w:r>
        <w:r w:rsidR="009B5747" w:rsidRPr="005E5195">
          <w:rPr>
            <w:noProof/>
            <w:webHidden/>
            <w:szCs w:val="26"/>
          </w:rPr>
        </w:r>
        <w:r w:rsidR="009B5747" w:rsidRPr="005E5195">
          <w:rPr>
            <w:noProof/>
            <w:webHidden/>
            <w:szCs w:val="26"/>
          </w:rPr>
          <w:fldChar w:fldCharType="separate"/>
        </w:r>
        <w:r w:rsidR="009B5747" w:rsidRPr="005E5195">
          <w:rPr>
            <w:noProof/>
            <w:webHidden/>
            <w:szCs w:val="26"/>
          </w:rPr>
          <w:t>5</w:t>
        </w:r>
        <w:r w:rsidR="009B5747" w:rsidRPr="005E5195">
          <w:rPr>
            <w:noProof/>
            <w:webHidden/>
            <w:szCs w:val="26"/>
          </w:rPr>
          <w:fldChar w:fldCharType="end"/>
        </w:r>
      </w:hyperlink>
    </w:p>
    <w:p w14:paraId="203E5069" w14:textId="77777777" w:rsidR="009B5747" w:rsidRPr="005E5195" w:rsidRDefault="009B5747" w:rsidP="005E5195">
      <w:pPr>
        <w:spacing w:line="276" w:lineRule="auto"/>
        <w:ind w:firstLine="0"/>
      </w:pPr>
      <w:r w:rsidRPr="005E5195">
        <w:fldChar w:fldCharType="end"/>
      </w:r>
      <w:r w:rsidRPr="005E5195">
        <w:rPr>
          <w:b/>
          <w:bCs/>
          <w:kern w:val="32"/>
        </w:rPr>
        <w:br w:type="page"/>
      </w:r>
    </w:p>
    <w:p w14:paraId="119F93DB" w14:textId="77777777" w:rsidR="009B5747" w:rsidRPr="005E5195" w:rsidRDefault="009B5747" w:rsidP="00E81903">
      <w:pPr>
        <w:pStyle w:val="Title"/>
        <w:spacing w:before="120" w:after="60" w:line="276" w:lineRule="auto"/>
        <w:rPr>
          <w:rFonts w:cs="Times New Roman"/>
          <w:sz w:val="26"/>
          <w:szCs w:val="26"/>
        </w:rPr>
      </w:pPr>
      <w:bookmarkStart w:id="10" w:name="_Toc342760183"/>
      <w:bookmarkStart w:id="11" w:name="_Toc339315370"/>
      <w:bookmarkStart w:id="12" w:name="_Toc342760184"/>
      <w:r w:rsidRPr="005E5195">
        <w:rPr>
          <w:rFonts w:cs="Times New Roman"/>
          <w:sz w:val="26"/>
          <w:szCs w:val="26"/>
        </w:rPr>
        <w:lastRenderedPageBreak/>
        <w:t>DANH MỤC CÁC TỪ VIẾT TẮT</w:t>
      </w:r>
      <w:bookmarkEnd w:id="10"/>
    </w:p>
    <w:p w14:paraId="31F7E584" w14:textId="77777777" w:rsidR="009B5747" w:rsidRPr="005E5195" w:rsidRDefault="009B5747" w:rsidP="00E81903">
      <w:pPr>
        <w:spacing w:line="276" w:lineRule="auto"/>
        <w:ind w:firstLine="0"/>
        <w:jc w:val="left"/>
      </w:pPr>
      <w:r w:rsidRPr="005E5195">
        <w:rPr>
          <w:b/>
        </w:rPr>
        <w:t>ECMA</w:t>
      </w:r>
      <w:r w:rsidRPr="005E5195">
        <w:t xml:space="preserve">: European Computer Manufacturers Association </w:t>
      </w:r>
    </w:p>
    <w:p w14:paraId="0E2CD232" w14:textId="77777777" w:rsidR="009B5747" w:rsidRPr="005E5195" w:rsidRDefault="009B5747" w:rsidP="00E81903">
      <w:pPr>
        <w:spacing w:line="276" w:lineRule="auto"/>
        <w:ind w:firstLine="0"/>
        <w:jc w:val="left"/>
      </w:pPr>
      <w:r w:rsidRPr="005E5195">
        <w:rPr>
          <w:b/>
        </w:rPr>
        <w:t>IDE</w:t>
      </w:r>
      <w:r w:rsidRPr="005E5195">
        <w:t>: Integrated Developement Environment</w:t>
      </w:r>
    </w:p>
    <w:p w14:paraId="68888873" w14:textId="77777777" w:rsidR="009B5747" w:rsidRPr="005E5195" w:rsidRDefault="009B5747" w:rsidP="00E81903">
      <w:pPr>
        <w:spacing w:line="276" w:lineRule="auto"/>
        <w:ind w:firstLine="0"/>
        <w:jc w:val="left"/>
      </w:pPr>
      <w:r w:rsidRPr="005E5195">
        <w:rPr>
          <w:b/>
        </w:rPr>
        <w:t>CLR</w:t>
      </w:r>
      <w:r w:rsidRPr="005E5195">
        <w:t>: Common Language Runtime</w:t>
      </w:r>
    </w:p>
    <w:p w14:paraId="58E79E22" w14:textId="77777777" w:rsidR="009B5747" w:rsidRPr="005E5195" w:rsidRDefault="009B5747" w:rsidP="00E81903">
      <w:pPr>
        <w:spacing w:line="276" w:lineRule="auto"/>
        <w:ind w:firstLine="0"/>
        <w:jc w:val="left"/>
      </w:pPr>
      <w:r w:rsidRPr="005E5195">
        <w:rPr>
          <w:b/>
        </w:rPr>
        <w:t>ISO</w:t>
      </w:r>
      <w:r w:rsidRPr="005E5195">
        <w:t>: International Standards Organization</w:t>
      </w:r>
    </w:p>
    <w:p w14:paraId="48AA6FF1" w14:textId="77777777" w:rsidR="009B5747" w:rsidRPr="005E5195" w:rsidRDefault="009B5747" w:rsidP="00E81903">
      <w:pPr>
        <w:spacing w:line="276" w:lineRule="auto"/>
        <w:ind w:firstLine="0"/>
        <w:jc w:val="left"/>
      </w:pPr>
      <w:r w:rsidRPr="005E5195">
        <w:rPr>
          <w:b/>
        </w:rPr>
        <w:t>CLI</w:t>
      </w:r>
      <w:r w:rsidRPr="005E5195">
        <w:t>: Common Language Infrastructure</w:t>
      </w:r>
    </w:p>
    <w:p w14:paraId="4D95587A" w14:textId="77777777" w:rsidR="009B5747" w:rsidRPr="005E5195" w:rsidRDefault="009B5747" w:rsidP="00E81903">
      <w:pPr>
        <w:spacing w:line="276" w:lineRule="auto"/>
        <w:ind w:firstLine="0"/>
        <w:jc w:val="left"/>
      </w:pPr>
      <w:r w:rsidRPr="005E5195">
        <w:rPr>
          <w:b/>
        </w:rPr>
        <w:t>WPF</w:t>
      </w:r>
      <w:r w:rsidRPr="005E5195">
        <w:t xml:space="preserve">: Windows Presentation Foundation </w:t>
      </w:r>
    </w:p>
    <w:p w14:paraId="757017AF" w14:textId="77777777" w:rsidR="009B5747" w:rsidRPr="005E5195" w:rsidRDefault="009B5747" w:rsidP="00E81903">
      <w:pPr>
        <w:pStyle w:val="Title"/>
        <w:spacing w:before="120" w:after="60" w:line="276" w:lineRule="auto"/>
        <w:jc w:val="both"/>
        <w:rPr>
          <w:rFonts w:cs="Times New Roman"/>
          <w:b w:val="0"/>
          <w:sz w:val="26"/>
          <w:szCs w:val="26"/>
        </w:rPr>
      </w:pPr>
      <w:r w:rsidRPr="005E5195">
        <w:rPr>
          <w:rFonts w:cs="Times New Roman"/>
          <w:sz w:val="26"/>
          <w:szCs w:val="26"/>
        </w:rPr>
        <w:t xml:space="preserve">RDBMS: </w:t>
      </w:r>
      <w:r w:rsidRPr="005E5195">
        <w:rPr>
          <w:rFonts w:cs="Times New Roman"/>
          <w:b w:val="0"/>
          <w:sz w:val="26"/>
          <w:szCs w:val="26"/>
        </w:rPr>
        <w:t>Relational Database Management System</w:t>
      </w:r>
    </w:p>
    <w:p w14:paraId="68498CD5" w14:textId="77777777" w:rsidR="009B5747" w:rsidRPr="005E5195" w:rsidRDefault="009B5747" w:rsidP="005E5195">
      <w:pPr>
        <w:spacing w:line="276" w:lineRule="auto"/>
        <w:sectPr w:rsidR="009B5747" w:rsidRPr="005E5195" w:rsidSect="00922292">
          <w:footerReference w:type="default" r:id="rId11"/>
          <w:pgSz w:w="11907" w:h="16840" w:code="9"/>
          <w:pgMar w:top="1418" w:right="1418" w:bottom="1418" w:left="1985" w:header="720" w:footer="720" w:gutter="0"/>
          <w:pgNumType w:fmt="lowerRoman" w:start="1"/>
          <w:cols w:space="720"/>
          <w:docGrid w:linePitch="360"/>
        </w:sectPr>
      </w:pPr>
    </w:p>
    <w:p w14:paraId="68ACB5BF" w14:textId="77777777" w:rsidR="009B5747" w:rsidRPr="005E5195" w:rsidRDefault="009B5747" w:rsidP="005E5195">
      <w:pPr>
        <w:pStyle w:val="Heading1"/>
        <w:numPr>
          <w:ilvl w:val="0"/>
          <w:numId w:val="0"/>
        </w:numPr>
        <w:spacing w:line="276" w:lineRule="auto"/>
        <w:rPr>
          <w:rFonts w:cs="Times New Roman"/>
          <w:sz w:val="26"/>
          <w:szCs w:val="26"/>
          <w:lang w:val="de-DE"/>
        </w:rPr>
      </w:pPr>
      <w:bookmarkStart w:id="13" w:name="_Toc339315372"/>
      <w:bookmarkStart w:id="14" w:name="_Toc342760186"/>
      <w:bookmarkStart w:id="15" w:name="_Toc74235363"/>
      <w:bookmarkEnd w:id="11"/>
      <w:bookmarkEnd w:id="12"/>
    </w:p>
    <w:p w14:paraId="44C54F95"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608ACFE2"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4855F940"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2547F886"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515F236"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45F9F109"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20A0C3EF"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2895D3F"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7ACB2747"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5EAED67D" w14:textId="77777777" w:rsidR="009B5747" w:rsidRPr="005E5195" w:rsidRDefault="009B5747" w:rsidP="005E5195">
      <w:pPr>
        <w:pStyle w:val="Heading1"/>
        <w:numPr>
          <w:ilvl w:val="0"/>
          <w:numId w:val="0"/>
        </w:numPr>
        <w:spacing w:line="276" w:lineRule="auto"/>
        <w:rPr>
          <w:rFonts w:cs="Times New Roman"/>
          <w:sz w:val="26"/>
          <w:szCs w:val="26"/>
          <w:lang w:val="de-DE"/>
        </w:rPr>
      </w:pPr>
    </w:p>
    <w:p w14:paraId="74675173" w14:textId="77777777" w:rsidR="009B5747" w:rsidRPr="005E5195" w:rsidRDefault="009B5747" w:rsidP="005E5195">
      <w:pPr>
        <w:spacing w:line="276" w:lineRule="auto"/>
        <w:rPr>
          <w:lang w:val="de-DE"/>
        </w:rPr>
      </w:pPr>
    </w:p>
    <w:p w14:paraId="3AAC9307" w14:textId="77777777" w:rsidR="009B5747" w:rsidRPr="005E5195" w:rsidRDefault="009B5747" w:rsidP="005E5195">
      <w:pPr>
        <w:pStyle w:val="Heading1"/>
        <w:numPr>
          <w:ilvl w:val="0"/>
          <w:numId w:val="0"/>
        </w:numPr>
        <w:spacing w:line="276" w:lineRule="auto"/>
        <w:jc w:val="both"/>
        <w:rPr>
          <w:rFonts w:cs="Times New Roman"/>
          <w:sz w:val="26"/>
          <w:szCs w:val="26"/>
          <w:lang w:val="de-DE"/>
        </w:rPr>
      </w:pPr>
    </w:p>
    <w:p w14:paraId="09913CC0" w14:textId="77777777" w:rsidR="009B5747" w:rsidRPr="005E5195" w:rsidRDefault="009B5747" w:rsidP="005E5195">
      <w:pPr>
        <w:spacing w:line="276" w:lineRule="auto"/>
        <w:rPr>
          <w:lang w:val="de-DE"/>
        </w:rPr>
      </w:pPr>
    </w:p>
    <w:p w14:paraId="23D456FC" w14:textId="77777777" w:rsidR="009B5747" w:rsidRDefault="009B5747" w:rsidP="005E5195">
      <w:pPr>
        <w:spacing w:line="276" w:lineRule="auto"/>
        <w:rPr>
          <w:lang w:val="de-DE"/>
        </w:rPr>
      </w:pPr>
    </w:p>
    <w:p w14:paraId="6773F722" w14:textId="77777777" w:rsidR="005E5195" w:rsidRDefault="005E5195" w:rsidP="005E5195">
      <w:pPr>
        <w:spacing w:line="276" w:lineRule="auto"/>
        <w:rPr>
          <w:lang w:val="de-DE"/>
        </w:rPr>
      </w:pPr>
    </w:p>
    <w:p w14:paraId="4670820D" w14:textId="77777777" w:rsidR="005E5195" w:rsidRDefault="005E5195" w:rsidP="005E5195">
      <w:pPr>
        <w:spacing w:line="276" w:lineRule="auto"/>
        <w:rPr>
          <w:lang w:val="de-DE"/>
        </w:rPr>
      </w:pPr>
    </w:p>
    <w:p w14:paraId="6539F5DA" w14:textId="77777777" w:rsidR="005E5195" w:rsidRDefault="005E5195" w:rsidP="005E5195">
      <w:pPr>
        <w:spacing w:line="276" w:lineRule="auto"/>
        <w:rPr>
          <w:lang w:val="de-DE"/>
        </w:rPr>
      </w:pPr>
    </w:p>
    <w:p w14:paraId="7B9990D2" w14:textId="77777777" w:rsidR="005E5195" w:rsidRPr="005E5195" w:rsidRDefault="005E5195" w:rsidP="005E5195">
      <w:pPr>
        <w:spacing w:line="276" w:lineRule="auto"/>
        <w:rPr>
          <w:lang w:val="de-DE"/>
        </w:rPr>
      </w:pPr>
    </w:p>
    <w:p w14:paraId="2419D518" w14:textId="77777777" w:rsidR="009B5747" w:rsidRPr="005E5195" w:rsidRDefault="009B5747" w:rsidP="005E5195">
      <w:pPr>
        <w:pStyle w:val="Heading1"/>
        <w:numPr>
          <w:ilvl w:val="0"/>
          <w:numId w:val="0"/>
        </w:numPr>
        <w:spacing w:line="276" w:lineRule="auto"/>
        <w:rPr>
          <w:rFonts w:cs="Times New Roman"/>
          <w:sz w:val="26"/>
          <w:szCs w:val="26"/>
          <w:lang w:val="de-DE"/>
        </w:rPr>
      </w:pPr>
      <w:bookmarkStart w:id="16" w:name="_Toc74999871"/>
      <w:r w:rsidRPr="005E5195">
        <w:rPr>
          <w:rFonts w:cs="Times New Roman"/>
          <w:sz w:val="26"/>
          <w:szCs w:val="26"/>
          <w:lang w:val="de-DE"/>
        </w:rPr>
        <w:lastRenderedPageBreak/>
        <w:t>LỜI MỞ ĐẦU</w:t>
      </w:r>
      <w:bookmarkEnd w:id="13"/>
      <w:bookmarkEnd w:id="14"/>
      <w:bookmarkEnd w:id="15"/>
      <w:bookmarkEnd w:id="16"/>
    </w:p>
    <w:p w14:paraId="0E10C181" w14:textId="77777777" w:rsidR="009B5747" w:rsidRPr="005E5195" w:rsidRDefault="009B5747" w:rsidP="005E5195">
      <w:pPr>
        <w:spacing w:line="276" w:lineRule="auto"/>
        <w:ind w:firstLine="567"/>
      </w:pPr>
      <w:proofErr w:type="gramStart"/>
      <w:r w:rsidRPr="005E5195">
        <w:t>Trong những năm gần đây, khoa học công nghệ Việt Nam đã và đang hội nhập vào dòng chảy của khoa học công nghệ tiên tiến trên thế giới.</w:t>
      </w:r>
      <w:proofErr w:type="gramEnd"/>
      <w:r w:rsidRPr="005E5195">
        <w:t xml:space="preserve"> Công nghệ thông tin ở nước ta phát triển khá nhanh và mạnh, chiếm một vị trí quan trọng trong các ngành này. Một trong những lĩnh vực đang được ứng dụng tin học hóa rất phổ biến ở nước ta là lĩnh vực quản lý. </w:t>
      </w:r>
      <w:proofErr w:type="gramStart"/>
      <w:r w:rsidRPr="005E5195">
        <w:t>Tin học hóa trong quản lý giúp cho các nhà quản lý điều hành công việc một cách khoa học, chính xác và hiệu quả hơn.</w:t>
      </w:r>
      <w:proofErr w:type="gramEnd"/>
    </w:p>
    <w:p w14:paraId="33DC25CA" w14:textId="77777777" w:rsidR="009B5747" w:rsidRPr="005E5195" w:rsidRDefault="009B5747" w:rsidP="005E5195">
      <w:pPr>
        <w:spacing w:line="276" w:lineRule="auto"/>
        <w:ind w:firstLine="567"/>
      </w:pPr>
      <w:proofErr w:type="gramStart"/>
      <w:r w:rsidRPr="005E5195">
        <w:t>Quản lý dịch vụ là một trong những công việc tương đối phức tạp, tốn nhiều thời gian và công sức.</w:t>
      </w:r>
      <w:proofErr w:type="gramEnd"/>
      <w:r w:rsidRPr="005E5195">
        <w:t xml:space="preserve"> </w:t>
      </w:r>
      <w:proofErr w:type="gramStart"/>
      <w:r w:rsidRPr="005E5195">
        <w:t>Chính vì thế, tin học hóa trong lĩnh vực quản lí điểm là một yêu cầu tất yếu.</w:t>
      </w:r>
      <w:proofErr w:type="gramEnd"/>
      <w:r w:rsidRPr="005E5195">
        <w:t xml:space="preserve"> </w:t>
      </w:r>
      <w:proofErr w:type="gramStart"/>
      <w:r w:rsidRPr="005E5195">
        <w:t>Tuy nhiên, muốn quản lý tốt chúng ta cần phải có các phần mềm tốt, phần mềm phải đảm bảo có độ bảo mật cao, dễ sử dụng và nhiều tiện ích.</w:t>
      </w:r>
      <w:proofErr w:type="gramEnd"/>
    </w:p>
    <w:p w14:paraId="1FA28B81" w14:textId="77777777" w:rsidR="009B5747" w:rsidRPr="005E5195" w:rsidRDefault="009B5747" w:rsidP="005E5195">
      <w:pPr>
        <w:spacing w:line="276" w:lineRule="auto"/>
        <w:ind w:firstLine="567"/>
      </w:pPr>
      <w:proofErr w:type="gramStart"/>
      <w:r w:rsidRPr="005E5195">
        <w:t>Quản lý dịch vụ là một nhu cầu thiết thực trong quản lý của tất cả các cửa hàng cho thuê.</w:t>
      </w:r>
      <w:proofErr w:type="gramEnd"/>
      <w:r w:rsidRPr="005E5195">
        <w:t xml:space="preserve"> </w:t>
      </w:r>
      <w:proofErr w:type="gramStart"/>
      <w:r w:rsidRPr="005E5195">
        <w:t>Với số lượng nhiều, chắc chắn dữ liệu cần nhập vào sẽ rất nhiều, việc quản lý cũng sẽ gặp nhiều khó khăn.</w:t>
      </w:r>
      <w:proofErr w:type="gramEnd"/>
      <w:r w:rsidRPr="005E5195">
        <w:t xml:space="preserve"> Chẳng hạn, khó khăn trong việc cập nhật, sửa chữa dữ liệu hay khi cần tra cứu thông tin của bất kỳ </w:t>
      </w:r>
      <w:proofErr w:type="gramStart"/>
      <w:r w:rsidRPr="005E5195">
        <w:t>xe</w:t>
      </w:r>
      <w:proofErr w:type="gramEnd"/>
      <w:r w:rsidRPr="005E5195">
        <w:t xml:space="preserve"> nào thì chúng ta đều phải tìm, rà soát bằng phương pháp thủ công… </w:t>
      </w:r>
      <w:proofErr w:type="gramStart"/>
      <w:r w:rsidRPr="005E5195">
        <w:t>Công việc quản lý điểm như thế còn làm tiêu tốn rất nhiều thời gian.</w:t>
      </w:r>
      <w:proofErr w:type="gramEnd"/>
    </w:p>
    <w:p w14:paraId="39CE9487" w14:textId="77777777" w:rsidR="009B5747" w:rsidRPr="005E5195" w:rsidRDefault="009B5747" w:rsidP="005E5195">
      <w:pPr>
        <w:spacing w:line="276" w:lineRule="auto"/>
        <w:ind w:firstLine="567"/>
      </w:pPr>
      <w:r w:rsidRPr="005E5195">
        <w:t xml:space="preserve">Xuất phát từ những lý do trên, cùng với sự hướng dẫn của cô Cao Thị Nhâm, chúng em thực hiện đề tài </w:t>
      </w:r>
      <w:r w:rsidRPr="005E5195">
        <w:rPr>
          <w:i/>
        </w:rPr>
        <w:t>“Xây dựng ứng dụng quản lý việc cho thuê xe máy”</w:t>
      </w:r>
      <w:r w:rsidRPr="005E5195">
        <w:t xml:space="preserve"> để vận dụng những kiến thức đã được học vào thực tiễn, xây dựng một hệ thống quản lý cho thuê xe máy.</w:t>
      </w:r>
    </w:p>
    <w:p w14:paraId="4524CF84" w14:textId="77777777" w:rsidR="009B5747" w:rsidRPr="005E5195" w:rsidRDefault="009B5747" w:rsidP="005E5195">
      <w:pPr>
        <w:spacing w:line="276" w:lineRule="auto"/>
        <w:ind w:firstLine="567"/>
      </w:pPr>
      <w:r w:rsidRPr="005E5195">
        <w:t>Chúng em xin chân thành cảm ơn!</w:t>
      </w:r>
    </w:p>
    <w:p w14:paraId="3039D7F1" w14:textId="77777777" w:rsidR="009B5747" w:rsidRPr="005E5195" w:rsidRDefault="009B5747" w:rsidP="005E5195">
      <w:pPr>
        <w:tabs>
          <w:tab w:val="center" w:pos="6804"/>
        </w:tabs>
        <w:spacing w:line="276" w:lineRule="auto"/>
        <w:rPr>
          <w:b/>
          <w:bCs/>
        </w:rPr>
      </w:pPr>
      <w:r w:rsidRPr="005E5195">
        <w:rPr>
          <w:b/>
          <w:bCs/>
        </w:rPr>
        <w:tab/>
        <w:t>Sinh viên thực hiện</w:t>
      </w:r>
    </w:p>
    <w:tbl>
      <w:tblPr>
        <w:tblW w:w="8505" w:type="dxa"/>
        <w:tblInd w:w="108" w:type="dxa"/>
        <w:tblLayout w:type="fixed"/>
        <w:tblLook w:val="0000" w:firstRow="0" w:lastRow="0" w:firstColumn="0" w:lastColumn="0" w:noHBand="0" w:noVBand="0"/>
      </w:tblPr>
      <w:tblGrid>
        <w:gridCol w:w="4927"/>
        <w:gridCol w:w="3578"/>
      </w:tblGrid>
      <w:tr w:rsidR="009B5747" w:rsidRPr="005E5195" w14:paraId="67632414" w14:textId="77777777" w:rsidTr="00275E88">
        <w:trPr>
          <w:trHeight w:val="381"/>
        </w:trPr>
        <w:tc>
          <w:tcPr>
            <w:tcW w:w="4927" w:type="dxa"/>
            <w:vAlign w:val="center"/>
          </w:tcPr>
          <w:p w14:paraId="361DFBFD" w14:textId="77777777" w:rsidR="009B5747" w:rsidRPr="005E5195" w:rsidRDefault="009B5747" w:rsidP="005E5195">
            <w:pPr>
              <w:spacing w:line="276" w:lineRule="auto"/>
              <w:ind w:firstLine="0"/>
              <w:jc w:val="right"/>
            </w:pPr>
          </w:p>
        </w:tc>
        <w:tc>
          <w:tcPr>
            <w:tcW w:w="3578" w:type="dxa"/>
            <w:vAlign w:val="center"/>
          </w:tcPr>
          <w:p w14:paraId="3758DEAB" w14:textId="77777777" w:rsidR="009B5747" w:rsidRPr="005E5195" w:rsidRDefault="009B5747" w:rsidP="005E5195">
            <w:pPr>
              <w:spacing w:line="276" w:lineRule="auto"/>
              <w:ind w:firstLine="0"/>
              <w:jc w:val="center"/>
            </w:pPr>
            <w:r w:rsidRPr="005E5195">
              <w:rPr>
                <w:lang w:val="fr-FR"/>
              </w:rPr>
              <w:t>Nguyễn Bá Trường</w:t>
            </w:r>
          </w:p>
        </w:tc>
      </w:tr>
      <w:tr w:rsidR="009B5747" w:rsidRPr="005E5195" w14:paraId="613C468E" w14:textId="77777777" w:rsidTr="00275E88">
        <w:trPr>
          <w:trHeight w:val="527"/>
        </w:trPr>
        <w:tc>
          <w:tcPr>
            <w:tcW w:w="4927" w:type="dxa"/>
            <w:vAlign w:val="center"/>
          </w:tcPr>
          <w:p w14:paraId="616C0AED" w14:textId="77777777" w:rsidR="009B5747" w:rsidRPr="005E5195" w:rsidRDefault="009B5747" w:rsidP="005E5195">
            <w:pPr>
              <w:spacing w:line="276" w:lineRule="auto"/>
              <w:ind w:firstLine="0"/>
              <w:jc w:val="right"/>
            </w:pPr>
          </w:p>
        </w:tc>
        <w:tc>
          <w:tcPr>
            <w:tcW w:w="3578" w:type="dxa"/>
            <w:vAlign w:val="center"/>
          </w:tcPr>
          <w:p w14:paraId="08EC0303" w14:textId="77777777" w:rsidR="009B5747" w:rsidRPr="005E5195" w:rsidRDefault="009B5747" w:rsidP="005E5195">
            <w:pPr>
              <w:spacing w:line="276" w:lineRule="auto"/>
              <w:ind w:firstLine="0"/>
              <w:jc w:val="center"/>
            </w:pPr>
            <w:r w:rsidRPr="005E5195">
              <w:rPr>
                <w:lang w:val="fr-FR"/>
              </w:rPr>
              <w:t>Lê Thị Diệu Hoài</w:t>
            </w:r>
          </w:p>
        </w:tc>
      </w:tr>
      <w:tr w:rsidR="009B5747" w:rsidRPr="005E5195" w14:paraId="62BC4FC3" w14:textId="77777777" w:rsidTr="00275E88">
        <w:trPr>
          <w:trHeight w:val="459"/>
        </w:trPr>
        <w:tc>
          <w:tcPr>
            <w:tcW w:w="4927" w:type="dxa"/>
            <w:vAlign w:val="center"/>
          </w:tcPr>
          <w:p w14:paraId="606BA5D4" w14:textId="77777777" w:rsidR="009B5747" w:rsidRPr="005E5195" w:rsidRDefault="009B5747" w:rsidP="005E5195">
            <w:pPr>
              <w:spacing w:line="276" w:lineRule="auto"/>
              <w:ind w:firstLine="0"/>
              <w:jc w:val="right"/>
              <w:rPr>
                <w:lang w:val="fr-FR"/>
              </w:rPr>
            </w:pPr>
          </w:p>
        </w:tc>
        <w:tc>
          <w:tcPr>
            <w:tcW w:w="3578" w:type="dxa"/>
            <w:vAlign w:val="center"/>
          </w:tcPr>
          <w:p w14:paraId="1CC5939B" w14:textId="77777777" w:rsidR="009B5747" w:rsidRPr="005E5195" w:rsidRDefault="009B5747" w:rsidP="005E5195">
            <w:pPr>
              <w:spacing w:line="276" w:lineRule="auto"/>
              <w:ind w:firstLine="0"/>
              <w:jc w:val="center"/>
              <w:rPr>
                <w:lang w:val="fr-FR"/>
              </w:rPr>
            </w:pPr>
            <w:r w:rsidRPr="005E5195">
              <w:rPr>
                <w:lang w:val="fr-FR"/>
              </w:rPr>
              <w:t>Trần Ngọc Trinh</w:t>
            </w:r>
          </w:p>
        </w:tc>
      </w:tr>
      <w:tr w:rsidR="009B5747" w:rsidRPr="005E5195" w14:paraId="56C9EDF1" w14:textId="77777777" w:rsidTr="00275E88">
        <w:trPr>
          <w:trHeight w:val="527"/>
        </w:trPr>
        <w:tc>
          <w:tcPr>
            <w:tcW w:w="4927" w:type="dxa"/>
            <w:vAlign w:val="center"/>
          </w:tcPr>
          <w:p w14:paraId="6D4CDD5B" w14:textId="77777777" w:rsidR="009B5747" w:rsidRPr="005E5195" w:rsidRDefault="009B5747" w:rsidP="005E5195">
            <w:pPr>
              <w:spacing w:line="276" w:lineRule="auto"/>
              <w:ind w:firstLine="0"/>
              <w:rPr>
                <w:lang w:val="fr-FR"/>
              </w:rPr>
            </w:pPr>
            <w:r w:rsidRPr="005E5195">
              <w:rPr>
                <w:lang w:val="fr-FR"/>
              </w:rPr>
              <w:t xml:space="preserve">                                                                                                            </w:t>
            </w:r>
          </w:p>
        </w:tc>
        <w:tc>
          <w:tcPr>
            <w:tcW w:w="3578" w:type="dxa"/>
            <w:vAlign w:val="center"/>
          </w:tcPr>
          <w:p w14:paraId="38D4CD04" w14:textId="77777777" w:rsidR="009B5747" w:rsidRPr="005E5195" w:rsidRDefault="009B5747" w:rsidP="005E5195">
            <w:pPr>
              <w:spacing w:line="276" w:lineRule="auto"/>
              <w:ind w:firstLine="0"/>
              <w:rPr>
                <w:lang w:val="fr-FR"/>
              </w:rPr>
            </w:pPr>
            <w:r w:rsidRPr="005E5195">
              <w:rPr>
                <w:lang w:val="fr-FR"/>
              </w:rPr>
              <w:t xml:space="preserve">         Trần </w:t>
            </w:r>
            <w:r w:rsidRPr="005E5195">
              <w:t>Võ Thị Thủy Tiên</w:t>
            </w:r>
          </w:p>
        </w:tc>
      </w:tr>
      <w:tr w:rsidR="005E5195" w:rsidRPr="005E5195" w14:paraId="7FEABD6B" w14:textId="77777777" w:rsidTr="00275E88">
        <w:trPr>
          <w:trHeight w:val="527"/>
        </w:trPr>
        <w:tc>
          <w:tcPr>
            <w:tcW w:w="4927" w:type="dxa"/>
            <w:vAlign w:val="center"/>
          </w:tcPr>
          <w:p w14:paraId="6B71B6F1" w14:textId="77777777" w:rsidR="005E5195" w:rsidRDefault="005E5195" w:rsidP="005E5195">
            <w:pPr>
              <w:spacing w:line="276" w:lineRule="auto"/>
              <w:ind w:firstLine="0"/>
              <w:rPr>
                <w:lang w:val="fr-FR"/>
              </w:rPr>
            </w:pPr>
          </w:p>
          <w:p w14:paraId="04842C2C" w14:textId="77777777" w:rsidR="005E5195" w:rsidRDefault="005E5195" w:rsidP="005E5195">
            <w:pPr>
              <w:spacing w:line="276" w:lineRule="auto"/>
              <w:ind w:firstLine="0"/>
              <w:rPr>
                <w:lang w:val="fr-FR"/>
              </w:rPr>
            </w:pPr>
          </w:p>
          <w:p w14:paraId="5D9F47C2" w14:textId="77777777" w:rsidR="005E5195" w:rsidRDefault="005E5195" w:rsidP="005E5195">
            <w:pPr>
              <w:spacing w:line="276" w:lineRule="auto"/>
              <w:ind w:firstLine="0"/>
              <w:rPr>
                <w:lang w:val="fr-FR"/>
              </w:rPr>
            </w:pPr>
          </w:p>
          <w:p w14:paraId="4290CB06" w14:textId="77777777" w:rsidR="005E5195" w:rsidRDefault="005E5195" w:rsidP="005E5195">
            <w:pPr>
              <w:spacing w:line="276" w:lineRule="auto"/>
              <w:ind w:firstLine="0"/>
              <w:rPr>
                <w:lang w:val="fr-FR"/>
              </w:rPr>
            </w:pPr>
          </w:p>
          <w:p w14:paraId="6DD9A2D8" w14:textId="77777777" w:rsidR="005E5195" w:rsidRPr="005E5195" w:rsidRDefault="005E5195" w:rsidP="005E5195">
            <w:pPr>
              <w:spacing w:line="276" w:lineRule="auto"/>
              <w:ind w:firstLine="0"/>
              <w:rPr>
                <w:lang w:val="fr-FR"/>
              </w:rPr>
            </w:pPr>
          </w:p>
        </w:tc>
        <w:tc>
          <w:tcPr>
            <w:tcW w:w="3578" w:type="dxa"/>
            <w:vAlign w:val="center"/>
          </w:tcPr>
          <w:p w14:paraId="51493107" w14:textId="77777777" w:rsidR="005E5195" w:rsidRPr="005E5195" w:rsidRDefault="005E5195" w:rsidP="005E5195">
            <w:pPr>
              <w:spacing w:line="276" w:lineRule="auto"/>
              <w:ind w:firstLine="0"/>
              <w:rPr>
                <w:lang w:val="fr-FR"/>
              </w:rPr>
            </w:pPr>
          </w:p>
        </w:tc>
      </w:tr>
    </w:tbl>
    <w:p w14:paraId="57195586" w14:textId="77777777" w:rsidR="009B5747" w:rsidRPr="005E5195" w:rsidRDefault="009B5747" w:rsidP="005E5195">
      <w:pPr>
        <w:spacing w:line="276" w:lineRule="auto"/>
        <w:ind w:firstLine="0"/>
        <w:rPr>
          <w:lang w:val="de-DE"/>
        </w:rPr>
      </w:pPr>
    </w:p>
    <w:p w14:paraId="01F2E70D" w14:textId="77777777" w:rsidR="009B5747" w:rsidRPr="005E5195" w:rsidRDefault="009B5747" w:rsidP="005E5195">
      <w:pPr>
        <w:pStyle w:val="ListParagraph"/>
        <w:numPr>
          <w:ilvl w:val="0"/>
          <w:numId w:val="16"/>
        </w:numPr>
        <w:spacing w:before="120" w:after="120" w:line="276" w:lineRule="auto"/>
        <w:ind w:left="284" w:hanging="284"/>
        <w:rPr>
          <w:b/>
          <w:szCs w:val="26"/>
          <w:lang w:val="de-DE"/>
        </w:rPr>
      </w:pPr>
      <w:r w:rsidRPr="005E5195">
        <w:rPr>
          <w:b/>
          <w:szCs w:val="26"/>
          <w:lang w:val="de-DE"/>
        </w:rPr>
        <w:lastRenderedPageBreak/>
        <w:t>Mục tiêu nghiên cứu của đề tài</w:t>
      </w:r>
    </w:p>
    <w:p w14:paraId="5E968A61" w14:textId="77777777" w:rsidR="009B5747" w:rsidRPr="005E5195" w:rsidRDefault="009B5747" w:rsidP="005E5195">
      <w:pPr>
        <w:pStyle w:val="Nomal-"/>
        <w:tabs>
          <w:tab w:val="clear" w:pos="717"/>
          <w:tab w:val="num" w:pos="142"/>
        </w:tabs>
        <w:spacing w:line="276" w:lineRule="auto"/>
        <w:ind w:left="426" w:hanging="77"/>
      </w:pPr>
      <w:r w:rsidRPr="005E5195">
        <w:t xml:space="preserve">Nắm được những nhu cầu và qua đó nghiên cứu xây dựng ứng dụng để quản lý việc cho thuê </w:t>
      </w:r>
      <w:proofErr w:type="gramStart"/>
      <w:r w:rsidRPr="005E5195">
        <w:t>xe</w:t>
      </w:r>
      <w:proofErr w:type="gramEnd"/>
      <w:r w:rsidRPr="005E5195">
        <w:t xml:space="preserve"> máy, xe đạp có yêu cầu kỹ thuật, chuyên nghiệp hơn trong khâu quản lý, giải quyết các hạn chế của hệ thống cũ.</w:t>
      </w:r>
    </w:p>
    <w:p w14:paraId="50478EF8" w14:textId="77777777" w:rsidR="009B5747" w:rsidRPr="005E5195" w:rsidRDefault="009B5747" w:rsidP="005E5195">
      <w:pPr>
        <w:pStyle w:val="ListParagraph"/>
        <w:numPr>
          <w:ilvl w:val="0"/>
          <w:numId w:val="16"/>
        </w:numPr>
        <w:spacing w:before="120" w:after="120" w:line="276" w:lineRule="auto"/>
        <w:ind w:left="284" w:hanging="284"/>
        <w:rPr>
          <w:b/>
          <w:szCs w:val="26"/>
          <w:lang w:val="de-DE"/>
        </w:rPr>
      </w:pPr>
      <w:r w:rsidRPr="005E5195">
        <w:rPr>
          <w:b/>
          <w:szCs w:val="26"/>
          <w:lang w:val="de-DE"/>
        </w:rPr>
        <w:t>Nhiệm vụ của đề tài</w:t>
      </w:r>
    </w:p>
    <w:p w14:paraId="6444A7DE" w14:textId="77777777" w:rsidR="009B5747" w:rsidRPr="005E5195" w:rsidRDefault="009B5747" w:rsidP="005E5195">
      <w:pPr>
        <w:pStyle w:val="Nomal-"/>
        <w:spacing w:line="276" w:lineRule="auto"/>
        <w:ind w:left="714" w:hanging="357"/>
        <w:rPr>
          <w:lang w:val="de-DE"/>
        </w:rPr>
      </w:pPr>
      <w:r w:rsidRPr="005E5195">
        <w:t>Nghiên</w:t>
      </w:r>
      <w:r w:rsidRPr="005E5195">
        <w:rPr>
          <w:lang w:val="de-DE"/>
        </w:rPr>
        <w:t xml:space="preserve"> cứu thực hiện ứ</w:t>
      </w:r>
      <w:r w:rsidRPr="005E5195">
        <w:t>ng dụng quản lý bao gồm các chức năng sau:</w:t>
      </w:r>
    </w:p>
    <w:p w14:paraId="38E8DF71" w14:textId="77777777" w:rsidR="009B5747" w:rsidRPr="005E5195" w:rsidRDefault="009B5747" w:rsidP="005E5195">
      <w:pPr>
        <w:pStyle w:val="NormalWeb"/>
        <w:numPr>
          <w:ilvl w:val="2"/>
          <w:numId w:val="35"/>
        </w:numPr>
        <w:spacing w:before="0" w:beforeAutospacing="0" w:after="0" w:afterAutospacing="0" w:line="276" w:lineRule="auto"/>
        <w:ind w:left="0" w:firstLine="0"/>
        <w:textAlignment w:val="baseline"/>
        <w:rPr>
          <w:rFonts w:eastAsia="Calibri"/>
          <w:i/>
          <w:iCs/>
          <w:sz w:val="26"/>
          <w:szCs w:val="26"/>
        </w:rPr>
      </w:pPr>
      <w:r w:rsidRPr="005E5195">
        <w:rPr>
          <w:rFonts w:eastAsia="Calibri"/>
          <w:i/>
          <w:iCs/>
          <w:sz w:val="26"/>
          <w:szCs w:val="26"/>
        </w:rPr>
        <w:t>Khách hàng:</w:t>
      </w:r>
    </w:p>
    <w:p w14:paraId="58D0CC30" w14:textId="77777777" w:rsidR="009B5747" w:rsidRPr="005E5195" w:rsidRDefault="009B5747" w:rsidP="005E5195">
      <w:pPr>
        <w:pStyle w:val="NormalWeb"/>
        <w:numPr>
          <w:ilvl w:val="0"/>
          <w:numId w:val="40"/>
        </w:numPr>
        <w:spacing w:before="0" w:beforeAutospacing="0" w:after="0" w:afterAutospacing="0" w:line="276" w:lineRule="auto"/>
        <w:ind w:left="810"/>
        <w:rPr>
          <w:rFonts w:eastAsia="Calibri"/>
          <w:sz w:val="26"/>
          <w:szCs w:val="26"/>
        </w:rPr>
      </w:pPr>
      <w:r w:rsidRPr="005E5195">
        <w:rPr>
          <w:rFonts w:eastAsia="Calibri"/>
          <w:sz w:val="26"/>
          <w:szCs w:val="26"/>
        </w:rPr>
        <w:t>Thêm, sửa, xóa, tìm kiếm thông tin khách hàng.</w:t>
      </w:r>
    </w:p>
    <w:p w14:paraId="5D363AFB" w14:textId="77777777" w:rsidR="009B5747" w:rsidRPr="005E5195" w:rsidRDefault="009B5747" w:rsidP="005E5195">
      <w:pPr>
        <w:numPr>
          <w:ilvl w:val="2"/>
          <w:numId w:val="36"/>
        </w:numPr>
        <w:spacing w:before="0" w:after="0" w:line="276" w:lineRule="auto"/>
        <w:ind w:left="0" w:firstLine="0"/>
        <w:rPr>
          <w:i/>
          <w:iCs/>
        </w:rPr>
      </w:pPr>
      <w:r w:rsidRPr="005E5195">
        <w:rPr>
          <w:i/>
          <w:iCs/>
        </w:rPr>
        <w:t>Xe:</w:t>
      </w:r>
    </w:p>
    <w:p w14:paraId="04819E75" w14:textId="77777777" w:rsidR="009B5747" w:rsidRPr="005E5195" w:rsidRDefault="009B5747" w:rsidP="005E5195">
      <w:pPr>
        <w:numPr>
          <w:ilvl w:val="0"/>
          <w:numId w:val="37"/>
        </w:numPr>
        <w:spacing w:before="0" w:after="0" w:line="276" w:lineRule="auto"/>
        <w:ind w:left="810"/>
      </w:pPr>
      <w:r w:rsidRPr="005E5195">
        <w:t xml:space="preserve">Hiển thị thông tin tình trạng </w:t>
      </w:r>
      <w:proofErr w:type="gramStart"/>
      <w:r w:rsidRPr="005E5195">
        <w:t>xe</w:t>
      </w:r>
      <w:proofErr w:type="gramEnd"/>
      <w:r w:rsidRPr="005E5195">
        <w:t xml:space="preserve"> (cho thuê/chưa cho thuê/hỏng hóc…)</w:t>
      </w:r>
    </w:p>
    <w:p w14:paraId="7BA897DC" w14:textId="77777777" w:rsidR="009B5747" w:rsidRPr="005E5195" w:rsidRDefault="009B5747" w:rsidP="005E5195">
      <w:pPr>
        <w:numPr>
          <w:ilvl w:val="0"/>
          <w:numId w:val="37"/>
        </w:numPr>
        <w:spacing w:before="0" w:after="0" w:line="276" w:lineRule="auto"/>
        <w:ind w:left="810"/>
      </w:pPr>
      <w:r w:rsidRPr="005E5195">
        <w:t>Thêm, sửa, xóa, tìm kiếm thông tin xe</w:t>
      </w:r>
    </w:p>
    <w:p w14:paraId="0DD6DD51" w14:textId="77777777" w:rsidR="009B5747" w:rsidRPr="005E5195" w:rsidRDefault="009B5747" w:rsidP="005E5195">
      <w:pPr>
        <w:numPr>
          <w:ilvl w:val="2"/>
          <w:numId w:val="36"/>
        </w:numPr>
        <w:spacing w:before="0" w:after="0" w:line="276" w:lineRule="auto"/>
        <w:rPr>
          <w:i/>
          <w:iCs/>
        </w:rPr>
      </w:pPr>
      <w:r w:rsidRPr="005E5195">
        <w:rPr>
          <w:i/>
          <w:iCs/>
        </w:rPr>
        <w:t>Hóa đơn:</w:t>
      </w:r>
    </w:p>
    <w:p w14:paraId="06F532CA" w14:textId="77777777" w:rsidR="009B5747" w:rsidRPr="005E5195" w:rsidRDefault="009B5747" w:rsidP="005E5195">
      <w:pPr>
        <w:numPr>
          <w:ilvl w:val="0"/>
          <w:numId w:val="38"/>
        </w:numPr>
        <w:spacing w:before="0" w:after="0" w:line="276" w:lineRule="auto"/>
        <w:ind w:left="810"/>
      </w:pPr>
      <w:r w:rsidRPr="005E5195">
        <w:t>Thêm, sửa, xóa, tìm kiếm thông tin hóa đơn</w:t>
      </w:r>
    </w:p>
    <w:p w14:paraId="07AA1201" w14:textId="77777777" w:rsidR="009B5747" w:rsidRPr="005E5195" w:rsidRDefault="009B5747" w:rsidP="005E5195">
      <w:pPr>
        <w:numPr>
          <w:ilvl w:val="2"/>
          <w:numId w:val="36"/>
        </w:numPr>
        <w:spacing w:before="0" w:after="0" w:line="276" w:lineRule="auto"/>
        <w:rPr>
          <w:i/>
          <w:iCs/>
        </w:rPr>
      </w:pPr>
      <w:r w:rsidRPr="005E5195">
        <w:rPr>
          <w:i/>
          <w:iCs/>
        </w:rPr>
        <w:t>Thống kê:</w:t>
      </w:r>
    </w:p>
    <w:p w14:paraId="228160B2" w14:textId="77777777" w:rsidR="009B5747" w:rsidRPr="005E5195" w:rsidRDefault="009B5747" w:rsidP="005E5195">
      <w:pPr>
        <w:numPr>
          <w:ilvl w:val="0"/>
          <w:numId w:val="39"/>
        </w:numPr>
        <w:spacing w:before="0" w:after="0" w:line="276" w:lineRule="auto"/>
        <w:ind w:left="810"/>
      </w:pPr>
      <w:r w:rsidRPr="005E5195">
        <w:t>Tình hình xe thuê theo khoảng thời gian nhất định</w:t>
      </w:r>
    </w:p>
    <w:p w14:paraId="58674635" w14:textId="77777777" w:rsidR="009B5747" w:rsidRPr="005E5195" w:rsidRDefault="009B5747" w:rsidP="005E5195">
      <w:pPr>
        <w:pStyle w:val="ListParagraph"/>
        <w:numPr>
          <w:ilvl w:val="0"/>
          <w:numId w:val="16"/>
        </w:numPr>
        <w:spacing w:before="120" w:after="120" w:line="276" w:lineRule="auto"/>
        <w:ind w:left="426" w:hanging="284"/>
        <w:rPr>
          <w:b/>
          <w:szCs w:val="26"/>
          <w:lang w:val="de-DE"/>
        </w:rPr>
      </w:pPr>
      <w:r w:rsidRPr="005E5195">
        <w:rPr>
          <w:b/>
          <w:szCs w:val="26"/>
          <w:lang w:val="de-DE"/>
        </w:rPr>
        <w:t>Kết cấu của đề tài</w:t>
      </w:r>
    </w:p>
    <w:p w14:paraId="0CFD4C47" w14:textId="77777777" w:rsidR="009B5747" w:rsidRPr="005E5195" w:rsidRDefault="009B5747" w:rsidP="005E5195">
      <w:pPr>
        <w:pStyle w:val="BINHTHUONG"/>
        <w:spacing w:line="276" w:lineRule="auto"/>
        <w:rPr>
          <w:rFonts w:eastAsiaTheme="minorHAnsi"/>
          <w:lang w:val="de-DE"/>
        </w:rPr>
      </w:pPr>
      <w:bookmarkStart w:id="17" w:name="_Hlk70968157"/>
      <w:r w:rsidRPr="005E5195">
        <w:rPr>
          <w:rFonts w:eastAsiaTheme="minorHAnsi"/>
          <w:lang w:val="de-DE"/>
        </w:rPr>
        <w:t>Đề tài được tổ chức gồm phần mở đầu, 4 chương nội dung và phần kết luận</w:t>
      </w:r>
      <w:bookmarkEnd w:id="17"/>
      <w:r w:rsidRPr="005E5195">
        <w:rPr>
          <w:rFonts w:eastAsiaTheme="minorHAnsi"/>
          <w:lang w:val="de-DE"/>
        </w:rPr>
        <w:t>:</w:t>
      </w:r>
    </w:p>
    <w:p w14:paraId="6C63FE48" w14:textId="77777777" w:rsidR="009B5747" w:rsidRPr="005E5195" w:rsidRDefault="009B5747" w:rsidP="005E5195">
      <w:pPr>
        <w:pStyle w:val="Nomal-"/>
        <w:spacing w:line="276" w:lineRule="auto"/>
        <w:ind w:left="714" w:hanging="357"/>
        <w:rPr>
          <w:lang w:val="de-DE"/>
        </w:rPr>
      </w:pPr>
      <w:r w:rsidRPr="005E5195">
        <w:rPr>
          <w:lang w:val="de-DE"/>
        </w:rPr>
        <w:t>Mở đầu</w:t>
      </w:r>
    </w:p>
    <w:p w14:paraId="531EFCBA" w14:textId="77777777" w:rsidR="009B5747" w:rsidRPr="005E5195" w:rsidRDefault="009B5747" w:rsidP="005E5195">
      <w:pPr>
        <w:pStyle w:val="Nomal-"/>
        <w:spacing w:line="276" w:lineRule="auto"/>
        <w:ind w:left="714" w:hanging="357"/>
        <w:rPr>
          <w:lang w:val="de-DE"/>
        </w:rPr>
      </w:pPr>
      <w:r w:rsidRPr="005E5195">
        <w:rPr>
          <w:b/>
          <w:lang w:val="vi-VN"/>
        </w:rPr>
        <w:t>Chương 1</w:t>
      </w:r>
      <w:r w:rsidRPr="005E5195">
        <w:rPr>
          <w:lang w:val="vi-VN"/>
        </w:rPr>
        <w:t xml:space="preserve">: </w:t>
      </w:r>
      <w:r w:rsidRPr="005E5195">
        <w:rPr>
          <w:lang w:val="en-GB"/>
        </w:rPr>
        <w:t>Cơ sở lý thuyết</w:t>
      </w:r>
    </w:p>
    <w:p w14:paraId="66D24D0D" w14:textId="77777777" w:rsidR="009B5747" w:rsidRPr="005E5195" w:rsidRDefault="009B5747" w:rsidP="005E5195">
      <w:pPr>
        <w:pStyle w:val="Nomal-"/>
        <w:spacing w:line="276" w:lineRule="auto"/>
        <w:ind w:left="714" w:hanging="357"/>
        <w:rPr>
          <w:lang w:val="de-DE"/>
        </w:rPr>
      </w:pPr>
      <w:r w:rsidRPr="005E5195">
        <w:rPr>
          <w:b/>
          <w:lang w:val="vi-VN"/>
        </w:rPr>
        <w:t>Chương 2</w:t>
      </w:r>
      <w:r w:rsidRPr="005E5195">
        <w:rPr>
          <w:lang w:val="de-DE"/>
        </w:rPr>
        <w:t>: Phân tích và thiết kế ứng dụng</w:t>
      </w:r>
    </w:p>
    <w:p w14:paraId="2CE2D1A0" w14:textId="77777777" w:rsidR="009B5747" w:rsidRPr="005E5195" w:rsidRDefault="009B5747" w:rsidP="005E5195">
      <w:pPr>
        <w:pStyle w:val="Nomal-"/>
        <w:spacing w:line="276" w:lineRule="auto"/>
        <w:rPr>
          <w:lang w:val="de-DE"/>
        </w:rPr>
      </w:pPr>
      <w:r w:rsidRPr="005E5195">
        <w:rPr>
          <w:b/>
          <w:lang w:val="vi-VN"/>
        </w:rPr>
        <w:t>Chương 3</w:t>
      </w:r>
      <w:r w:rsidRPr="005E5195">
        <w:rPr>
          <w:lang w:val="de-DE"/>
        </w:rPr>
        <w:t>: Phát triển ứng dụng</w:t>
      </w:r>
    </w:p>
    <w:p w14:paraId="1490C22A" w14:textId="77777777" w:rsidR="009B5747" w:rsidRPr="005E5195" w:rsidRDefault="009B5747" w:rsidP="005E5195">
      <w:pPr>
        <w:pStyle w:val="Nomal-"/>
        <w:spacing w:line="276" w:lineRule="auto"/>
        <w:rPr>
          <w:lang w:val="de-DE"/>
        </w:rPr>
      </w:pPr>
      <w:r w:rsidRPr="005E5195">
        <w:rPr>
          <w:b/>
          <w:lang w:val="vi-VN"/>
        </w:rPr>
        <w:t>Chương 4</w:t>
      </w:r>
      <w:r w:rsidRPr="005E5195">
        <w:rPr>
          <w:lang w:val="de-DE"/>
        </w:rPr>
        <w:t>: Kết quả</w:t>
      </w:r>
    </w:p>
    <w:p w14:paraId="10759356" w14:textId="77777777" w:rsidR="009B5747" w:rsidRPr="005E5195" w:rsidRDefault="009B5747" w:rsidP="005E5195">
      <w:pPr>
        <w:pStyle w:val="Nomal-"/>
        <w:spacing w:line="276" w:lineRule="auto"/>
      </w:pPr>
      <w:r w:rsidRPr="005E5195">
        <w:t>Kết luận và hướng phát triển</w:t>
      </w:r>
      <w:r w:rsidRPr="005E5195">
        <w:br w:type="page"/>
      </w:r>
    </w:p>
    <w:p w14:paraId="09A20810" w14:textId="77777777" w:rsidR="009B5747" w:rsidRPr="005E5195" w:rsidRDefault="009B5747" w:rsidP="005E5195">
      <w:pPr>
        <w:pStyle w:val="Heading1"/>
        <w:spacing w:line="276" w:lineRule="auto"/>
        <w:rPr>
          <w:rFonts w:cs="Times New Roman"/>
          <w:sz w:val="26"/>
          <w:szCs w:val="26"/>
        </w:rPr>
      </w:pPr>
      <w:bookmarkStart w:id="18" w:name="_Toc74999872"/>
      <w:bookmarkStart w:id="19" w:name="_Toc428093756"/>
      <w:bookmarkEnd w:id="2"/>
      <w:bookmarkEnd w:id="3"/>
      <w:bookmarkEnd w:id="4"/>
      <w:bookmarkEnd w:id="5"/>
      <w:r w:rsidRPr="005E5195">
        <w:rPr>
          <w:rFonts w:cs="Times New Roman"/>
          <w:sz w:val="26"/>
          <w:szCs w:val="26"/>
        </w:rPr>
        <w:lastRenderedPageBreak/>
        <w:t>CƠ SỞ LÝ THUYẾT</w:t>
      </w:r>
      <w:bookmarkEnd w:id="18"/>
    </w:p>
    <w:p w14:paraId="281BFBAC" w14:textId="77777777" w:rsidR="009B5747" w:rsidRPr="005E5195" w:rsidRDefault="009B5747" w:rsidP="005E5195">
      <w:pPr>
        <w:pStyle w:val="Heading2"/>
        <w:tabs>
          <w:tab w:val="clear" w:pos="567"/>
          <w:tab w:val="num" w:pos="860"/>
        </w:tabs>
        <w:spacing w:line="276" w:lineRule="auto"/>
        <w:ind w:left="860" w:hanging="576"/>
        <w:rPr>
          <w:rFonts w:cs="Times New Roman"/>
          <w:sz w:val="26"/>
        </w:rPr>
      </w:pPr>
      <w:bookmarkStart w:id="20" w:name="_Toc74999873"/>
      <w:bookmarkEnd w:id="19"/>
      <w:r w:rsidRPr="005E5195">
        <w:rPr>
          <w:rFonts w:cs="Times New Roman"/>
          <w:sz w:val="26"/>
        </w:rPr>
        <w:t>Tổng quan về .NET framework</w:t>
      </w:r>
      <w:bookmarkEnd w:id="20"/>
    </w:p>
    <w:p w14:paraId="5492AF41" w14:textId="77777777" w:rsidR="009B5747" w:rsidRPr="005E5195" w:rsidRDefault="009B5747" w:rsidP="005E5195">
      <w:pPr>
        <w:pStyle w:val="Heading3"/>
        <w:spacing w:line="276" w:lineRule="auto"/>
        <w:rPr>
          <w:rFonts w:cs="Times New Roman"/>
        </w:rPr>
      </w:pPr>
      <w:bookmarkStart w:id="21" w:name="_Toc74999874"/>
      <w:r w:rsidRPr="005E5195">
        <w:rPr>
          <w:rFonts w:cs="Times New Roman"/>
        </w:rPr>
        <w:t>Khái niệm về .NET framework</w:t>
      </w:r>
      <w:bookmarkEnd w:id="21"/>
    </w:p>
    <w:p w14:paraId="1A5A2C2E" w14:textId="77777777" w:rsidR="009B5747" w:rsidRPr="005E5195" w:rsidRDefault="009B5747" w:rsidP="005E5195">
      <w:pPr>
        <w:spacing w:line="276" w:lineRule="auto"/>
      </w:pPr>
      <w:proofErr w:type="gramStart"/>
      <w:r w:rsidRPr="005E5195">
        <w:t>.NET Framework là một nền tảng lập trình và cũng là một nền tảng phát triển phần mềm chủ yếu trên hệ điều hành Microsoft Windows và chạy các ứng dụng Windows.</w:t>
      </w:r>
      <w:proofErr w:type="gramEnd"/>
    </w:p>
    <w:p w14:paraId="105D92D7" w14:textId="77777777" w:rsidR="009B5747" w:rsidRPr="005E5195" w:rsidRDefault="009B5747" w:rsidP="005E5195">
      <w:pPr>
        <w:spacing w:line="276" w:lineRule="auto"/>
      </w:pPr>
      <w:r w:rsidRPr="005E5195">
        <w:t xml:space="preserve"> </w:t>
      </w:r>
      <w:proofErr w:type="gramStart"/>
      <w:r w:rsidRPr="005E5195">
        <w:t>Các chương trình được viết trên nền.NET Framework sẽ được triển khai trong môi trường phần mềm (ngược lại với môi trường phần cứng) được biết đến với tên Common Language Runtime (CLR).</w:t>
      </w:r>
      <w:proofErr w:type="gramEnd"/>
      <w:r w:rsidRPr="005E5195">
        <w:t xml:space="preserve"> Môi trường phần mềm này là một máy ảo trong đó cung cấp các dịch vụ như </w:t>
      </w:r>
      <w:proofErr w:type="gramStart"/>
      <w:r w:rsidRPr="005E5195">
        <w:t>an</w:t>
      </w:r>
      <w:proofErr w:type="gramEnd"/>
      <w:r w:rsidRPr="005E5195">
        <w:t xml:space="preserve"> ninh phần mềm (security), quản lý bộ nhớ (memory management), và các xử lý lỗi ngoại lệ (exception handling). </w:t>
      </w:r>
      <w:proofErr w:type="gramStart"/>
      <w:r w:rsidRPr="005E5195">
        <w:t>Phiên bản đầu tiên của .NET Framewwork được phát hành và đưa vào sử dụng vào năm 2002.</w:t>
      </w:r>
      <w:proofErr w:type="gramEnd"/>
    </w:p>
    <w:p w14:paraId="70D7096F" w14:textId="77777777" w:rsidR="009B5747" w:rsidRPr="005E5195" w:rsidRDefault="009B5747" w:rsidP="005E5195">
      <w:pPr>
        <w:spacing w:line="276" w:lineRule="auto"/>
      </w:pPr>
      <w:r w:rsidRPr="005E5195">
        <w:t xml:space="preserve">.NET framework làm cho việc thành lập và chạy ứng dụng một cách đơn giản với việc cung cấp nhiều thành phần được thiết kế sẵn. Bao gồm các công cụ dành cho người sử dụng ngôn ngữ lập trình khác nhau như Visual Basic, C# và </w:t>
      </w:r>
      <w:proofErr w:type="gramStart"/>
      <w:r w:rsidRPr="005E5195">
        <w:t>thư</w:t>
      </w:r>
      <w:proofErr w:type="gramEnd"/>
      <w:r w:rsidRPr="005E5195">
        <w:t xml:space="preserve"> viện để xây dựng các ứng dụng web, trang web, các dịch vụ web và trò chơi. </w:t>
      </w:r>
      <w:proofErr w:type="gramStart"/>
      <w:r w:rsidRPr="005E5195">
        <w:t xml:space="preserve">Nhiều công cụ được tạo ra để hỗ trợ xây dựng ứng dụng .NET, và </w:t>
      </w:r>
      <w:bookmarkStart w:id="22" w:name="_Hlk74826086"/>
      <w:r w:rsidRPr="005E5195">
        <w:t xml:space="preserve">IDE (Integrated Developement Environment) </w:t>
      </w:r>
      <w:bookmarkEnd w:id="22"/>
      <w:r w:rsidRPr="005E5195">
        <w:t>được phát triển và hỗ trợ bởi chính Microsoft là Visual Studio.</w:t>
      </w:r>
      <w:proofErr w:type="gramEnd"/>
    </w:p>
    <w:p w14:paraId="0491E489" w14:textId="77777777" w:rsidR="009B5747" w:rsidRPr="005E5195" w:rsidRDefault="009B5747" w:rsidP="005E5195">
      <w:pPr>
        <w:pStyle w:val="Caption"/>
        <w:spacing w:before="120" w:line="276" w:lineRule="auto"/>
        <w:rPr>
          <w:szCs w:val="26"/>
        </w:rPr>
      </w:pPr>
    </w:p>
    <w:p w14:paraId="6BF8FCF6" w14:textId="77777777" w:rsidR="009B5747" w:rsidRPr="005E5195" w:rsidRDefault="009B5747" w:rsidP="005E5195">
      <w:pPr>
        <w:pStyle w:val="Heading3"/>
        <w:spacing w:line="276" w:lineRule="auto"/>
        <w:rPr>
          <w:rFonts w:cs="Times New Roman"/>
        </w:rPr>
      </w:pPr>
      <w:bookmarkStart w:id="23" w:name="_Toc74999875"/>
      <w:r w:rsidRPr="005E5195">
        <w:rPr>
          <w:rFonts w:cs="Times New Roman"/>
        </w:rPr>
        <w:t>Ngôn ngữ lập trình C#</w:t>
      </w:r>
      <w:bookmarkEnd w:id="23"/>
    </w:p>
    <w:p w14:paraId="4A0D551D" w14:textId="77777777" w:rsidR="009B5747" w:rsidRPr="005E5195" w:rsidRDefault="009B5747" w:rsidP="005E5195">
      <w:pPr>
        <w:spacing w:line="276" w:lineRule="auto"/>
        <w:ind w:firstLine="0"/>
      </w:pPr>
      <w:r w:rsidRPr="005E5195">
        <w:t>C# là một ngôn ngữ lập trình hiện đại được phát triển bởi Microsoft và được phê duyệt bởi European Computer Manufacturers Association (ECMA</w:t>
      </w:r>
      <w:proofErr w:type="gramStart"/>
      <w:r w:rsidRPr="005E5195">
        <w:t>)và</w:t>
      </w:r>
      <w:proofErr w:type="gramEnd"/>
      <w:r w:rsidRPr="005E5195">
        <w:t xml:space="preserve"> International Standards Organization (ISO).</w:t>
      </w:r>
    </w:p>
    <w:p w14:paraId="7C871B03" w14:textId="77777777" w:rsidR="009B5747" w:rsidRPr="005E5195" w:rsidRDefault="009B5747" w:rsidP="005E5195">
      <w:pPr>
        <w:spacing w:line="276" w:lineRule="auto"/>
        <w:ind w:firstLine="0"/>
      </w:pPr>
      <w:r w:rsidRPr="005E5195">
        <w:t>C# được thiết kế cho các ngôn ngữ chung cơ sở hạ tầng (Common Language Infrastructure – CLI), trong đó bao gồm các mã (Executable Code) và môi trường thực thi (Runtime Environment) cho phép sử dụng các ngôn ngữ cấp cao khác nhau trên đa nền tảng máy tính và kiến trúc khác nhau. Chúng ta có thể xây dựng các ứng dụng .NET được triển khai trên các nền tảng Windows, Linux và Mac, đồng thời hỗ trợ các nhà lập trình viết code một cách an toàn</w:t>
      </w:r>
    </w:p>
    <w:p w14:paraId="66244E5B" w14:textId="77777777" w:rsidR="009B5747" w:rsidRPr="005E5195" w:rsidRDefault="009B5747" w:rsidP="005E5195">
      <w:pPr>
        <w:spacing w:line="276" w:lineRule="auto"/>
        <w:ind w:firstLine="0"/>
      </w:pPr>
      <w:r w:rsidRPr="005E5195">
        <w:rPr>
          <w:noProof/>
          <w:lang w:val="en-GB" w:eastAsia="en-GB"/>
        </w:rPr>
        <w:lastRenderedPageBreak/>
        <w:drawing>
          <wp:inline distT="0" distB="0" distL="0" distR="0" wp14:anchorId="742E4DD4" wp14:editId="2F6CB77A">
            <wp:extent cx="5400040"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037840"/>
                    </a:xfrm>
                    <a:prstGeom prst="rect">
                      <a:avLst/>
                    </a:prstGeom>
                  </pic:spPr>
                </pic:pic>
              </a:graphicData>
            </a:graphic>
          </wp:inline>
        </w:drawing>
      </w:r>
    </w:p>
    <w:p w14:paraId="19DED419" w14:textId="77777777" w:rsidR="009B5747" w:rsidRPr="005E5195" w:rsidRDefault="009B5747" w:rsidP="005E5195">
      <w:pPr>
        <w:spacing w:line="276" w:lineRule="auto"/>
        <w:ind w:firstLine="0"/>
      </w:pPr>
      <w:r w:rsidRPr="005E5195">
        <w:t xml:space="preserve">                                  </w:t>
      </w:r>
      <w:r w:rsidRPr="005E5195">
        <w:tab/>
        <w:t>Hình 1.1.2 Ngôn ngữ lập trình C#</w:t>
      </w:r>
    </w:p>
    <w:p w14:paraId="147B9129" w14:textId="77777777" w:rsidR="009B5747" w:rsidRPr="005E5195" w:rsidRDefault="009B5747" w:rsidP="005E5195">
      <w:pPr>
        <w:spacing w:line="276" w:lineRule="auto"/>
        <w:ind w:firstLine="0"/>
      </w:pPr>
      <w:r w:rsidRPr="005E5195">
        <w:t>C# với sự hỗ trợ mạnh mẽ của .NET Framework giúp cho việc tạo một ứng dụng Windows Forms hay WPF (Windows Presentation Foundation), phát triển game, ứng dụng Web, ứng dụng Mobile trở nên rất dễ dàng. C# có thể được sử dụng để phát triển tất cả các loại ứng dụng bao gồm ứng dụng Windows, các thành phần và thư viện, Service và API, ứng dụng Web, ứng dụng di động, ứng dụng đám mây và video game.</w:t>
      </w:r>
    </w:p>
    <w:p w14:paraId="637C8FB5" w14:textId="77777777" w:rsidR="009B5747" w:rsidRPr="005E5195" w:rsidRDefault="009B5747" w:rsidP="005E5195">
      <w:pPr>
        <w:spacing w:line="276" w:lineRule="auto"/>
        <w:ind w:firstLine="0"/>
      </w:pPr>
      <w:r w:rsidRPr="005E5195">
        <w:t>Chúng ta lựa chọn C# để thực hiện là vì:</w:t>
      </w:r>
    </w:p>
    <w:p w14:paraId="3CA20D56" w14:textId="77777777" w:rsidR="009B5747" w:rsidRPr="005E5195" w:rsidRDefault="009B5747" w:rsidP="005E5195">
      <w:pPr>
        <w:numPr>
          <w:ilvl w:val="0"/>
          <w:numId w:val="30"/>
        </w:numPr>
        <w:spacing w:line="276" w:lineRule="auto"/>
      </w:pPr>
      <w:r w:rsidRPr="005E5195">
        <w:t>C# là một ngôn ngữ đơn giản.</w:t>
      </w:r>
    </w:p>
    <w:p w14:paraId="2FE67C60" w14:textId="77777777" w:rsidR="009B5747" w:rsidRPr="005E5195" w:rsidRDefault="009B5747" w:rsidP="005E5195">
      <w:pPr>
        <w:numPr>
          <w:ilvl w:val="0"/>
          <w:numId w:val="30"/>
        </w:numPr>
        <w:spacing w:line="276" w:lineRule="auto"/>
      </w:pPr>
      <w:r w:rsidRPr="005E5195">
        <w:t>C# là một ngôn ngữ hiện đại.</w:t>
      </w:r>
    </w:p>
    <w:p w14:paraId="383E4A70" w14:textId="77777777" w:rsidR="009B5747" w:rsidRPr="005E5195" w:rsidRDefault="009B5747" w:rsidP="005E5195">
      <w:pPr>
        <w:numPr>
          <w:ilvl w:val="0"/>
          <w:numId w:val="30"/>
        </w:numPr>
        <w:spacing w:line="276" w:lineRule="auto"/>
      </w:pPr>
      <w:r w:rsidRPr="005E5195">
        <w:t>C# là một ngôn ngữ mạnh mẽ và mềm dẻo.</w:t>
      </w:r>
    </w:p>
    <w:p w14:paraId="48BA832D" w14:textId="77777777" w:rsidR="009B5747" w:rsidRPr="005E5195" w:rsidRDefault="009B5747" w:rsidP="005E5195">
      <w:pPr>
        <w:numPr>
          <w:ilvl w:val="0"/>
          <w:numId w:val="30"/>
        </w:numPr>
        <w:spacing w:line="276" w:lineRule="auto"/>
      </w:pPr>
      <w:r w:rsidRPr="005E5195">
        <w:t>C# là một ngôn ngữ ít từ khóa.</w:t>
      </w:r>
    </w:p>
    <w:p w14:paraId="3647430B" w14:textId="77777777" w:rsidR="009B5747" w:rsidRPr="005E5195" w:rsidRDefault="009B5747" w:rsidP="005E5195">
      <w:pPr>
        <w:numPr>
          <w:ilvl w:val="0"/>
          <w:numId w:val="30"/>
        </w:numPr>
        <w:spacing w:line="276" w:lineRule="auto"/>
      </w:pPr>
      <w:r w:rsidRPr="005E5195">
        <w:t>C# là một ngôn ngữ phổ biến.</w:t>
      </w:r>
    </w:p>
    <w:p w14:paraId="66E3D3D6" w14:textId="77777777" w:rsidR="009B5747" w:rsidRPr="005E5195" w:rsidRDefault="009B5747" w:rsidP="005E5195">
      <w:pPr>
        <w:numPr>
          <w:ilvl w:val="0"/>
          <w:numId w:val="30"/>
        </w:numPr>
        <w:spacing w:line="276" w:lineRule="auto"/>
      </w:pPr>
      <w:r w:rsidRPr="005E5195">
        <w:t>C# mang sức mạnh của nhiều ngôn ngữ (C++, Java, . . .)</w:t>
      </w:r>
    </w:p>
    <w:p w14:paraId="4D42A696" w14:textId="77777777" w:rsidR="009B5747" w:rsidRPr="005E5195" w:rsidRDefault="009B5747" w:rsidP="005E5195">
      <w:pPr>
        <w:spacing w:line="276" w:lineRule="auto"/>
      </w:pPr>
    </w:p>
    <w:p w14:paraId="10FDAD46" w14:textId="77777777" w:rsidR="009B5747" w:rsidRPr="005E5195" w:rsidRDefault="009B5747" w:rsidP="005E5195">
      <w:pPr>
        <w:pStyle w:val="Heading2"/>
        <w:tabs>
          <w:tab w:val="clear" w:pos="567"/>
          <w:tab w:val="num" w:pos="860"/>
        </w:tabs>
        <w:spacing w:line="276" w:lineRule="auto"/>
        <w:ind w:left="860" w:hanging="576"/>
        <w:rPr>
          <w:rFonts w:cs="Times New Roman"/>
          <w:sz w:val="26"/>
        </w:rPr>
      </w:pPr>
      <w:bookmarkStart w:id="24" w:name="_Toc74999876"/>
      <w:r w:rsidRPr="005E5195">
        <w:rPr>
          <w:rFonts w:cs="Times New Roman"/>
          <w:sz w:val="26"/>
        </w:rPr>
        <w:t>Tổng quan về Windows Forms</w:t>
      </w:r>
      <w:bookmarkEnd w:id="24"/>
      <w:r w:rsidRPr="005E5195">
        <w:rPr>
          <w:rFonts w:cs="Times New Roman"/>
          <w:sz w:val="26"/>
        </w:rPr>
        <w:t xml:space="preserve"> </w:t>
      </w:r>
    </w:p>
    <w:p w14:paraId="6EED15AB" w14:textId="77777777" w:rsidR="009B5747" w:rsidRPr="005E5195" w:rsidRDefault="009B5747" w:rsidP="005E5195">
      <w:pPr>
        <w:spacing w:line="276" w:lineRule="auto"/>
      </w:pPr>
      <w:r w:rsidRPr="005E5195">
        <w:t xml:space="preserve">Windows Form là công nghệ của Microsoft, dùng để chỉ những ứng dụng được viết dùng .NET FrameWork, Windows form chạy trên nền Windows, cho phép lập trình các ứng dụng Windows trên PC. </w:t>
      </w:r>
      <w:proofErr w:type="gramStart"/>
      <w:r w:rsidRPr="005E5195">
        <w:t>Mỗi màn hình windows cung cấp một giao diện giúp người dùng giao tiếp với ứng dụng.</w:t>
      </w:r>
      <w:proofErr w:type="gramEnd"/>
      <w:r w:rsidRPr="005E5195">
        <w:t xml:space="preserve"> </w:t>
      </w:r>
      <w:proofErr w:type="gramStart"/>
      <w:r w:rsidRPr="005E5195">
        <w:t>Giao diện này được gọi là giao diện đồ họa (GUI) của ứng dụng.</w:t>
      </w:r>
      <w:proofErr w:type="gramEnd"/>
      <w:r w:rsidRPr="005E5195">
        <w:t xml:space="preserve"> </w:t>
      </w:r>
    </w:p>
    <w:p w14:paraId="186526A7" w14:textId="77777777" w:rsidR="009B5747" w:rsidRPr="005E5195" w:rsidRDefault="009B5747" w:rsidP="005E5195">
      <w:pPr>
        <w:spacing w:line="276" w:lineRule="auto"/>
      </w:pPr>
      <w:r w:rsidRPr="005E5195">
        <w:lastRenderedPageBreak/>
        <w:t>Windows form được sử dụng để phát triển rất nhiều ứng dụng nhờ giao diện kéo thả đơn giản, dễ code và rất tiện ích. Window Form rất thích hợp để làm các phần mềm quản lý, các ứng dụng và tạo ra các giao diện linh hoạt, hiện đại.</w:t>
      </w:r>
    </w:p>
    <w:p w14:paraId="7B888CF0" w14:textId="77777777" w:rsidR="009B5747" w:rsidRPr="005E5195" w:rsidRDefault="009B5747" w:rsidP="005E5195">
      <w:pPr>
        <w:spacing w:line="276" w:lineRule="auto"/>
        <w:ind w:firstLine="0"/>
      </w:pPr>
      <w:r w:rsidRPr="005E5195">
        <w:t xml:space="preserve">Các lập trình viên C# .NET sử dụng Windows form để thực hiện các thao tác kéo thả dễ dàng, việc viết code cũng trở nên trực quan từ việc lấy text từ TextBox cho tới show dữ liệu bằng MessageBox, hoặc dùng Grid để kết nối SQL. </w:t>
      </w:r>
      <w:proofErr w:type="gramStart"/>
      <w:r w:rsidRPr="005E5195">
        <w:t>WinForm rất dễ học và dễ dạy.</w:t>
      </w:r>
      <w:proofErr w:type="gramEnd"/>
      <w:r w:rsidRPr="005E5195">
        <w:t xml:space="preserve"> Cùng với tốc độ xử lý dữ liệu nhanh chóng, đảm bảo an toàn và bảo mật thông tin, có thể chạy trên các phiên bản Windows khác nhau, thao tác trên nhiều giao diện.</w:t>
      </w:r>
    </w:p>
    <w:p w14:paraId="4093BCD6" w14:textId="77777777" w:rsidR="009B5747" w:rsidRPr="005E5195" w:rsidRDefault="009B5747" w:rsidP="005E5195">
      <w:pPr>
        <w:pStyle w:val="Heading2"/>
        <w:tabs>
          <w:tab w:val="clear" w:pos="567"/>
          <w:tab w:val="num" w:pos="860"/>
        </w:tabs>
        <w:spacing w:line="276" w:lineRule="auto"/>
        <w:ind w:left="860" w:hanging="576"/>
        <w:rPr>
          <w:rFonts w:cs="Times New Roman"/>
          <w:sz w:val="26"/>
        </w:rPr>
      </w:pPr>
      <w:bookmarkStart w:id="25" w:name="_Toc74999877"/>
      <w:r w:rsidRPr="005E5195">
        <w:rPr>
          <w:rFonts w:cs="Times New Roman"/>
          <w:sz w:val="26"/>
        </w:rPr>
        <w:t>Tổng quan về hệ quản trị cơ sở dữ liệu Microsoft SQL Server</w:t>
      </w:r>
      <w:bookmarkEnd w:id="25"/>
    </w:p>
    <w:p w14:paraId="7EC03BEC" w14:textId="77777777" w:rsidR="009B5747" w:rsidRPr="005E5195" w:rsidRDefault="009B5747" w:rsidP="005E5195">
      <w:pPr>
        <w:spacing w:line="276" w:lineRule="auto"/>
        <w:ind w:firstLine="0"/>
      </w:pPr>
      <w:proofErr w:type="gramStart"/>
      <w:r w:rsidRPr="005E5195">
        <w:t>SQL Server là một hệ quản trị cơ sở dữ liệu quan hệ (</w:t>
      </w:r>
      <w:bookmarkStart w:id="26" w:name="_Hlk74826386"/>
      <w:r w:rsidRPr="005E5195">
        <w:t>Relational Database Management System</w:t>
      </w:r>
      <w:bookmarkEnd w:id="26"/>
      <w:r w:rsidRPr="005E5195">
        <w:t xml:space="preserve"> (</w:t>
      </w:r>
      <w:bookmarkStart w:id="27" w:name="_Hlk74826324"/>
      <w:r w:rsidRPr="005E5195">
        <w:t>RDBMS</w:t>
      </w:r>
      <w:bookmarkEnd w:id="27"/>
      <w:r w:rsidRPr="005E5195">
        <w:t>) sử dụng câu lệnh SQL (Transact-SQL) để trao đổi dữ liệu giữa máy Client và máy cài SQL Server.</w:t>
      </w:r>
      <w:proofErr w:type="gramEnd"/>
      <w:r w:rsidRPr="005E5195">
        <w:t xml:space="preserve"> </w:t>
      </w:r>
      <w:proofErr w:type="gramStart"/>
      <w:r w:rsidRPr="005E5195">
        <w:t>Một RDBMS bao gồm databases, database engine và các ứng dụng dùng để quản lý dữ liệu và các bộ phận khác nhau trong RDBMS.</w:t>
      </w:r>
      <w:proofErr w:type="gramEnd"/>
    </w:p>
    <w:p w14:paraId="2FC7D94D" w14:textId="77777777" w:rsidR="009B5747" w:rsidRPr="005E5195" w:rsidRDefault="009B5747" w:rsidP="005E5195">
      <w:pPr>
        <w:spacing w:line="276" w:lineRule="auto"/>
        <w:ind w:firstLine="0"/>
      </w:pPr>
      <w:proofErr w:type="gramStart"/>
      <w:r w:rsidRPr="005E5195">
        <w:t>SQL Server được tối ưu để có thể chạy trên môi trường cơ sở dữ liệu rất lớn lên đến Tera-Byte và có thể phục vụ cùng lúc cho hàng ngàn user.</w:t>
      </w:r>
      <w:proofErr w:type="gramEnd"/>
      <w:r w:rsidRPr="005E5195">
        <w:t xml:space="preserve"> Các ngôn ngữ cấp cao như: Visual C, Oracle, Visual Basic, đều có trình hỗ trợ là SQL. </w:t>
      </w:r>
    </w:p>
    <w:p w14:paraId="20E82F86" w14:textId="77777777" w:rsidR="009B5747" w:rsidRPr="005E5195" w:rsidRDefault="009B5747" w:rsidP="005E5195">
      <w:pPr>
        <w:spacing w:line="276" w:lineRule="auto"/>
        <w:ind w:firstLine="0"/>
      </w:pPr>
      <w:proofErr w:type="gramStart"/>
      <w:r w:rsidRPr="005E5195">
        <w:t>Hệ quản trị cơ sở dữ liệu Microsoft SQL Server (MSSQL) là một trong những hệ quản trị cơ sở dữ liệu thông dụng nhất hiện nay.</w:t>
      </w:r>
      <w:proofErr w:type="gramEnd"/>
      <w:r w:rsidRPr="005E5195">
        <w:t xml:space="preserve"> Đây là hệ quản trị cơ sở dữ liệu thường được sử dụng trong các hệ thống trung bình, với ưu điểm có các công cụ quản lý mạnh mẽ giúp cho việc quản lý và bảo trì hệ thống dễ dàng, hỗ trợ nhiều phương pháp lưu trữ, phân vùng và đánh chỉ mục phục vụ cho việc tối ưu hóa hiệu năng.</w:t>
      </w:r>
    </w:p>
    <w:p w14:paraId="0673E546" w14:textId="77777777" w:rsidR="009B5747" w:rsidRPr="005E5195" w:rsidRDefault="009B5747" w:rsidP="005E5195">
      <w:pPr>
        <w:spacing w:line="276" w:lineRule="auto"/>
        <w:ind w:firstLine="0"/>
      </w:pPr>
    </w:p>
    <w:p w14:paraId="272F6DBF" w14:textId="77777777" w:rsidR="009B5747" w:rsidRPr="005E5195" w:rsidRDefault="009B5747" w:rsidP="005E5195">
      <w:pPr>
        <w:spacing w:line="276" w:lineRule="auto"/>
        <w:ind w:firstLine="0"/>
      </w:pPr>
      <w:r w:rsidRPr="005E5195">
        <w:rPr>
          <w:noProof/>
          <w:lang w:val="en-GB" w:eastAsia="en-GB"/>
        </w:rPr>
        <w:drawing>
          <wp:inline distT="0" distB="0" distL="0" distR="0" wp14:anchorId="78C787BA" wp14:editId="19AEE48E">
            <wp:extent cx="5071110" cy="2232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0245" cy="2236859"/>
                    </a:xfrm>
                    <a:prstGeom prst="rect">
                      <a:avLst/>
                    </a:prstGeom>
                  </pic:spPr>
                </pic:pic>
              </a:graphicData>
            </a:graphic>
          </wp:inline>
        </w:drawing>
      </w:r>
    </w:p>
    <w:p w14:paraId="6191FE85" w14:textId="77777777" w:rsidR="009B5747" w:rsidRPr="005E5195" w:rsidRDefault="009B5747" w:rsidP="005E5195">
      <w:pPr>
        <w:spacing w:line="276" w:lineRule="auto"/>
        <w:ind w:firstLine="0"/>
      </w:pPr>
      <w:r w:rsidRPr="005E5195">
        <w:t xml:space="preserve">                                 Hình 1.3 Microsoft SQL Server</w:t>
      </w:r>
    </w:p>
    <w:p w14:paraId="38DE0EC1" w14:textId="77777777" w:rsidR="009B5747" w:rsidRPr="005E5195" w:rsidRDefault="009B5747" w:rsidP="005E5195">
      <w:pPr>
        <w:spacing w:line="276" w:lineRule="auto"/>
        <w:ind w:firstLine="0"/>
      </w:pPr>
      <w:r w:rsidRPr="005E5195">
        <w:lastRenderedPageBreak/>
        <w:t>SQL Server có khả năng quản trị cơ sở dữ liệu chuyên nghiệp, được thể hiện qua các tính năng nổi trội như có thể hoạt động tốt trên hệ điều hành Windows và Linux, quản lý một khối lượng công việc hiệu quả, SQL là một ngôn ngữ đòi hỏi có tính tương tác cao chính vì vậy gười dùng có thể dễ dàng trao đổi với các tiện ích thông qua các câu lệnh của SQL đến cơ sở dữ liệu và nhận kết quả từ cơ sở dữ liệu.</w:t>
      </w:r>
    </w:p>
    <w:p w14:paraId="39E8E52B" w14:textId="77777777" w:rsidR="009B5747" w:rsidRPr="005E5195" w:rsidRDefault="009B5747" w:rsidP="005E5195">
      <w:pPr>
        <w:spacing w:line="276" w:lineRule="auto"/>
        <w:ind w:firstLine="0"/>
      </w:pPr>
      <w:proofErr w:type="gramStart"/>
      <w:r w:rsidRPr="005E5195">
        <w:t>SQL Server có 4 dịch vụ lớn là Database Engine, Intergration Service, Reporting service và Analysis Services.</w:t>
      </w:r>
      <w:proofErr w:type="gramEnd"/>
    </w:p>
    <w:p w14:paraId="36AC8168" w14:textId="77777777" w:rsidR="009B5747" w:rsidRPr="005E5195" w:rsidRDefault="009B5747" w:rsidP="005E5195">
      <w:pPr>
        <w:numPr>
          <w:ilvl w:val="0"/>
          <w:numId w:val="31"/>
        </w:numPr>
        <w:spacing w:line="276" w:lineRule="auto"/>
      </w:pPr>
      <w:r w:rsidRPr="005E5195">
        <w:t>DataBase Engine: được phát triển để thực thi tốt hơn với việc hỗ trợ cả dữ liệu có cấu trúc và dữ liệu phi cấu trúc (XML).</w:t>
      </w:r>
    </w:p>
    <w:p w14:paraId="12ED4402" w14:textId="77777777" w:rsidR="009B5747" w:rsidRPr="005E5195" w:rsidRDefault="009B5747" w:rsidP="005E5195">
      <w:pPr>
        <w:numPr>
          <w:ilvl w:val="0"/>
          <w:numId w:val="31"/>
        </w:numPr>
        <w:spacing w:line="276" w:lineRule="auto"/>
      </w:pPr>
      <w:r w:rsidRPr="005E5195">
        <w:t xml:space="preserve">Khả năng sẵn sàng của hệ thống được nâng cao, hỗ trợ các chức năng: Database mirroring (cơ sở dữ liệu gương), failover clustering, </w:t>
      </w:r>
      <w:proofErr w:type="gramStart"/>
      <w:r w:rsidRPr="005E5195">
        <w:t>snapshots</w:t>
      </w:r>
      <w:proofErr w:type="gramEnd"/>
      <w:r w:rsidRPr="005E5195">
        <w:t xml:space="preserve"> và khôi phục dữ liệu nhanh.</w:t>
      </w:r>
    </w:p>
    <w:p w14:paraId="3356B04F" w14:textId="77777777" w:rsidR="009B5747" w:rsidRPr="005E5195" w:rsidRDefault="009B5747" w:rsidP="005E5195">
      <w:pPr>
        <w:numPr>
          <w:ilvl w:val="0"/>
          <w:numId w:val="31"/>
        </w:numPr>
        <w:spacing w:line="276" w:lineRule="auto"/>
      </w:pPr>
      <w:r w:rsidRPr="005E5195">
        <w:t xml:space="preserve">Việc quản lý chỉ mục được thực hiện song song với việc hoạt động của hệ thống. Người dùng có thể thêm chỉ mục, xây dựng lại chỉ mục hay xóa một chỉ mục đi trong khi hệ thống vẫn được sử dụng. </w:t>
      </w:r>
    </w:p>
    <w:p w14:paraId="1FB6874A" w14:textId="77777777" w:rsidR="009B5747" w:rsidRPr="005E5195" w:rsidRDefault="009B5747" w:rsidP="005E5195">
      <w:pPr>
        <w:numPr>
          <w:ilvl w:val="0"/>
          <w:numId w:val="31"/>
        </w:numPr>
        <w:spacing w:line="276" w:lineRule="auto"/>
      </w:pPr>
      <w:r w:rsidRPr="005E5195">
        <w:t>Chức năng phân vùng dữ liệu được hỗ trợ: Người dùng có thể phân vùng các bảng và chỉ mục cũng như quản lý phân vùng dữ liệu một cách dễ dàng. Việc hỗ trợ phân vùng dữ liệu giúp nâng cao hiệu năng hoạt động của hệ thống.</w:t>
      </w:r>
    </w:p>
    <w:p w14:paraId="3870EB63" w14:textId="77777777" w:rsidR="009B5747" w:rsidRPr="005E5195" w:rsidRDefault="009B5747" w:rsidP="005E5195">
      <w:pPr>
        <w:numPr>
          <w:ilvl w:val="0"/>
          <w:numId w:val="31"/>
        </w:numPr>
        <w:spacing w:line="276" w:lineRule="auto"/>
      </w:pPr>
      <w:r w:rsidRPr="005E5195">
        <w:t>Dịch vụ đồng bộ hóa dữ liệu được mở rộng với việc hỗ trợ mô hình đồng bộ hóa ngang hàng. Đây là dịch vụ giúp đồng bộ hóa dữ liệu giữa các máy chủ dữ liệu, giúp mở rộng khả năng của hệ thống.</w:t>
      </w:r>
    </w:p>
    <w:p w14:paraId="5F031612" w14:textId="77777777" w:rsidR="009B5747" w:rsidRPr="005E5195" w:rsidRDefault="009B5747" w:rsidP="005E5195">
      <w:pPr>
        <w:numPr>
          <w:ilvl w:val="0"/>
          <w:numId w:val="31"/>
        </w:numPr>
        <w:spacing w:line="276" w:lineRule="auto"/>
      </w:pPr>
      <w:r w:rsidRPr="005E5195">
        <w:t>Dịch vụ tích hợp (Integration Service) thiết kế lại cho phép người dùng tích hợp dữ liệu và phân tích dữ liệu từ nhiều nguồn khác nhau. Hỗ trợ việc quản lý chất lượng dữ liệu và làm sạch dữ liệu, một công việc quan trọng trong tiến trình ETL.</w:t>
      </w:r>
    </w:p>
    <w:p w14:paraId="147299F7" w14:textId="77777777" w:rsidR="009B5747" w:rsidRPr="005E5195" w:rsidRDefault="009B5747" w:rsidP="005E5195">
      <w:pPr>
        <w:numPr>
          <w:ilvl w:val="0"/>
          <w:numId w:val="31"/>
        </w:numPr>
        <w:spacing w:line="276" w:lineRule="auto"/>
      </w:pPr>
      <w:r w:rsidRPr="005E5195">
        <w:t>Dịch vụ phân tích dữ liệu (Analysis Service): cung cấp khung nhìn tích hợp và thống nhất về dữ liệu cho người dùng, hỗ trợ việc phân tích dữ liệu.</w:t>
      </w:r>
    </w:p>
    <w:p w14:paraId="0B896204" w14:textId="77777777" w:rsidR="009B5747" w:rsidRPr="005E5195" w:rsidRDefault="009B5747" w:rsidP="005E5195">
      <w:pPr>
        <w:numPr>
          <w:ilvl w:val="0"/>
          <w:numId w:val="31"/>
        </w:numPr>
        <w:spacing w:line="276" w:lineRule="auto"/>
      </w:pPr>
      <w:r w:rsidRPr="005E5195">
        <w:t>Công cụ khai phá dữ liệu (Data mining) được tích hợp hỗ trợ nhiều thuật toán khai phá dữ liệu, hỗ trợ cho việc phân tích, khai phá dữ liệu và xây dựng các hệ thống hỗ trợ ra quyết định cho người quản lý.</w:t>
      </w:r>
    </w:p>
    <w:p w14:paraId="3081D94B" w14:textId="77777777" w:rsidR="009B5747" w:rsidRPr="005E5195" w:rsidRDefault="009B5747" w:rsidP="005E5195">
      <w:pPr>
        <w:numPr>
          <w:ilvl w:val="0"/>
          <w:numId w:val="31"/>
        </w:numPr>
        <w:spacing w:line="276" w:lineRule="auto"/>
      </w:pPr>
      <w:r w:rsidRPr="005E5195">
        <w:t xml:space="preserve">Dịch vụ xây dựng quản lý báo cáo (Reporting Service) dựa trên nền tảng quản trị doanh nghiệp thông minh và được quản lý qua dịch vụ web. Báo cáo có thể được xây dựng dễ dàng với ngôn ngữ truy vấn MDX. Thông </w:t>
      </w:r>
      <w:r w:rsidRPr="005E5195">
        <w:lastRenderedPageBreak/>
        <w:t>qua các công cụ trên Business Intelligent, người dùng dễ dàng truy cập báo cáo và trích xuất ra nhiều định dạng khác nhau thông qua trình duyệt web.</w:t>
      </w:r>
    </w:p>
    <w:p w14:paraId="0079E1AD" w14:textId="77777777" w:rsidR="009B5747" w:rsidRPr="005E5195" w:rsidRDefault="009B5747" w:rsidP="005E5195">
      <w:pPr>
        <w:spacing w:before="0" w:after="0" w:line="276" w:lineRule="auto"/>
        <w:ind w:firstLine="0"/>
        <w:jc w:val="left"/>
        <w:rPr>
          <w:b/>
          <w:bCs/>
          <w:caps/>
          <w:kern w:val="32"/>
        </w:rPr>
      </w:pPr>
      <w:r w:rsidRPr="005E5195">
        <w:br w:type="page"/>
      </w:r>
    </w:p>
    <w:p w14:paraId="5ED34BA4" w14:textId="77777777" w:rsidR="009B5747" w:rsidRPr="005E5195" w:rsidRDefault="009B5747" w:rsidP="00E81903">
      <w:pPr>
        <w:pStyle w:val="Heading1"/>
        <w:spacing w:before="120" w:after="60" w:line="276" w:lineRule="auto"/>
        <w:ind w:left="0"/>
        <w:rPr>
          <w:rFonts w:cs="Times New Roman"/>
          <w:sz w:val="26"/>
          <w:szCs w:val="26"/>
        </w:rPr>
      </w:pPr>
      <w:bookmarkStart w:id="28" w:name="_Toc74999878"/>
      <w:r w:rsidRPr="005E5195">
        <w:rPr>
          <w:rFonts w:cs="Times New Roman"/>
          <w:sz w:val="26"/>
          <w:szCs w:val="26"/>
        </w:rPr>
        <w:lastRenderedPageBreak/>
        <w:t>phân tích và thiết kế ứng dụng</w:t>
      </w:r>
      <w:bookmarkEnd w:id="28"/>
      <w:r w:rsidRPr="005E5195">
        <w:rPr>
          <w:rFonts w:cs="Times New Roman"/>
          <w:sz w:val="26"/>
          <w:szCs w:val="26"/>
        </w:rPr>
        <w:t xml:space="preserve"> </w:t>
      </w:r>
    </w:p>
    <w:p w14:paraId="6B09A958" w14:textId="77777777" w:rsidR="009B5747" w:rsidRPr="005E5195" w:rsidRDefault="009B5747" w:rsidP="00E81903">
      <w:pPr>
        <w:pStyle w:val="Heading2"/>
        <w:tabs>
          <w:tab w:val="clear" w:pos="567"/>
          <w:tab w:val="num" w:pos="860"/>
        </w:tabs>
        <w:spacing w:before="120" w:after="60" w:line="276" w:lineRule="auto"/>
        <w:ind w:left="0" w:hanging="576"/>
        <w:rPr>
          <w:rFonts w:cs="Times New Roman"/>
          <w:sz w:val="26"/>
        </w:rPr>
      </w:pPr>
      <w:bookmarkStart w:id="29" w:name="_Toc74999879"/>
      <w:r w:rsidRPr="005E5195">
        <w:rPr>
          <w:rFonts w:cs="Times New Roman"/>
          <w:sz w:val="26"/>
        </w:rPr>
        <w:t>Mô tả bài toán</w:t>
      </w:r>
      <w:bookmarkEnd w:id="29"/>
    </w:p>
    <w:p w14:paraId="6CB2874F" w14:textId="77777777" w:rsidR="009B5747" w:rsidRPr="005E5195" w:rsidRDefault="009B5747" w:rsidP="00E81903">
      <w:pPr>
        <w:spacing w:line="276" w:lineRule="auto"/>
        <w:ind w:firstLine="0"/>
      </w:pPr>
      <w:r w:rsidRPr="005E5195">
        <w:rPr>
          <w:color w:val="000000"/>
        </w:rPr>
        <w:t xml:space="preserve">Một cửa hàng cho thuê </w:t>
      </w:r>
      <w:proofErr w:type="gramStart"/>
      <w:r w:rsidRPr="005E5195">
        <w:rPr>
          <w:color w:val="000000"/>
        </w:rPr>
        <w:t>xe</w:t>
      </w:r>
      <w:proofErr w:type="gramEnd"/>
      <w:r w:rsidRPr="005E5195">
        <w:rPr>
          <w:color w:val="000000"/>
        </w:rPr>
        <w:t xml:space="preserve"> đạp, xe máy muốn xây dựng một ứng dụng để quản lý việc cho thuê. Chức năng chính bao gồm:</w:t>
      </w:r>
    </w:p>
    <w:p w14:paraId="17FDC296"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Cho thuê xe và thanh toán</w:t>
      </w:r>
    </w:p>
    <w:p w14:paraId="7D1EA2B8"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 xml:space="preserve">Hiển thị thông tin </w:t>
      </w:r>
      <w:proofErr w:type="gramStart"/>
      <w:r w:rsidRPr="005E5195">
        <w:rPr>
          <w:color w:val="000000"/>
        </w:rPr>
        <w:t>xe</w:t>
      </w:r>
      <w:proofErr w:type="gramEnd"/>
      <w:r w:rsidRPr="005E5195">
        <w:rPr>
          <w:color w:val="000000"/>
        </w:rPr>
        <w:t xml:space="preserve"> đang cho thuê/chưa cho thuê/hỏng hóc…</w:t>
      </w:r>
    </w:p>
    <w:p w14:paraId="1B556FD2"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ống kê: tình hình thuê xe theo khoảng thời gian nhất định</w:t>
      </w:r>
    </w:p>
    <w:p w14:paraId="37AF923F"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ông tin xe: thêm/sửa/xóa/tìm kiếm</w:t>
      </w:r>
    </w:p>
    <w:p w14:paraId="658A5540" w14:textId="77777777" w:rsidR="009B5747" w:rsidRPr="005E5195" w:rsidRDefault="009B5747" w:rsidP="00E81903">
      <w:pPr>
        <w:numPr>
          <w:ilvl w:val="0"/>
          <w:numId w:val="28"/>
        </w:numPr>
        <w:spacing w:line="276" w:lineRule="auto"/>
        <w:ind w:left="0"/>
        <w:textAlignment w:val="baseline"/>
        <w:rPr>
          <w:color w:val="000000"/>
        </w:rPr>
      </w:pPr>
      <w:r w:rsidRPr="005E5195">
        <w:rPr>
          <w:color w:val="000000"/>
        </w:rPr>
        <w:t>Thông tin khách thuê: thêm/sửa/xóa/tìm kiếm</w:t>
      </w:r>
    </w:p>
    <w:p w14:paraId="06F55457" w14:textId="77777777" w:rsidR="009B5747" w:rsidRPr="005E5195" w:rsidRDefault="009B5747" w:rsidP="00E81903">
      <w:pPr>
        <w:spacing w:line="276" w:lineRule="auto"/>
      </w:pPr>
    </w:p>
    <w:p w14:paraId="0CB14A27" w14:textId="77777777" w:rsidR="009B5747" w:rsidRPr="005E5195" w:rsidRDefault="009B5747" w:rsidP="00E81903">
      <w:pPr>
        <w:pStyle w:val="Heading2"/>
        <w:tabs>
          <w:tab w:val="clear" w:pos="567"/>
          <w:tab w:val="num" w:pos="860"/>
        </w:tabs>
        <w:spacing w:before="120" w:after="60" w:line="276" w:lineRule="auto"/>
        <w:ind w:left="0" w:hanging="576"/>
        <w:rPr>
          <w:rFonts w:cs="Times New Roman"/>
          <w:sz w:val="26"/>
        </w:rPr>
      </w:pPr>
      <w:bookmarkStart w:id="30" w:name="_Toc74999880"/>
      <w:r w:rsidRPr="005E5195">
        <w:rPr>
          <w:rFonts w:cs="Times New Roman"/>
          <w:sz w:val="26"/>
        </w:rPr>
        <w:t>Thiết kế các chức năng</w:t>
      </w:r>
      <w:bookmarkEnd w:id="30"/>
    </w:p>
    <w:p w14:paraId="087664A8"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Hệ thống phải cập nhật, lưu trữ được tất cả các thông tin chi tiết về các thông tin của khách thuê xe, tên khách, số CMND, ngày thuê, …</w:t>
      </w:r>
    </w:p>
    <w:p w14:paraId="41003422"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 xml:space="preserve">Cập nhật theo danh mục: tên xe, tên khách, CMND, ngày </w:t>
      </w:r>
      <w:proofErr w:type="gramStart"/>
      <w:r w:rsidRPr="005E5195">
        <w:rPr>
          <w:szCs w:val="26"/>
        </w:rPr>
        <w:t>thuê, …</w:t>
      </w:r>
      <w:proofErr w:type="gramEnd"/>
    </w:p>
    <w:p w14:paraId="3FDCD18C" w14:textId="77777777" w:rsidR="009B5747" w:rsidRPr="005E5195" w:rsidRDefault="009B5747" w:rsidP="00E81903">
      <w:pPr>
        <w:pStyle w:val="ListParagraph"/>
        <w:numPr>
          <w:ilvl w:val="0"/>
          <w:numId w:val="29"/>
        </w:numPr>
        <w:spacing w:before="120" w:line="276" w:lineRule="auto"/>
        <w:ind w:left="0"/>
        <w:rPr>
          <w:szCs w:val="26"/>
        </w:rPr>
      </w:pPr>
      <w:r w:rsidRPr="005E5195">
        <w:rPr>
          <w:szCs w:val="26"/>
        </w:rPr>
        <w:t>Cung cấp dịch vụ tra cứu sản phẩm.</w:t>
      </w:r>
    </w:p>
    <w:p w14:paraId="155FAF7E" w14:textId="77777777" w:rsidR="009B5747" w:rsidRPr="005E5195" w:rsidRDefault="009B5747" w:rsidP="00E81903">
      <w:pPr>
        <w:pStyle w:val="Heading2"/>
        <w:tabs>
          <w:tab w:val="clear" w:pos="567"/>
          <w:tab w:val="num" w:pos="860"/>
        </w:tabs>
        <w:spacing w:before="120" w:after="60" w:line="276" w:lineRule="auto"/>
        <w:ind w:left="0" w:hanging="576"/>
        <w:rPr>
          <w:rFonts w:cs="Times New Roman"/>
          <w:sz w:val="26"/>
        </w:rPr>
      </w:pPr>
      <w:bookmarkStart w:id="31" w:name="_Toc74999881"/>
      <w:r w:rsidRPr="005E5195">
        <w:rPr>
          <w:rFonts w:cs="Times New Roman"/>
          <w:sz w:val="26"/>
        </w:rPr>
        <w:t>Thiết kế cơ sở dữ liệu</w:t>
      </w:r>
      <w:bookmarkEnd w:id="31"/>
    </w:p>
    <w:p w14:paraId="12DC4121" w14:textId="77777777" w:rsidR="009B5747" w:rsidRPr="005E5195" w:rsidRDefault="009B5747" w:rsidP="00E81903">
      <w:pPr>
        <w:spacing w:line="276" w:lineRule="auto"/>
        <w:ind w:firstLine="0"/>
      </w:pPr>
      <w:r w:rsidRPr="005E5195">
        <w:rPr>
          <w:b/>
          <w:bCs/>
          <w:color w:val="000000"/>
        </w:rPr>
        <w:t>XE</w:t>
      </w:r>
    </w:p>
    <w:tbl>
      <w:tblPr>
        <w:tblW w:w="0" w:type="auto"/>
        <w:tblCellMar>
          <w:top w:w="15" w:type="dxa"/>
          <w:left w:w="15" w:type="dxa"/>
          <w:bottom w:w="15" w:type="dxa"/>
          <w:right w:w="15" w:type="dxa"/>
        </w:tblCellMar>
        <w:tblLook w:val="04A0" w:firstRow="1" w:lastRow="0" w:firstColumn="1" w:lastColumn="0" w:noHBand="0" w:noVBand="1"/>
      </w:tblPr>
      <w:tblGrid>
        <w:gridCol w:w="1574"/>
        <w:gridCol w:w="2239"/>
        <w:gridCol w:w="1067"/>
        <w:gridCol w:w="3840"/>
      </w:tblGrid>
      <w:tr w:rsidR="009B5747" w:rsidRPr="005E5195" w14:paraId="00DAFD3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B45FD"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8BAD2"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4082C"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A3974"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6617AE49"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029C6" w14:textId="77777777" w:rsidR="009B5747" w:rsidRPr="005E5195" w:rsidRDefault="009B5747" w:rsidP="00E81903">
            <w:pPr>
              <w:spacing w:line="276" w:lineRule="auto"/>
              <w:ind w:firstLine="0"/>
            </w:pPr>
            <w:r w:rsidRPr="005E5195">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F7D21" w14:textId="77777777" w:rsidR="009B5747" w:rsidRPr="005E5195" w:rsidRDefault="009B5747" w:rsidP="00E81903">
            <w:pPr>
              <w:spacing w:line="276" w:lineRule="auto"/>
              <w:ind w:firstLine="0"/>
            </w:pPr>
            <w:r w:rsidRPr="005E5195">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02517" w14:textId="77777777" w:rsidR="009B5747" w:rsidRPr="005E5195" w:rsidRDefault="009B5747" w:rsidP="00E81903">
            <w:pPr>
              <w:spacing w:line="276" w:lineRule="auto"/>
              <w:ind w:firstLine="0"/>
            </w:pPr>
            <w:r w:rsidRPr="005E5195">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BD5D8" w14:textId="33F01C9E" w:rsidR="009B5747" w:rsidRPr="005E5195" w:rsidRDefault="009B5747" w:rsidP="00E81903">
            <w:pPr>
              <w:spacing w:line="276" w:lineRule="auto"/>
              <w:ind w:firstLine="0"/>
            </w:pPr>
            <w:r w:rsidRPr="005E5195">
              <w:rPr>
                <w:color w:val="000000"/>
              </w:rPr>
              <w:t>Bao gồm một chữ cái và số thứ tự. Ví dụ: M0</w:t>
            </w:r>
            <w:r w:rsidR="000313C5" w:rsidRPr="005E5195">
              <w:rPr>
                <w:color w:val="000000"/>
              </w:rPr>
              <w:t>0</w:t>
            </w:r>
            <w:r w:rsidRPr="005E5195">
              <w:rPr>
                <w:color w:val="000000"/>
              </w:rPr>
              <w:t>1(xe máy), D0</w:t>
            </w:r>
            <w:r w:rsidR="000313C5" w:rsidRPr="005E5195">
              <w:rPr>
                <w:color w:val="000000"/>
              </w:rPr>
              <w:t>0</w:t>
            </w:r>
            <w:r w:rsidRPr="005E5195">
              <w:rPr>
                <w:color w:val="000000"/>
              </w:rPr>
              <w:t>1(xe đạp)</w:t>
            </w:r>
          </w:p>
        </w:tc>
      </w:tr>
      <w:tr w:rsidR="009B5747" w:rsidRPr="005E5195" w14:paraId="2856150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61929" w14:textId="77777777" w:rsidR="009B5747" w:rsidRPr="005E5195" w:rsidRDefault="009B5747" w:rsidP="00E81903">
            <w:pPr>
              <w:spacing w:line="276" w:lineRule="auto"/>
              <w:ind w:firstLine="0"/>
            </w:pPr>
            <w:r w:rsidRPr="005E5195">
              <w:rPr>
                <w:color w:val="000000"/>
              </w:rPr>
              <w:t>Tinh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1049"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DAAEA"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2D083" w14:textId="4B454DD6" w:rsidR="009B5747" w:rsidRPr="005E5195" w:rsidRDefault="009B5747" w:rsidP="00E81903">
            <w:pPr>
              <w:spacing w:line="276" w:lineRule="auto"/>
              <w:ind w:firstLine="0"/>
            </w:pPr>
            <w:r w:rsidRPr="005E5195">
              <w:rPr>
                <w:color w:val="000000"/>
              </w:rPr>
              <w:t xml:space="preserve">Hỏng, Đang </w:t>
            </w:r>
            <w:r w:rsidR="000313C5" w:rsidRPr="005E5195">
              <w:rPr>
                <w:color w:val="000000"/>
              </w:rPr>
              <w:t xml:space="preserve">cho </w:t>
            </w:r>
            <w:r w:rsidRPr="005E5195">
              <w:rPr>
                <w:color w:val="000000"/>
              </w:rPr>
              <w:t>thuê, Sẵn có</w:t>
            </w:r>
          </w:p>
        </w:tc>
      </w:tr>
      <w:tr w:rsidR="009B5747" w:rsidRPr="005E5195" w14:paraId="51EF9D3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13C28" w14:textId="77777777" w:rsidR="009B5747" w:rsidRPr="005E5195" w:rsidRDefault="009B5747" w:rsidP="00E81903">
            <w:pPr>
              <w:spacing w:line="276" w:lineRule="auto"/>
              <w:ind w:firstLine="0"/>
            </w:pPr>
            <w:r w:rsidRPr="005E5195">
              <w:rPr>
                <w:color w:val="000000"/>
              </w:rPr>
              <w:t>Mo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D8E1E"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1E899"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4E4EF" w14:textId="77777777" w:rsidR="009B5747" w:rsidRPr="005E5195" w:rsidRDefault="009B5747" w:rsidP="00E81903">
            <w:pPr>
              <w:spacing w:line="276" w:lineRule="auto"/>
              <w:ind w:firstLine="0"/>
            </w:pPr>
            <w:r w:rsidRPr="005E5195">
              <w:rPr>
                <w:color w:val="000000"/>
              </w:rPr>
              <w:t>Ghi chú cho xe</w:t>
            </w:r>
          </w:p>
        </w:tc>
      </w:tr>
      <w:tr w:rsidR="009B5747" w:rsidRPr="005E5195" w14:paraId="33C069A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FE820" w14:textId="77777777" w:rsidR="009B5747" w:rsidRPr="005E5195" w:rsidRDefault="009B5747" w:rsidP="00E81903">
            <w:pPr>
              <w:spacing w:line="276" w:lineRule="auto"/>
              <w:ind w:firstLine="0"/>
            </w:pPr>
            <w:r w:rsidRPr="005E5195">
              <w:rPr>
                <w:color w:val="000000"/>
              </w:rPr>
              <w:t>Loa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911F5"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2A0E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44B10" w14:textId="77777777" w:rsidR="009B5747" w:rsidRPr="005E5195" w:rsidRDefault="009B5747" w:rsidP="00E81903">
            <w:pPr>
              <w:spacing w:line="276" w:lineRule="auto"/>
              <w:ind w:firstLine="0"/>
            </w:pPr>
            <w:r w:rsidRPr="005E5195">
              <w:rPr>
                <w:color w:val="000000"/>
              </w:rPr>
              <w:t>Xe máy, Xe đạp</w:t>
            </w:r>
          </w:p>
        </w:tc>
      </w:tr>
      <w:tr w:rsidR="009B5747" w:rsidRPr="005E5195" w14:paraId="5E8315B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2C28C" w14:textId="77777777" w:rsidR="009B5747" w:rsidRPr="005E5195" w:rsidRDefault="009B5747" w:rsidP="00E81903">
            <w:pPr>
              <w:spacing w:line="276" w:lineRule="auto"/>
              <w:ind w:firstLine="0"/>
            </w:pPr>
            <w:r w:rsidRPr="005E5195">
              <w:rPr>
                <w:color w:val="000000"/>
              </w:rPr>
              <w:t>DonGia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E779C" w14:textId="77777777" w:rsidR="009B5747" w:rsidRPr="005E5195" w:rsidRDefault="009B5747" w:rsidP="00E81903">
            <w:pPr>
              <w:spacing w:line="276" w:lineRule="auto"/>
              <w:ind w:firstLine="0"/>
            </w:pPr>
            <w:r w:rsidRPr="005E5195">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F7429"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83696" w14:textId="77777777" w:rsidR="009B5747" w:rsidRPr="005E5195" w:rsidRDefault="009B5747" w:rsidP="00E81903">
            <w:pPr>
              <w:spacing w:line="276" w:lineRule="auto"/>
              <w:ind w:firstLine="0"/>
              <w:jc w:val="left"/>
            </w:pPr>
          </w:p>
        </w:tc>
      </w:tr>
    </w:tbl>
    <w:p w14:paraId="65E43B82" w14:textId="77777777" w:rsidR="009B5747" w:rsidRDefault="009B5747" w:rsidP="00E81903">
      <w:pPr>
        <w:spacing w:line="276" w:lineRule="auto"/>
        <w:ind w:firstLine="0"/>
        <w:jc w:val="left"/>
      </w:pPr>
    </w:p>
    <w:p w14:paraId="7A79078E" w14:textId="77777777" w:rsidR="00E81903" w:rsidRDefault="00E81903" w:rsidP="00E81903">
      <w:pPr>
        <w:spacing w:line="276" w:lineRule="auto"/>
        <w:ind w:firstLine="0"/>
        <w:jc w:val="left"/>
      </w:pPr>
    </w:p>
    <w:p w14:paraId="1023C1C8" w14:textId="77777777" w:rsidR="00E81903" w:rsidRDefault="00E81903" w:rsidP="00E81903">
      <w:pPr>
        <w:spacing w:line="276" w:lineRule="auto"/>
        <w:ind w:firstLine="0"/>
        <w:jc w:val="left"/>
      </w:pPr>
    </w:p>
    <w:p w14:paraId="46CDDE69" w14:textId="77777777" w:rsidR="00E81903" w:rsidRDefault="00E81903" w:rsidP="00E81903">
      <w:pPr>
        <w:spacing w:line="276" w:lineRule="auto"/>
        <w:ind w:firstLine="0"/>
        <w:jc w:val="left"/>
      </w:pPr>
    </w:p>
    <w:p w14:paraId="62DA4A4B" w14:textId="77777777" w:rsidR="00E81903" w:rsidRPr="005E5195" w:rsidRDefault="00E81903" w:rsidP="00E81903">
      <w:pPr>
        <w:spacing w:line="276" w:lineRule="auto"/>
        <w:ind w:firstLine="0"/>
        <w:jc w:val="left"/>
      </w:pPr>
    </w:p>
    <w:p w14:paraId="7FCBCF00" w14:textId="77777777" w:rsidR="009B5747" w:rsidRPr="005E5195" w:rsidRDefault="009B5747" w:rsidP="00E81903">
      <w:pPr>
        <w:spacing w:line="276" w:lineRule="auto"/>
        <w:ind w:firstLine="0"/>
      </w:pPr>
      <w:r w:rsidRPr="005E5195">
        <w:rPr>
          <w:b/>
          <w:bCs/>
          <w:color w:val="000000"/>
        </w:rPr>
        <w:lastRenderedPageBreak/>
        <w:t>KHACH</w:t>
      </w:r>
    </w:p>
    <w:tbl>
      <w:tblPr>
        <w:tblW w:w="0" w:type="auto"/>
        <w:tblCellMar>
          <w:top w:w="15" w:type="dxa"/>
          <w:left w:w="15" w:type="dxa"/>
          <w:bottom w:w="15" w:type="dxa"/>
          <w:right w:w="15" w:type="dxa"/>
        </w:tblCellMar>
        <w:tblLook w:val="04A0" w:firstRow="1" w:lastRow="0" w:firstColumn="1" w:lastColumn="0" w:noHBand="0" w:noVBand="1"/>
      </w:tblPr>
      <w:tblGrid>
        <w:gridCol w:w="1047"/>
        <w:gridCol w:w="2239"/>
        <w:gridCol w:w="1422"/>
        <w:gridCol w:w="2549"/>
      </w:tblGrid>
      <w:tr w:rsidR="009B5747" w:rsidRPr="005E5195" w14:paraId="2FDD1D16"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13EF7"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96F43"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E1589"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D0B73"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1EB39BB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19475" w14:textId="77777777" w:rsidR="009B5747" w:rsidRPr="005E5195" w:rsidRDefault="009B5747" w:rsidP="00E81903">
            <w:pPr>
              <w:spacing w:line="276" w:lineRule="auto"/>
              <w:ind w:firstLine="0"/>
            </w:pPr>
            <w:r w:rsidRPr="005E5195">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92093" w14:textId="77777777" w:rsidR="009B5747" w:rsidRPr="005E5195" w:rsidRDefault="009B5747" w:rsidP="00E81903">
            <w:pPr>
              <w:spacing w:line="276" w:lineRule="auto"/>
              <w:ind w:firstLine="0"/>
            </w:pPr>
            <w:r w:rsidRPr="005E5195">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37999" w14:textId="77777777" w:rsidR="009B5747" w:rsidRPr="005E5195" w:rsidRDefault="009B5747" w:rsidP="00E81903">
            <w:pPr>
              <w:spacing w:line="276" w:lineRule="auto"/>
              <w:ind w:firstLine="0"/>
            </w:pPr>
            <w:r w:rsidRPr="005E5195">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CC663" w14:textId="77777777" w:rsidR="009B5747" w:rsidRPr="005E5195" w:rsidRDefault="009B5747" w:rsidP="00E81903">
            <w:pPr>
              <w:spacing w:line="276" w:lineRule="auto"/>
              <w:ind w:firstLine="0"/>
              <w:jc w:val="left"/>
            </w:pPr>
          </w:p>
        </w:tc>
      </w:tr>
      <w:tr w:rsidR="009B5747" w:rsidRPr="005E5195" w14:paraId="44A36D3A"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93D20" w14:textId="77777777" w:rsidR="009B5747" w:rsidRPr="005E5195" w:rsidRDefault="009B5747" w:rsidP="00E81903">
            <w:pPr>
              <w:spacing w:line="276" w:lineRule="auto"/>
              <w:ind w:firstLine="0"/>
            </w:pPr>
            <w:r w:rsidRPr="005E5195">
              <w:rPr>
                <w:color w:val="000000"/>
              </w:rPr>
              <w:t>T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AF4AE"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97B06"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1576B" w14:textId="77777777" w:rsidR="009B5747" w:rsidRPr="005E5195" w:rsidRDefault="009B5747" w:rsidP="00E81903">
            <w:pPr>
              <w:spacing w:line="276" w:lineRule="auto"/>
              <w:ind w:firstLine="0"/>
              <w:jc w:val="left"/>
            </w:pPr>
          </w:p>
        </w:tc>
      </w:tr>
      <w:tr w:rsidR="009B5747" w:rsidRPr="005E5195" w14:paraId="68DB961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21D3E" w14:textId="77777777" w:rsidR="009B5747" w:rsidRPr="005E5195" w:rsidRDefault="009B5747" w:rsidP="00E81903">
            <w:pPr>
              <w:spacing w:line="276" w:lineRule="auto"/>
              <w:ind w:firstLine="0"/>
            </w:pPr>
            <w:r w:rsidRPr="005E5195">
              <w:rPr>
                <w:color w:val="000000"/>
              </w:rPr>
              <w:t>DiaC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89ED5" w14:textId="77777777" w:rsidR="009B5747" w:rsidRPr="005E5195" w:rsidRDefault="009B5747" w:rsidP="00E81903">
            <w:pPr>
              <w:spacing w:line="276" w:lineRule="auto"/>
              <w:ind w:firstLine="0"/>
            </w:pPr>
            <w:r w:rsidRPr="005E5195">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1F38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9151B" w14:textId="77777777" w:rsidR="009B5747" w:rsidRPr="005E5195" w:rsidRDefault="009B5747" w:rsidP="00E81903">
            <w:pPr>
              <w:spacing w:line="276" w:lineRule="auto"/>
              <w:ind w:firstLine="0"/>
            </w:pPr>
            <w:r w:rsidRPr="005E5195">
              <w:rPr>
                <w:color w:val="000000"/>
              </w:rPr>
              <w:t>Ghi tên phòng, tên KS</w:t>
            </w:r>
          </w:p>
        </w:tc>
      </w:tr>
    </w:tbl>
    <w:p w14:paraId="4B198556" w14:textId="77777777" w:rsidR="009B5747" w:rsidRPr="005E5195" w:rsidRDefault="009B5747" w:rsidP="00E81903">
      <w:pPr>
        <w:spacing w:line="276" w:lineRule="auto"/>
        <w:ind w:firstLine="0"/>
        <w:rPr>
          <w:b/>
          <w:bCs/>
          <w:color w:val="000000"/>
        </w:rPr>
      </w:pPr>
    </w:p>
    <w:p w14:paraId="2D1D08B0" w14:textId="77777777" w:rsidR="009B5747" w:rsidRPr="005E5195" w:rsidRDefault="009B5747" w:rsidP="00E81903">
      <w:pPr>
        <w:spacing w:line="276" w:lineRule="auto"/>
        <w:ind w:firstLine="0"/>
        <w:rPr>
          <w:b/>
          <w:bCs/>
          <w:color w:val="000000"/>
        </w:rPr>
      </w:pPr>
    </w:p>
    <w:p w14:paraId="4DE3169D" w14:textId="77777777" w:rsidR="009B5747" w:rsidRPr="005E5195" w:rsidRDefault="009B5747" w:rsidP="00E81903">
      <w:pPr>
        <w:spacing w:line="276" w:lineRule="auto"/>
        <w:ind w:firstLine="0"/>
        <w:rPr>
          <w:b/>
          <w:bCs/>
          <w:color w:val="000000"/>
        </w:rPr>
      </w:pPr>
    </w:p>
    <w:p w14:paraId="1BE7543D" w14:textId="77777777" w:rsidR="009B5747" w:rsidRPr="005E5195" w:rsidRDefault="009B5747" w:rsidP="00E81903">
      <w:pPr>
        <w:spacing w:line="276" w:lineRule="auto"/>
        <w:ind w:firstLine="0"/>
      </w:pPr>
      <w:r w:rsidRPr="005E5195">
        <w:rPr>
          <w:b/>
          <w:bCs/>
          <w:color w:val="000000"/>
        </w:rPr>
        <w:t>THUE</w:t>
      </w:r>
    </w:p>
    <w:tbl>
      <w:tblPr>
        <w:tblW w:w="0" w:type="auto"/>
        <w:tblCellMar>
          <w:top w:w="15" w:type="dxa"/>
          <w:left w:w="15" w:type="dxa"/>
          <w:bottom w:w="15" w:type="dxa"/>
          <w:right w:w="15" w:type="dxa"/>
        </w:tblCellMar>
        <w:tblLook w:val="04A0" w:firstRow="1" w:lastRow="0" w:firstColumn="1" w:lastColumn="0" w:noHBand="0" w:noVBand="1"/>
      </w:tblPr>
      <w:tblGrid>
        <w:gridCol w:w="1357"/>
        <w:gridCol w:w="2109"/>
        <w:gridCol w:w="1608"/>
        <w:gridCol w:w="3646"/>
      </w:tblGrid>
      <w:tr w:rsidR="009B5747" w:rsidRPr="005E5195" w14:paraId="4FC22DAB"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75B6A" w14:textId="77777777" w:rsidR="009B5747" w:rsidRPr="005E5195" w:rsidRDefault="009B5747" w:rsidP="00E81903">
            <w:pPr>
              <w:spacing w:line="276" w:lineRule="auto"/>
              <w:ind w:firstLine="0"/>
              <w:jc w:val="center"/>
            </w:pPr>
            <w:r w:rsidRPr="005E5195">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AAE47" w14:textId="77777777" w:rsidR="009B5747" w:rsidRPr="005E5195" w:rsidRDefault="009B5747" w:rsidP="00E81903">
            <w:pPr>
              <w:spacing w:line="276" w:lineRule="auto"/>
              <w:ind w:firstLine="0"/>
              <w:jc w:val="center"/>
            </w:pPr>
            <w:r w:rsidRPr="005E5195">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C9930" w14:textId="77777777" w:rsidR="009B5747" w:rsidRPr="005E5195" w:rsidRDefault="009B5747" w:rsidP="00E81903">
            <w:pPr>
              <w:spacing w:line="276" w:lineRule="auto"/>
              <w:ind w:firstLine="0"/>
              <w:jc w:val="center"/>
            </w:pPr>
            <w:r w:rsidRPr="005E5195">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D6D2E" w14:textId="77777777" w:rsidR="009B5747" w:rsidRPr="005E5195" w:rsidRDefault="009B5747" w:rsidP="00E81903">
            <w:pPr>
              <w:spacing w:line="276" w:lineRule="auto"/>
              <w:ind w:firstLine="0"/>
              <w:jc w:val="center"/>
            </w:pPr>
            <w:r w:rsidRPr="005E5195">
              <w:rPr>
                <w:b/>
                <w:bCs/>
                <w:color w:val="000000"/>
              </w:rPr>
              <w:t>Mô tả</w:t>
            </w:r>
          </w:p>
        </w:tc>
      </w:tr>
      <w:tr w:rsidR="009B5747" w:rsidRPr="005E5195" w14:paraId="16FEBC20"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ECD30" w14:textId="77777777" w:rsidR="009B5747" w:rsidRPr="005E5195" w:rsidRDefault="009B5747" w:rsidP="00E81903">
            <w:pPr>
              <w:spacing w:line="276" w:lineRule="auto"/>
              <w:ind w:firstLine="0"/>
            </w:pPr>
            <w:r w:rsidRPr="005E5195">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2A2FF" w14:textId="77777777" w:rsidR="009B5747" w:rsidRPr="005E5195" w:rsidRDefault="009B5747" w:rsidP="00E81903">
            <w:pPr>
              <w:spacing w:line="276" w:lineRule="auto"/>
              <w:ind w:firstLine="0"/>
            </w:pPr>
            <w:r w:rsidRPr="005E5195">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3F472" w14:textId="77777777" w:rsidR="009B5747" w:rsidRPr="005E5195" w:rsidRDefault="009B5747" w:rsidP="00E81903">
            <w:pPr>
              <w:spacing w:line="276" w:lineRule="auto"/>
              <w:ind w:firstLine="0"/>
            </w:pPr>
            <w:r w:rsidRPr="005E5195">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6ACA" w14:textId="77777777" w:rsidR="009B5747" w:rsidRPr="005E5195" w:rsidRDefault="009B5747" w:rsidP="00E81903">
            <w:pPr>
              <w:spacing w:line="276" w:lineRule="auto"/>
              <w:ind w:firstLine="0"/>
              <w:jc w:val="left"/>
            </w:pPr>
          </w:p>
        </w:tc>
      </w:tr>
      <w:tr w:rsidR="009B5747" w:rsidRPr="005E5195" w14:paraId="3AA5C60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3CAF3" w14:textId="77777777" w:rsidR="009B5747" w:rsidRPr="005E5195" w:rsidRDefault="009B5747" w:rsidP="00E81903">
            <w:pPr>
              <w:spacing w:line="276" w:lineRule="auto"/>
              <w:ind w:firstLine="0"/>
            </w:pPr>
            <w:r w:rsidRPr="005E5195">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DB660" w14:textId="77777777" w:rsidR="009B5747" w:rsidRPr="005E5195" w:rsidRDefault="009B5747" w:rsidP="00E81903">
            <w:pPr>
              <w:spacing w:line="276" w:lineRule="auto"/>
              <w:ind w:firstLine="0"/>
            </w:pPr>
            <w:r w:rsidRPr="005E5195">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A6281" w14:textId="77777777" w:rsidR="009B5747" w:rsidRPr="005E5195" w:rsidRDefault="009B5747" w:rsidP="00E81903">
            <w:pPr>
              <w:spacing w:line="276" w:lineRule="auto"/>
              <w:ind w:firstLine="0"/>
            </w:pPr>
            <w:r w:rsidRPr="005E5195">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1E2C7" w14:textId="77777777" w:rsidR="009B5747" w:rsidRPr="005E5195" w:rsidRDefault="009B5747" w:rsidP="00E81903">
            <w:pPr>
              <w:spacing w:line="276" w:lineRule="auto"/>
              <w:ind w:firstLine="0"/>
              <w:jc w:val="left"/>
            </w:pPr>
          </w:p>
        </w:tc>
      </w:tr>
      <w:tr w:rsidR="009B5747" w:rsidRPr="005E5195" w14:paraId="6B0B1793"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BF828" w14:textId="77777777" w:rsidR="009B5747" w:rsidRPr="005E5195" w:rsidRDefault="009B5747" w:rsidP="00E81903">
            <w:pPr>
              <w:spacing w:line="276" w:lineRule="auto"/>
              <w:ind w:firstLine="0"/>
            </w:pPr>
            <w:r w:rsidRPr="005E5195">
              <w:rPr>
                <w:color w:val="000000"/>
              </w:rPr>
              <w:t>DamBa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CDAD" w14:textId="77777777" w:rsidR="009B5747" w:rsidRPr="005E5195" w:rsidRDefault="009B5747" w:rsidP="00E81903">
            <w:pPr>
              <w:spacing w:line="276" w:lineRule="auto"/>
              <w:ind w:firstLine="0"/>
            </w:pPr>
            <w:r w:rsidRPr="005E5195">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E5A0F"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1E716" w14:textId="77777777" w:rsidR="009B5747" w:rsidRPr="005E5195" w:rsidRDefault="009B5747" w:rsidP="00E81903">
            <w:pPr>
              <w:spacing w:line="276" w:lineRule="auto"/>
              <w:ind w:firstLine="0"/>
            </w:pPr>
            <w:r w:rsidRPr="005E5195">
              <w:rPr>
                <w:color w:val="000000"/>
              </w:rPr>
              <w:t>Ghi tên loại giấy tờ dùng để đảm bảo (CMT, Thẻ căn cước, Tiền</w:t>
            </w:r>
            <w:proofErr w:type="gramStart"/>
            <w:r w:rsidRPr="005E5195">
              <w:rPr>
                <w:color w:val="000000"/>
              </w:rPr>
              <w:t>,…</w:t>
            </w:r>
            <w:proofErr w:type="gramEnd"/>
            <w:r w:rsidRPr="005E5195">
              <w:rPr>
                <w:color w:val="000000"/>
              </w:rPr>
              <w:t>)</w:t>
            </w:r>
          </w:p>
        </w:tc>
      </w:tr>
      <w:tr w:rsidR="009B5747" w:rsidRPr="005E5195" w14:paraId="10B07BC7"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94416A" w14:textId="77777777" w:rsidR="009B5747" w:rsidRPr="005E5195" w:rsidRDefault="009B5747" w:rsidP="00E81903">
            <w:pPr>
              <w:spacing w:line="276" w:lineRule="auto"/>
              <w:ind w:firstLine="0"/>
            </w:pPr>
            <w:r w:rsidRPr="005E5195">
              <w:rPr>
                <w:color w:val="000000"/>
              </w:rPr>
              <w:t>Ngay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E3F47" w14:textId="77777777" w:rsidR="009B5747" w:rsidRPr="005E5195" w:rsidRDefault="009B5747" w:rsidP="00E81903">
            <w:pPr>
              <w:spacing w:line="276" w:lineRule="auto"/>
              <w:ind w:firstLine="0"/>
            </w:pPr>
            <w:r w:rsidRPr="005E5195">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E2A03"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E76CD" w14:textId="77777777" w:rsidR="009B5747" w:rsidRPr="005E5195" w:rsidRDefault="009B5747" w:rsidP="00E81903">
            <w:pPr>
              <w:spacing w:line="276" w:lineRule="auto"/>
              <w:ind w:firstLine="0"/>
              <w:jc w:val="left"/>
            </w:pPr>
          </w:p>
        </w:tc>
      </w:tr>
      <w:tr w:rsidR="009B5747" w:rsidRPr="005E5195" w14:paraId="4EAF8B9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94AF2" w14:textId="77777777" w:rsidR="009B5747" w:rsidRPr="005E5195" w:rsidRDefault="009B5747" w:rsidP="00E81903">
            <w:pPr>
              <w:spacing w:line="276" w:lineRule="auto"/>
              <w:ind w:firstLine="0"/>
            </w:pPr>
            <w:r w:rsidRPr="005E5195">
              <w:rPr>
                <w:color w:val="000000"/>
              </w:rPr>
              <w:t>Gio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D14F4" w14:textId="77777777" w:rsidR="009B5747" w:rsidRPr="005E5195" w:rsidRDefault="009B5747" w:rsidP="00E81903">
            <w:pPr>
              <w:spacing w:line="276" w:lineRule="auto"/>
              <w:ind w:firstLine="0"/>
            </w:pPr>
            <w:r w:rsidRPr="005E5195">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9DC2F"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0E78A" w14:textId="77777777" w:rsidR="009B5747" w:rsidRPr="005E5195" w:rsidRDefault="009B5747" w:rsidP="00E81903">
            <w:pPr>
              <w:spacing w:line="276" w:lineRule="auto"/>
              <w:ind w:firstLine="0"/>
              <w:jc w:val="left"/>
            </w:pPr>
          </w:p>
        </w:tc>
      </w:tr>
      <w:tr w:rsidR="009B5747" w:rsidRPr="005E5195" w14:paraId="77E254BE"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4195" w14:textId="77777777" w:rsidR="009B5747" w:rsidRPr="005E5195" w:rsidRDefault="009B5747" w:rsidP="00E81903">
            <w:pPr>
              <w:spacing w:line="276" w:lineRule="auto"/>
              <w:ind w:firstLine="0"/>
            </w:pPr>
            <w:r w:rsidRPr="005E5195">
              <w:rPr>
                <w:color w:val="000000"/>
              </w:rPr>
              <w:t>Ngay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CBD69" w14:textId="77777777" w:rsidR="009B5747" w:rsidRPr="005E5195" w:rsidRDefault="009B5747" w:rsidP="00E81903">
            <w:pPr>
              <w:spacing w:line="276" w:lineRule="auto"/>
              <w:ind w:firstLine="0"/>
            </w:pPr>
            <w:r w:rsidRPr="005E5195">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B152D"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82363" w14:textId="77777777" w:rsidR="009B5747" w:rsidRPr="005E5195" w:rsidRDefault="009B5747" w:rsidP="00E81903">
            <w:pPr>
              <w:spacing w:line="276" w:lineRule="auto"/>
              <w:ind w:firstLine="0"/>
              <w:jc w:val="left"/>
            </w:pPr>
          </w:p>
        </w:tc>
      </w:tr>
      <w:tr w:rsidR="009B5747" w:rsidRPr="005E5195" w14:paraId="267FBD78"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9FDAD" w14:textId="77777777" w:rsidR="009B5747" w:rsidRPr="005E5195" w:rsidRDefault="009B5747" w:rsidP="00E81903">
            <w:pPr>
              <w:spacing w:line="276" w:lineRule="auto"/>
              <w:ind w:firstLine="0"/>
            </w:pPr>
            <w:r w:rsidRPr="005E5195">
              <w:rPr>
                <w:color w:val="000000"/>
              </w:rPr>
              <w:t>Gio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5AB0C" w14:textId="77777777" w:rsidR="009B5747" w:rsidRPr="005E5195" w:rsidRDefault="009B5747" w:rsidP="00E81903">
            <w:pPr>
              <w:spacing w:line="276" w:lineRule="auto"/>
              <w:ind w:firstLine="0"/>
            </w:pPr>
            <w:r w:rsidRPr="005E5195">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F8CA0"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2C8D7" w14:textId="77777777" w:rsidR="009B5747" w:rsidRPr="005E5195" w:rsidRDefault="009B5747" w:rsidP="00E81903">
            <w:pPr>
              <w:spacing w:line="276" w:lineRule="auto"/>
              <w:ind w:firstLine="0"/>
              <w:jc w:val="left"/>
            </w:pPr>
          </w:p>
        </w:tc>
      </w:tr>
      <w:tr w:rsidR="009B5747" w:rsidRPr="005E5195" w14:paraId="6D6B1AA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46483" w14:textId="77777777" w:rsidR="009B5747" w:rsidRPr="005E5195" w:rsidRDefault="009B5747" w:rsidP="00E81903">
            <w:pPr>
              <w:spacing w:line="276" w:lineRule="auto"/>
              <w:ind w:firstLine="0"/>
            </w:pPr>
            <w:r w:rsidRPr="005E5195">
              <w:rPr>
                <w:color w:val="000000"/>
              </w:rPr>
              <w:t>ThanhTi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0A6BF" w14:textId="77777777" w:rsidR="009B5747" w:rsidRPr="005E5195" w:rsidRDefault="009B5747" w:rsidP="00E81903">
            <w:pPr>
              <w:spacing w:line="276" w:lineRule="auto"/>
              <w:ind w:firstLine="0"/>
            </w:pPr>
            <w:r w:rsidRPr="005E5195">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9A6DC" w14:textId="77777777" w:rsidR="009B5747" w:rsidRPr="005E5195" w:rsidRDefault="009B5747" w:rsidP="00E81903">
            <w:pPr>
              <w:spacing w:line="276" w:lineRule="auto"/>
              <w:ind w:firstLine="0"/>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3059D" w14:textId="77777777" w:rsidR="009B5747" w:rsidRPr="005E5195" w:rsidRDefault="009B5747" w:rsidP="00E81903">
            <w:pPr>
              <w:spacing w:line="276" w:lineRule="auto"/>
              <w:ind w:firstLine="0"/>
              <w:jc w:val="left"/>
            </w:pPr>
          </w:p>
        </w:tc>
      </w:tr>
    </w:tbl>
    <w:p w14:paraId="40EA1823" w14:textId="77777777" w:rsidR="009B5747" w:rsidRPr="005E5195" w:rsidRDefault="009B5747" w:rsidP="00E81903">
      <w:pPr>
        <w:pStyle w:val="vbthuong"/>
        <w:spacing w:before="120" w:line="276" w:lineRule="auto"/>
        <w:rPr>
          <w:szCs w:val="26"/>
        </w:rPr>
      </w:pPr>
      <w:r w:rsidRPr="005E5195">
        <w:rPr>
          <w:szCs w:val="26"/>
        </w:rPr>
        <w:br w:type="page"/>
      </w:r>
    </w:p>
    <w:p w14:paraId="6FACDBA4" w14:textId="77777777" w:rsidR="009B5747" w:rsidRPr="005E5195" w:rsidRDefault="009B5747" w:rsidP="005E5195">
      <w:pPr>
        <w:pStyle w:val="Heading1"/>
        <w:spacing w:line="276" w:lineRule="auto"/>
        <w:rPr>
          <w:rFonts w:cs="Times New Roman"/>
          <w:sz w:val="26"/>
          <w:szCs w:val="26"/>
        </w:rPr>
      </w:pPr>
      <w:bookmarkStart w:id="32" w:name="_Toc74999882"/>
      <w:r w:rsidRPr="005E5195">
        <w:rPr>
          <w:rFonts w:cs="Times New Roman"/>
          <w:sz w:val="26"/>
          <w:szCs w:val="26"/>
        </w:rPr>
        <w:lastRenderedPageBreak/>
        <w:t>PHÁT TRIỂN ỨNG DỤNG</w:t>
      </w:r>
      <w:bookmarkEnd w:id="32"/>
    </w:p>
    <w:p w14:paraId="5573161E" w14:textId="77777777" w:rsidR="009B5747" w:rsidRPr="005E5195" w:rsidRDefault="009B5747" w:rsidP="005E5195">
      <w:pPr>
        <w:pStyle w:val="Heading2"/>
        <w:tabs>
          <w:tab w:val="clear" w:pos="567"/>
          <w:tab w:val="num" w:pos="860"/>
        </w:tabs>
        <w:spacing w:line="276" w:lineRule="auto"/>
        <w:ind w:left="860" w:hanging="576"/>
        <w:rPr>
          <w:rFonts w:cs="Times New Roman"/>
          <w:sz w:val="26"/>
        </w:rPr>
      </w:pPr>
      <w:bookmarkStart w:id="33" w:name="_Toc74999883"/>
      <w:r w:rsidRPr="005E5195">
        <w:rPr>
          <w:rFonts w:cs="Times New Roman"/>
          <w:sz w:val="26"/>
        </w:rPr>
        <w:t>Sơ đồ chức năng</w:t>
      </w:r>
      <w:bookmarkEnd w:id="33"/>
    </w:p>
    <w:p w14:paraId="7CA49C61" w14:textId="77777777" w:rsidR="009B5747" w:rsidRPr="005E5195" w:rsidRDefault="009B5747" w:rsidP="005E5195">
      <w:pPr>
        <w:pStyle w:val="Heading2"/>
        <w:tabs>
          <w:tab w:val="clear" w:pos="567"/>
          <w:tab w:val="num" w:pos="860"/>
        </w:tabs>
        <w:spacing w:line="276" w:lineRule="auto"/>
        <w:ind w:left="860" w:hanging="576"/>
        <w:rPr>
          <w:rFonts w:cs="Times New Roman"/>
          <w:sz w:val="26"/>
        </w:rPr>
      </w:pPr>
      <w:bookmarkStart w:id="34" w:name="_Toc74999884"/>
      <w:r w:rsidRPr="005E5195">
        <w:rPr>
          <w:rFonts w:cs="Times New Roman"/>
          <w:sz w:val="26"/>
        </w:rPr>
        <w:t>Thông tin chi tiết các form làm việc</w:t>
      </w:r>
      <w:bookmarkEnd w:id="34"/>
      <w:r w:rsidRPr="005E5195">
        <w:rPr>
          <w:rFonts w:cs="Times New Roman"/>
          <w:sz w:val="26"/>
        </w:rPr>
        <w:t xml:space="preserve"> </w:t>
      </w:r>
      <w:r w:rsidRPr="005E5195">
        <w:rPr>
          <w:rFonts w:cs="Times New Roman"/>
          <w:sz w:val="26"/>
        </w:rPr>
        <w:tab/>
      </w:r>
    </w:p>
    <w:p w14:paraId="5210373D" w14:textId="77777777" w:rsidR="009B5747" w:rsidRPr="005E5195" w:rsidRDefault="009B5747" w:rsidP="005E5195">
      <w:pPr>
        <w:pStyle w:val="Heading3"/>
        <w:spacing w:line="276" w:lineRule="auto"/>
        <w:rPr>
          <w:rFonts w:cs="Times New Roman"/>
        </w:rPr>
      </w:pPr>
      <w:bookmarkStart w:id="35" w:name="_Toc74999885"/>
      <w:r w:rsidRPr="005E5195">
        <w:rPr>
          <w:rFonts w:cs="Times New Roman"/>
        </w:rPr>
        <w:t>Form X</w:t>
      </w:r>
      <w:bookmarkEnd w:id="35"/>
    </w:p>
    <w:p w14:paraId="26EEBCD8" w14:textId="77777777" w:rsidR="009B5747" w:rsidRPr="005E5195" w:rsidRDefault="009B5747" w:rsidP="005E5195">
      <w:pPr>
        <w:pStyle w:val="Heading3"/>
        <w:spacing w:line="276" w:lineRule="auto"/>
        <w:rPr>
          <w:rFonts w:cs="Times New Roman"/>
        </w:rPr>
      </w:pPr>
      <w:bookmarkStart w:id="36" w:name="_Toc74999886"/>
      <w:r w:rsidRPr="005E5195">
        <w:rPr>
          <w:rFonts w:cs="Times New Roman"/>
        </w:rPr>
        <w:t>Form Y</w:t>
      </w:r>
      <w:bookmarkEnd w:id="36"/>
    </w:p>
    <w:p w14:paraId="4610E803" w14:textId="77777777" w:rsidR="009B5747" w:rsidRPr="005E5195" w:rsidRDefault="009B5747" w:rsidP="005E5195">
      <w:pPr>
        <w:autoSpaceDE w:val="0"/>
        <w:autoSpaceDN w:val="0"/>
        <w:adjustRightInd w:val="0"/>
        <w:spacing w:before="100" w:after="100" w:line="276" w:lineRule="auto"/>
        <w:ind w:left="720" w:firstLine="0"/>
        <w:jc w:val="left"/>
        <w:rPr>
          <w:color w:val="000000"/>
          <w:highlight w:val="white"/>
        </w:rPr>
      </w:pPr>
      <w:r w:rsidRPr="005E5195">
        <w:br w:type="page"/>
      </w:r>
    </w:p>
    <w:p w14:paraId="11A187BF" w14:textId="77777777" w:rsidR="009B5747" w:rsidRPr="005E5195" w:rsidRDefault="009B5747" w:rsidP="005E5195">
      <w:pPr>
        <w:pStyle w:val="Heading1"/>
        <w:spacing w:line="276" w:lineRule="auto"/>
        <w:rPr>
          <w:rFonts w:cs="Times New Roman"/>
          <w:sz w:val="26"/>
          <w:szCs w:val="26"/>
        </w:rPr>
      </w:pPr>
      <w:bookmarkStart w:id="37" w:name="_Toc74999887"/>
      <w:r w:rsidRPr="005E5195">
        <w:rPr>
          <w:rFonts w:cs="Times New Roman"/>
          <w:sz w:val="26"/>
          <w:szCs w:val="26"/>
        </w:rPr>
        <w:lastRenderedPageBreak/>
        <w:t>KẾT QUẢ</w:t>
      </w:r>
      <w:bookmarkEnd w:id="37"/>
      <w:r w:rsidRPr="005E5195">
        <w:rPr>
          <w:rFonts w:cs="Times New Roman"/>
          <w:sz w:val="26"/>
          <w:szCs w:val="26"/>
        </w:rPr>
        <w:t xml:space="preserve"> </w:t>
      </w:r>
    </w:p>
    <w:p w14:paraId="7CE156E4" w14:textId="77777777" w:rsidR="009B5747" w:rsidRPr="005E5195" w:rsidRDefault="009B5747" w:rsidP="005E5195">
      <w:pPr>
        <w:pStyle w:val="Heading2"/>
        <w:numPr>
          <w:ilvl w:val="0"/>
          <w:numId w:val="0"/>
        </w:numPr>
        <w:spacing w:line="276" w:lineRule="auto"/>
        <w:rPr>
          <w:rFonts w:cs="Times New Roman"/>
          <w:sz w:val="26"/>
        </w:rPr>
      </w:pPr>
      <w:bookmarkStart w:id="38" w:name="_Toc74999888"/>
      <w:bookmarkStart w:id="39" w:name="_Toc342760222"/>
      <w:r w:rsidRPr="005E5195">
        <w:rPr>
          <w:rFonts w:cs="Times New Roman"/>
          <w:sz w:val="26"/>
        </w:rPr>
        <w:t>4.1 Kết quả đạt được</w:t>
      </w:r>
      <w:bookmarkEnd w:id="38"/>
    </w:p>
    <w:p w14:paraId="6BCF64FB" w14:textId="77777777" w:rsidR="009B5747" w:rsidRPr="005E5195" w:rsidRDefault="009B5747" w:rsidP="005E5195">
      <w:pPr>
        <w:spacing w:line="276" w:lineRule="auto"/>
        <w:ind w:firstLine="567"/>
      </w:pPr>
      <w:r w:rsidRPr="005E5195">
        <w:t>Xây dựng phần mềm quản lý nói chung và phần mềm quản lý cho thuê xe máy nói riêng không chỉ là việc xây dựng đơn thuần mà đòi hỏi trước đó phải tiến hành một cách có hệ thống các giai đoạn khảo sát, phân tích thiết kế.</w:t>
      </w:r>
    </w:p>
    <w:p w14:paraId="0E61F0A4" w14:textId="5E56F6C0" w:rsidR="009B5747" w:rsidRPr="005E5195" w:rsidRDefault="000313C5" w:rsidP="005E5195">
      <w:pPr>
        <w:spacing w:line="276" w:lineRule="auto"/>
        <w:ind w:firstLine="0"/>
      </w:pPr>
      <w:r w:rsidRPr="005E5195">
        <w:tab/>
      </w:r>
      <w:r w:rsidR="009B5747" w:rsidRPr="005E5195">
        <w:t xml:space="preserve">Đứng trước xu thế phát triển của công nghệ thông tin như vũ bão hiện nay thì việc xây dựng phần mềm quản lý cho thuê </w:t>
      </w:r>
      <w:proofErr w:type="gramStart"/>
      <w:r w:rsidR="009B5747" w:rsidRPr="005E5195">
        <w:t>xe</w:t>
      </w:r>
      <w:proofErr w:type="gramEnd"/>
      <w:r w:rsidR="009B5747" w:rsidRPr="005E5195">
        <w:t xml:space="preserve"> máy trong các cơ sở kinh doanh điều thiết yếu và mang tính thực tế cao. </w:t>
      </w:r>
      <w:proofErr w:type="gramStart"/>
      <w:r w:rsidR="009B5747" w:rsidRPr="005E5195">
        <w:t>Qua việc nghiên cứu xây dựng đề tài này, chúng em đã phần nào củng cố được các kiến thức về lập trình và nắm được cách làm thế nào để xây dựng được một phần mềm.</w:t>
      </w:r>
      <w:proofErr w:type="gramEnd"/>
      <w:r w:rsidR="009B5747" w:rsidRPr="005E5195">
        <w:t xml:space="preserve"> Từ đó, chúng em có thể xây dựng được những phần mềm tương tự như: quản lý bán hàng, quản lý thư viện, quản lý khách sạn</w:t>
      </w:r>
      <w:proofErr w:type="gramStart"/>
      <w:r w:rsidR="009B5747" w:rsidRPr="005E5195">
        <w:t>,…</w:t>
      </w:r>
      <w:proofErr w:type="gramEnd"/>
    </w:p>
    <w:p w14:paraId="5E597601" w14:textId="77777777" w:rsidR="009B5747" w:rsidRPr="005E5195" w:rsidRDefault="009B5747" w:rsidP="005E5195">
      <w:pPr>
        <w:pStyle w:val="Heading2"/>
        <w:numPr>
          <w:ilvl w:val="0"/>
          <w:numId w:val="0"/>
        </w:numPr>
        <w:spacing w:line="276" w:lineRule="auto"/>
        <w:rPr>
          <w:rFonts w:cs="Times New Roman"/>
          <w:sz w:val="26"/>
        </w:rPr>
      </w:pPr>
      <w:bookmarkStart w:id="40" w:name="_Toc74999889"/>
      <w:r w:rsidRPr="005E5195">
        <w:rPr>
          <w:rFonts w:cs="Times New Roman"/>
          <w:sz w:val="26"/>
        </w:rPr>
        <w:t>4.2 Kết quả chưa đạt được</w:t>
      </w:r>
      <w:bookmarkEnd w:id="40"/>
    </w:p>
    <w:p w14:paraId="2910E792" w14:textId="77777777" w:rsidR="009B5747" w:rsidRPr="005E5195" w:rsidRDefault="009B5747" w:rsidP="005E5195">
      <w:pPr>
        <w:spacing w:line="276" w:lineRule="auto"/>
        <w:ind w:firstLine="0"/>
        <w:rPr>
          <w:lang w:val="vi-VN"/>
        </w:rPr>
      </w:pPr>
      <w:r w:rsidRPr="005E5195">
        <w:rPr>
          <w:lang w:val="vi-VN"/>
        </w:rPr>
        <w:t>Phần mềm quản lý cho thuê xe máy còn nhiều khuyết điểm cần khắc phục:</w:t>
      </w:r>
    </w:p>
    <w:p w14:paraId="08909267" w14:textId="77777777" w:rsidR="009B5747" w:rsidRPr="005E5195" w:rsidRDefault="009B5747" w:rsidP="005E5195">
      <w:pPr>
        <w:pStyle w:val="ListParagraph"/>
        <w:numPr>
          <w:ilvl w:val="0"/>
          <w:numId w:val="32"/>
        </w:numPr>
        <w:spacing w:line="276" w:lineRule="auto"/>
        <w:rPr>
          <w:szCs w:val="26"/>
          <w:lang w:val="vi-VN"/>
        </w:rPr>
      </w:pPr>
      <w:r w:rsidRPr="005E5195">
        <w:rPr>
          <w:szCs w:val="26"/>
          <w:lang w:val="vi-VN"/>
        </w:rPr>
        <w:t>Phần giao diện chưa được đẹp.</w:t>
      </w:r>
    </w:p>
    <w:p w14:paraId="2D4D1C09" w14:textId="77777777" w:rsidR="009B5747" w:rsidRPr="005E5195" w:rsidRDefault="009B5747" w:rsidP="005E5195">
      <w:pPr>
        <w:pStyle w:val="ListParagraph"/>
        <w:numPr>
          <w:ilvl w:val="0"/>
          <w:numId w:val="32"/>
        </w:numPr>
        <w:spacing w:line="276" w:lineRule="auto"/>
        <w:rPr>
          <w:szCs w:val="26"/>
          <w:lang w:val="vi-VN"/>
        </w:rPr>
      </w:pPr>
      <w:r w:rsidRPr="005E5195">
        <w:rPr>
          <w:szCs w:val="26"/>
          <w:lang w:val="vi-VN"/>
        </w:rPr>
        <w:t>Form quản lý xe chưa hiện thông tin ảnh</w:t>
      </w:r>
      <w:r w:rsidRPr="005E5195">
        <w:rPr>
          <w:szCs w:val="26"/>
        </w:rPr>
        <w:t xml:space="preserve"> khi click vào</w:t>
      </w:r>
      <w:r w:rsidRPr="005E5195">
        <w:rPr>
          <w:szCs w:val="26"/>
          <w:lang w:val="vi-VN"/>
        </w:rPr>
        <w:t xml:space="preserve"> mặc dù đã thêm ảnh thành công.</w:t>
      </w:r>
    </w:p>
    <w:p w14:paraId="02395BF7" w14:textId="4BFDB008" w:rsidR="009B5747" w:rsidRPr="005E5195" w:rsidRDefault="000313C5" w:rsidP="005E5195">
      <w:pPr>
        <w:pStyle w:val="ListParagraph"/>
        <w:numPr>
          <w:ilvl w:val="0"/>
          <w:numId w:val="32"/>
        </w:numPr>
        <w:spacing w:line="276" w:lineRule="auto"/>
        <w:rPr>
          <w:szCs w:val="26"/>
          <w:lang w:val="vi-VN"/>
        </w:rPr>
      </w:pPr>
      <w:r w:rsidRPr="005E5195">
        <w:rPr>
          <w:szCs w:val="26"/>
        </w:rPr>
        <w:t>Giao diện chưa thực sự cung cấp đầy đủ thông tin để quản lý trong thực tế.</w:t>
      </w:r>
    </w:p>
    <w:p w14:paraId="6D89CC46" w14:textId="77777777" w:rsidR="009B5747" w:rsidRPr="005E5195" w:rsidRDefault="009B5747" w:rsidP="005E5195">
      <w:pPr>
        <w:pStyle w:val="Heading2"/>
        <w:numPr>
          <w:ilvl w:val="0"/>
          <w:numId w:val="0"/>
        </w:numPr>
        <w:spacing w:line="276" w:lineRule="auto"/>
        <w:rPr>
          <w:rFonts w:cs="Times New Roman"/>
          <w:sz w:val="26"/>
        </w:rPr>
      </w:pPr>
      <w:bookmarkStart w:id="41" w:name="_Toc74999890"/>
      <w:r w:rsidRPr="005E5195">
        <w:rPr>
          <w:rFonts w:cs="Times New Roman"/>
          <w:sz w:val="26"/>
        </w:rPr>
        <w:t>4.3 Ưu điểm</w:t>
      </w:r>
      <w:bookmarkEnd w:id="41"/>
    </w:p>
    <w:p w14:paraId="5A6E8674"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 xml:space="preserve">Sử dụng máy tính vào việc tìm kiếm các thông tin chi tiết về thông tin </w:t>
      </w:r>
      <w:proofErr w:type="gramStart"/>
      <w:r w:rsidRPr="005E5195">
        <w:rPr>
          <w:szCs w:val="26"/>
        </w:rPr>
        <w:t>xe</w:t>
      </w:r>
      <w:proofErr w:type="gramEnd"/>
      <w:r w:rsidRPr="005E5195">
        <w:rPr>
          <w:szCs w:val="26"/>
        </w:rPr>
        <w:t xml:space="preserve"> dễ dàng, nhanh chóng và thuận tiện hơn. </w:t>
      </w:r>
    </w:p>
    <w:p w14:paraId="5D28E5A2"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Việc thống kê thuận tiện, nhanh chóng.</w:t>
      </w:r>
    </w:p>
    <w:p w14:paraId="04FE5B5C" w14:textId="77777777" w:rsidR="009B5747" w:rsidRPr="005E5195" w:rsidRDefault="009B5747" w:rsidP="005E5195">
      <w:pPr>
        <w:pStyle w:val="ListParagraph"/>
        <w:numPr>
          <w:ilvl w:val="0"/>
          <w:numId w:val="33"/>
        </w:numPr>
        <w:spacing w:before="0" w:after="0" w:line="276" w:lineRule="auto"/>
        <w:rPr>
          <w:szCs w:val="26"/>
        </w:rPr>
      </w:pPr>
      <w:r w:rsidRPr="005E5195">
        <w:rPr>
          <w:szCs w:val="26"/>
        </w:rPr>
        <w:t>Với những chức năng xử lý sẵn có, phần mềm giúp công việc của quản lý nhẹ nhàng hơn, một người cũng có thể làm được.</w:t>
      </w:r>
    </w:p>
    <w:p w14:paraId="2D03944B" w14:textId="77777777" w:rsidR="009B5747" w:rsidRPr="005E5195" w:rsidRDefault="009B5747" w:rsidP="005E5195">
      <w:pPr>
        <w:spacing w:line="276" w:lineRule="auto"/>
        <w:ind w:firstLine="0"/>
      </w:pPr>
    </w:p>
    <w:p w14:paraId="7D5CB9BD" w14:textId="77777777" w:rsidR="009B5747" w:rsidRDefault="009B5747" w:rsidP="005E5195">
      <w:pPr>
        <w:spacing w:line="276" w:lineRule="auto"/>
        <w:ind w:firstLine="0"/>
      </w:pPr>
    </w:p>
    <w:p w14:paraId="6B610B84" w14:textId="77777777" w:rsidR="00E81903" w:rsidRDefault="00E81903" w:rsidP="005E5195">
      <w:pPr>
        <w:spacing w:line="276" w:lineRule="auto"/>
        <w:ind w:firstLine="0"/>
      </w:pPr>
    </w:p>
    <w:p w14:paraId="0503B2DB" w14:textId="77777777" w:rsidR="00E81903" w:rsidRDefault="00E81903" w:rsidP="005E5195">
      <w:pPr>
        <w:spacing w:line="276" w:lineRule="auto"/>
        <w:ind w:firstLine="0"/>
      </w:pPr>
    </w:p>
    <w:p w14:paraId="79F11E3F" w14:textId="77777777" w:rsidR="00E81903" w:rsidRDefault="00E81903" w:rsidP="005E5195">
      <w:pPr>
        <w:spacing w:line="276" w:lineRule="auto"/>
        <w:ind w:firstLine="0"/>
      </w:pPr>
    </w:p>
    <w:p w14:paraId="32225AE9" w14:textId="77777777" w:rsidR="00E81903" w:rsidRDefault="00E81903" w:rsidP="005E5195">
      <w:pPr>
        <w:spacing w:line="276" w:lineRule="auto"/>
        <w:ind w:firstLine="0"/>
      </w:pPr>
    </w:p>
    <w:p w14:paraId="6B067894" w14:textId="77777777" w:rsidR="00E81903" w:rsidRDefault="00E81903" w:rsidP="005E5195">
      <w:pPr>
        <w:spacing w:line="276" w:lineRule="auto"/>
        <w:ind w:firstLine="0"/>
      </w:pPr>
    </w:p>
    <w:p w14:paraId="724CC118" w14:textId="77777777" w:rsidR="00E81903" w:rsidRPr="005E5195" w:rsidRDefault="00E81903" w:rsidP="005E5195">
      <w:pPr>
        <w:spacing w:line="276" w:lineRule="auto"/>
        <w:ind w:firstLine="0"/>
      </w:pPr>
    </w:p>
    <w:p w14:paraId="694E8636" w14:textId="77777777" w:rsidR="009B5747" w:rsidRPr="005E5195" w:rsidRDefault="009B5747" w:rsidP="005E5195">
      <w:pPr>
        <w:pStyle w:val="Heading1"/>
        <w:numPr>
          <w:ilvl w:val="0"/>
          <w:numId w:val="0"/>
        </w:numPr>
        <w:spacing w:line="276" w:lineRule="auto"/>
        <w:rPr>
          <w:rFonts w:cs="Times New Roman"/>
          <w:sz w:val="26"/>
          <w:szCs w:val="26"/>
        </w:rPr>
      </w:pPr>
      <w:bookmarkStart w:id="42" w:name="_Toc74999891"/>
      <w:r w:rsidRPr="005E5195">
        <w:rPr>
          <w:rFonts w:cs="Times New Roman"/>
          <w:sz w:val="26"/>
          <w:szCs w:val="26"/>
        </w:rPr>
        <w:lastRenderedPageBreak/>
        <w:t>KẾT LUẬN VÀ HƯỚNG PHÁT TRIỂN</w:t>
      </w:r>
      <w:bookmarkEnd w:id="42"/>
    </w:p>
    <w:p w14:paraId="047FBDE2" w14:textId="77777777" w:rsidR="009B5747" w:rsidRPr="005E5195" w:rsidRDefault="009B5747" w:rsidP="005E5195">
      <w:pPr>
        <w:spacing w:line="276" w:lineRule="auto"/>
        <w:ind w:firstLine="567"/>
      </w:pPr>
      <w:r w:rsidRPr="005E5195">
        <w:t xml:space="preserve">Đề tài </w:t>
      </w:r>
      <w:r w:rsidRPr="005E5195">
        <w:rPr>
          <w:i/>
        </w:rPr>
        <w:t xml:space="preserve">“Xây dựng ứng dụng cho thuê </w:t>
      </w:r>
      <w:proofErr w:type="gramStart"/>
      <w:r w:rsidRPr="005E5195">
        <w:rPr>
          <w:i/>
        </w:rPr>
        <w:t>xe</w:t>
      </w:r>
      <w:proofErr w:type="gramEnd"/>
      <w:r w:rsidRPr="005E5195">
        <w:rPr>
          <w:i/>
        </w:rPr>
        <w:t>”</w:t>
      </w:r>
      <w:r w:rsidRPr="005E5195">
        <w:t xml:space="preserve"> cần được mở rộng và xem xét trên nhiều khía cạnh hơn để phần mềm được hoàn thiện, giúp cho việc quản các loại xe của cửa hàng dễ dàng hơn, giảm bớt sự cồng kềnh của sổ sách… Trong đề tài này, chúng em chỉ mới phân tích và xây dựng phần mềm đơn giản, cần phải phát triển và làm rõ thêm:</w:t>
      </w:r>
    </w:p>
    <w:p w14:paraId="33A428AC" w14:textId="77777777" w:rsidR="009B5747" w:rsidRPr="005E5195" w:rsidRDefault="009B5747" w:rsidP="005E5195">
      <w:pPr>
        <w:pStyle w:val="ListParagraph"/>
        <w:numPr>
          <w:ilvl w:val="0"/>
          <w:numId w:val="34"/>
        </w:numPr>
        <w:spacing w:before="0" w:after="0" w:line="276" w:lineRule="auto"/>
        <w:ind w:left="1134"/>
        <w:rPr>
          <w:szCs w:val="26"/>
        </w:rPr>
      </w:pPr>
      <w:r w:rsidRPr="005E5195">
        <w:rPr>
          <w:szCs w:val="26"/>
        </w:rPr>
        <w:t>Mở rộng thêm ứng dụng web: cho phép nhập và chỉnh sửa các thông tin từ xa.</w:t>
      </w:r>
    </w:p>
    <w:p w14:paraId="3BB91059" w14:textId="77777777" w:rsidR="009B5747" w:rsidRPr="005E5195" w:rsidRDefault="009B5747" w:rsidP="005E5195">
      <w:pPr>
        <w:pStyle w:val="ListParagraph"/>
        <w:numPr>
          <w:ilvl w:val="0"/>
          <w:numId w:val="34"/>
        </w:numPr>
        <w:spacing w:before="0" w:after="0" w:line="276" w:lineRule="auto"/>
        <w:ind w:left="1134"/>
        <w:rPr>
          <w:szCs w:val="26"/>
        </w:rPr>
      </w:pPr>
      <w:r w:rsidRPr="005E5195">
        <w:rPr>
          <w:szCs w:val="26"/>
        </w:rPr>
        <w:t>Mở rộng phần mềm chạy trên nhiều nền tảng.</w:t>
      </w:r>
    </w:p>
    <w:p w14:paraId="45B4F335" w14:textId="77777777" w:rsidR="009B5747" w:rsidRPr="005E5195" w:rsidRDefault="009B5747" w:rsidP="005E5195">
      <w:pPr>
        <w:spacing w:before="0" w:line="276" w:lineRule="auto"/>
        <w:ind w:firstLine="0"/>
        <w:jc w:val="left"/>
        <w:rPr>
          <w:b/>
          <w:bCs/>
          <w:caps/>
          <w:kern w:val="32"/>
        </w:rPr>
      </w:pPr>
      <w:r w:rsidRPr="005E5195">
        <w:br w:type="page"/>
      </w:r>
    </w:p>
    <w:p w14:paraId="0598B553" w14:textId="77777777" w:rsidR="00E81903" w:rsidRDefault="00E81903" w:rsidP="005E5195">
      <w:pPr>
        <w:pStyle w:val="Heading1"/>
        <w:numPr>
          <w:ilvl w:val="0"/>
          <w:numId w:val="0"/>
        </w:numPr>
        <w:spacing w:line="276" w:lineRule="auto"/>
        <w:rPr>
          <w:rFonts w:cs="Times New Roman"/>
          <w:sz w:val="26"/>
          <w:szCs w:val="26"/>
        </w:rPr>
      </w:pPr>
      <w:bookmarkStart w:id="43" w:name="_Toc74999892"/>
    </w:p>
    <w:p w14:paraId="49E32008" w14:textId="77777777" w:rsidR="009B5747" w:rsidRPr="005E5195" w:rsidRDefault="009B5747" w:rsidP="005E5195">
      <w:pPr>
        <w:pStyle w:val="Heading1"/>
        <w:numPr>
          <w:ilvl w:val="0"/>
          <w:numId w:val="0"/>
        </w:numPr>
        <w:spacing w:line="276" w:lineRule="auto"/>
        <w:rPr>
          <w:rFonts w:cs="Times New Roman"/>
          <w:sz w:val="26"/>
          <w:szCs w:val="26"/>
        </w:rPr>
      </w:pPr>
      <w:bookmarkStart w:id="44" w:name="_GoBack"/>
      <w:bookmarkEnd w:id="44"/>
      <w:r w:rsidRPr="005E5195">
        <w:rPr>
          <w:rFonts w:cs="Times New Roman"/>
          <w:sz w:val="26"/>
          <w:szCs w:val="26"/>
        </w:rPr>
        <w:t>TÀI LIỆU THAM KHẢO</w:t>
      </w:r>
      <w:bookmarkEnd w:id="39"/>
      <w:bookmarkEnd w:id="43"/>
    </w:p>
    <w:p w14:paraId="6989B512" w14:textId="77777777" w:rsidR="009B5747" w:rsidRPr="005E5195" w:rsidRDefault="009B5747" w:rsidP="005E5195">
      <w:pPr>
        <w:pStyle w:val="EndNoteBibliography"/>
        <w:spacing w:after="120" w:line="276" w:lineRule="auto"/>
        <w:ind w:left="720" w:hanging="720"/>
        <w:rPr>
          <w:b/>
          <w:bCs/>
          <w:caps/>
          <w:kern w:val="32"/>
        </w:rPr>
      </w:pPr>
      <w:r w:rsidRPr="005E5195">
        <w:br w:type="page"/>
      </w:r>
    </w:p>
    <w:p w14:paraId="62F45BEA" w14:textId="77777777" w:rsidR="009B5747" w:rsidRPr="005E5195" w:rsidRDefault="009B5747" w:rsidP="005E5195">
      <w:pPr>
        <w:pStyle w:val="Heading1"/>
        <w:numPr>
          <w:ilvl w:val="0"/>
          <w:numId w:val="0"/>
        </w:numPr>
        <w:spacing w:line="276" w:lineRule="auto"/>
        <w:rPr>
          <w:rFonts w:cs="Times New Roman"/>
          <w:sz w:val="26"/>
          <w:szCs w:val="26"/>
        </w:rPr>
      </w:pPr>
      <w:bookmarkStart w:id="45" w:name="_Toc74999893"/>
      <w:r w:rsidRPr="005E5195">
        <w:rPr>
          <w:rFonts w:cs="Times New Roman"/>
          <w:sz w:val="26"/>
          <w:szCs w:val="26"/>
        </w:rPr>
        <w:lastRenderedPageBreak/>
        <w:t>PHỤ LỤC (nếu có)</w:t>
      </w:r>
      <w:bookmarkEnd w:id="45"/>
    </w:p>
    <w:p w14:paraId="168129D3" w14:textId="77777777" w:rsidR="009B5747" w:rsidRPr="005E5195" w:rsidRDefault="009B5747" w:rsidP="005E5195">
      <w:pPr>
        <w:pStyle w:val="Heading1"/>
        <w:numPr>
          <w:ilvl w:val="0"/>
          <w:numId w:val="0"/>
        </w:numPr>
        <w:spacing w:line="276" w:lineRule="auto"/>
        <w:jc w:val="both"/>
        <w:rPr>
          <w:rFonts w:cs="Times New Roman"/>
          <w:sz w:val="26"/>
          <w:szCs w:val="26"/>
        </w:rPr>
      </w:pPr>
    </w:p>
    <w:p w14:paraId="53B9E8BE" w14:textId="7C610D24" w:rsidR="00C62AFC" w:rsidRPr="005E5195" w:rsidRDefault="00C62AFC" w:rsidP="005E5195">
      <w:pPr>
        <w:spacing w:line="276" w:lineRule="auto"/>
      </w:pPr>
    </w:p>
    <w:sectPr w:rsidR="00C62AFC" w:rsidRPr="005E5195" w:rsidSect="00764ED5">
      <w:footerReference w:type="default" r:id="rId14"/>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ADC7D7" w14:textId="77777777" w:rsidR="002C4EE8" w:rsidRDefault="002C4EE8" w:rsidP="00352F46">
      <w:r>
        <w:separator/>
      </w:r>
    </w:p>
    <w:p w14:paraId="43D84D82" w14:textId="77777777" w:rsidR="002C4EE8" w:rsidRDefault="002C4EE8" w:rsidP="00352F46"/>
    <w:p w14:paraId="5C225C3A" w14:textId="77777777" w:rsidR="002C4EE8" w:rsidRDefault="002C4EE8" w:rsidP="00C50F39"/>
    <w:p w14:paraId="2D38FB68" w14:textId="77777777" w:rsidR="002C4EE8" w:rsidRDefault="002C4EE8"/>
  </w:endnote>
  <w:endnote w:type="continuationSeparator" w:id="0">
    <w:p w14:paraId="03304042" w14:textId="77777777" w:rsidR="002C4EE8" w:rsidRDefault="002C4EE8" w:rsidP="00352F46">
      <w:r>
        <w:continuationSeparator/>
      </w:r>
    </w:p>
    <w:p w14:paraId="6D1DE264" w14:textId="77777777" w:rsidR="002C4EE8" w:rsidRDefault="002C4EE8" w:rsidP="00352F46"/>
    <w:p w14:paraId="2E82FBEF" w14:textId="77777777" w:rsidR="002C4EE8" w:rsidRDefault="002C4EE8" w:rsidP="00C50F39"/>
    <w:p w14:paraId="7207D610" w14:textId="77777777" w:rsidR="002C4EE8" w:rsidRDefault="002C4E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680A4" w14:textId="77777777" w:rsidR="009B5747" w:rsidRPr="00871C48" w:rsidRDefault="009B5747">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73892627"/>
      <w:docPartObj>
        <w:docPartGallery w:val="Page Numbers (Bottom of Page)"/>
        <w:docPartUnique/>
      </w:docPartObj>
    </w:sdtPr>
    <w:sdtEndPr>
      <w:rPr>
        <w:noProof/>
      </w:rPr>
    </w:sdtEndPr>
    <w:sdtContent>
      <w:p w14:paraId="78210512" w14:textId="77777777" w:rsidR="009B5747" w:rsidRDefault="009B5747">
        <w:pPr>
          <w:pStyle w:val="Footer"/>
          <w:jc w:val="right"/>
        </w:pPr>
        <w:r>
          <w:fldChar w:fldCharType="begin"/>
        </w:r>
        <w:r>
          <w:instrText xml:space="preserve"> PAGE   \* MERGEFORMAT </w:instrText>
        </w:r>
        <w:r>
          <w:fldChar w:fldCharType="separate"/>
        </w:r>
        <w:r w:rsidR="00E81903">
          <w:rPr>
            <w:noProof/>
          </w:rPr>
          <w:t>i</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E81903">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324689" w14:textId="77777777" w:rsidR="002C4EE8" w:rsidRDefault="002C4EE8" w:rsidP="00352F46">
      <w:r>
        <w:separator/>
      </w:r>
    </w:p>
  </w:footnote>
  <w:footnote w:type="continuationSeparator" w:id="0">
    <w:p w14:paraId="5D55CAE7" w14:textId="77777777" w:rsidR="002C4EE8" w:rsidRDefault="002C4EE8" w:rsidP="00352F46">
      <w:r>
        <w:continuationSeparator/>
      </w:r>
    </w:p>
    <w:p w14:paraId="3F55F10F" w14:textId="77777777" w:rsidR="002C4EE8" w:rsidRDefault="002C4EE8" w:rsidP="00352F46"/>
    <w:p w14:paraId="5F0DB0ED" w14:textId="77777777" w:rsidR="002C4EE8" w:rsidRDefault="002C4EE8" w:rsidP="00C50F39"/>
    <w:p w14:paraId="2B496431" w14:textId="77777777" w:rsidR="002C4EE8" w:rsidRDefault="002C4EE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5FC3D93"/>
    <w:multiLevelType w:val="multilevel"/>
    <w:tmpl w:val="EE8E85D0"/>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13585631"/>
    <w:multiLevelType w:val="multilevel"/>
    <w:tmpl w:val="9BF698F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1C4D5AE5"/>
    <w:multiLevelType w:val="multilevel"/>
    <w:tmpl w:val="ABF8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3511EB1"/>
    <w:multiLevelType w:val="hybridMultilevel"/>
    <w:tmpl w:val="4BDC8A98"/>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nsid w:val="28B136A0"/>
    <w:multiLevelType w:val="hybridMultilevel"/>
    <w:tmpl w:val="95BE25A2"/>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033909"/>
    <w:multiLevelType w:val="hybridMultilevel"/>
    <w:tmpl w:val="86DC0B28"/>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3B45FA"/>
    <w:multiLevelType w:val="hybridMultilevel"/>
    <w:tmpl w:val="8BB06D3C"/>
    <w:lvl w:ilvl="0" w:tplc="9F38D4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043474B"/>
    <w:multiLevelType w:val="hybridMultilevel"/>
    <w:tmpl w:val="9F3A0C46"/>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43666D"/>
    <w:multiLevelType w:val="hybridMultilevel"/>
    <w:tmpl w:val="3BB02C8A"/>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nsid w:val="3C3A2A3D"/>
    <w:multiLevelType w:val="multilevel"/>
    <w:tmpl w:val="3E56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2">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nsid w:val="524F6086"/>
    <w:multiLevelType w:val="hybridMultilevel"/>
    <w:tmpl w:val="8F3216D6"/>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nsid w:val="5A7B6CB5"/>
    <w:multiLevelType w:val="hybridMultilevel"/>
    <w:tmpl w:val="CDD28814"/>
    <w:lvl w:ilvl="0" w:tplc="9F38D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nsid w:val="7AF261E0"/>
    <w:multiLevelType w:val="hybridMultilevel"/>
    <w:tmpl w:val="DE1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3"/>
  </w:num>
  <w:num w:numId="3">
    <w:abstractNumId w:val="5"/>
  </w:num>
  <w:num w:numId="4">
    <w:abstractNumId w:val="31"/>
  </w:num>
  <w:num w:numId="5">
    <w:abstractNumId w:val="2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7"/>
  </w:num>
  <w:num w:numId="8">
    <w:abstractNumId w:val="11"/>
  </w:num>
  <w:num w:numId="9">
    <w:abstractNumId w:val="6"/>
  </w:num>
  <w:num w:numId="10">
    <w:abstractNumId w:val="22"/>
  </w:num>
  <w:num w:numId="11">
    <w:abstractNumId w:val="27"/>
  </w:num>
  <w:num w:numId="12">
    <w:abstractNumId w:val="30"/>
  </w:num>
  <w:num w:numId="13">
    <w:abstractNumId w:val="21"/>
  </w:num>
  <w:num w:numId="14">
    <w:abstractNumId w:val="1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2"/>
  </w:num>
  <w:num w:numId="19">
    <w:abstractNumId w:val="20"/>
  </w:num>
  <w:num w:numId="20">
    <w:abstractNumId w:val="20"/>
  </w:num>
  <w:num w:numId="21">
    <w:abstractNumId w:val="0"/>
  </w:num>
  <w:num w:numId="22">
    <w:abstractNumId w:val="10"/>
  </w:num>
  <w:num w:numId="23">
    <w:abstractNumId w:val="20"/>
  </w:num>
  <w:num w:numId="24">
    <w:abstractNumId w:val="20"/>
  </w:num>
  <w:num w:numId="25">
    <w:abstractNumId w:val="24"/>
  </w:num>
  <w:num w:numId="26">
    <w:abstractNumId w:val="29"/>
  </w:num>
  <w:num w:numId="27">
    <w:abstractNumId w:val="20"/>
  </w:num>
  <w:num w:numId="28">
    <w:abstractNumId w:val="19"/>
  </w:num>
  <w:num w:numId="29">
    <w:abstractNumId w:val="15"/>
  </w:num>
  <w:num w:numId="30">
    <w:abstractNumId w:val="8"/>
  </w:num>
  <w:num w:numId="31">
    <w:abstractNumId w:val="12"/>
  </w:num>
  <w:num w:numId="32">
    <w:abstractNumId w:val="32"/>
  </w:num>
  <w:num w:numId="33">
    <w:abstractNumId w:val="13"/>
  </w:num>
  <w:num w:numId="34">
    <w:abstractNumId w:val="16"/>
  </w:num>
  <w:num w:numId="35">
    <w:abstractNumId w:val="4"/>
  </w:num>
  <w:num w:numId="36">
    <w:abstractNumId w:val="1"/>
  </w:num>
  <w:num w:numId="37">
    <w:abstractNumId w:val="23"/>
  </w:num>
  <w:num w:numId="38">
    <w:abstractNumId w:val="14"/>
  </w:num>
  <w:num w:numId="39">
    <w:abstractNumId w:val="25"/>
  </w:num>
  <w:num w:numId="4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3C5"/>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BE3"/>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EE8"/>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98B"/>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A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6B"/>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195"/>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3F7"/>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84E"/>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5747"/>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232"/>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1CFE"/>
    <w:rsid w:val="00E12A38"/>
    <w:rsid w:val="00E12BD0"/>
    <w:rsid w:val="00E1341F"/>
    <w:rsid w:val="00E1399F"/>
    <w:rsid w:val="00E140D4"/>
    <w:rsid w:val="00E146D4"/>
    <w:rsid w:val="00E14C41"/>
    <w:rsid w:val="00E16832"/>
    <w:rsid w:val="00E174EE"/>
    <w:rsid w:val="00E17EBC"/>
    <w:rsid w:val="00E2040E"/>
    <w:rsid w:val="00E21628"/>
    <w:rsid w:val="00E2184E"/>
    <w:rsid w:val="00E224AF"/>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903"/>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71607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99A5930-79F0-493E-A320-E80745C7B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1</Pages>
  <Words>2611</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4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IS</cp:lastModifiedBy>
  <cp:revision>6</cp:revision>
  <cp:lastPrinted>2021-06-02T14:00:00Z</cp:lastPrinted>
  <dcterms:created xsi:type="dcterms:W3CDTF">2021-06-16T03:34:00Z</dcterms:created>
  <dcterms:modified xsi:type="dcterms:W3CDTF">2021-06-19T16:51:00Z</dcterms:modified>
</cp:coreProperties>
</file>